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3CB4B5" w14:textId="3065A783" w:rsidR="001E4ABB" w:rsidRPr="00DA2607" w:rsidRDefault="001E4ABB" w:rsidP="004C6972">
      <w:pPr>
        <w:bidi/>
        <w:spacing w:after="0" w:line="240" w:lineRule="auto"/>
        <w:ind w:right="-567"/>
        <w:rPr>
          <w:rFonts w:asciiTheme="majorBidi" w:hAnsiTheme="majorBidi" w:cstheme="majorBidi"/>
          <w:b/>
          <w:bCs/>
          <w:color w:val="C00000"/>
          <w:sz w:val="36"/>
          <w:szCs w:val="36"/>
          <w:rtl/>
          <w:lang w:bidi="ar-IQ"/>
        </w:rPr>
      </w:pPr>
      <w:r w:rsidRPr="006B2EF3">
        <w:rPr>
          <w:rFonts w:cs="Simplified Arabic"/>
          <w:b/>
          <w:bCs/>
          <w:noProof/>
          <w:color w:val="0000FF"/>
          <w:sz w:val="48"/>
          <w:szCs w:val="48"/>
        </w:rPr>
        <w:drawing>
          <wp:anchor distT="0" distB="0" distL="114300" distR="114300" simplePos="0" relativeHeight="251658752" behindDoc="1" locked="0" layoutInCell="1" allowOverlap="1" wp14:anchorId="3910604D" wp14:editId="7720623D">
            <wp:simplePos x="0" y="0"/>
            <wp:positionH relativeFrom="column">
              <wp:posOffset>5605145</wp:posOffset>
            </wp:positionH>
            <wp:positionV relativeFrom="paragraph">
              <wp:posOffset>13335</wp:posOffset>
            </wp:positionV>
            <wp:extent cx="676910" cy="729615"/>
            <wp:effectExtent l="0" t="0" r="8890" b="0"/>
            <wp:wrapNone/>
            <wp:docPr id="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910" cy="72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2607" w:rsidRPr="00DA2607">
        <w:rPr>
          <w:rFonts w:asciiTheme="majorBidi" w:hAnsiTheme="majorBidi" w:cstheme="majorBidi" w:hint="cs"/>
          <w:b/>
          <w:bCs/>
          <w:color w:val="C00000"/>
          <w:sz w:val="36"/>
          <w:szCs w:val="36"/>
          <w:rtl/>
          <w:lang w:bidi="ar-IQ"/>
        </w:rPr>
        <w:t xml:space="preserve">                 </w:t>
      </w:r>
    </w:p>
    <w:tbl>
      <w:tblPr>
        <w:tblStyle w:val="TableGrid"/>
        <w:bidiVisual/>
        <w:tblW w:w="7260" w:type="dxa"/>
        <w:jc w:val="center"/>
        <w:tblLook w:val="04A0" w:firstRow="1" w:lastRow="0" w:firstColumn="1" w:lastColumn="0" w:noHBand="0" w:noVBand="1"/>
      </w:tblPr>
      <w:tblGrid>
        <w:gridCol w:w="7260"/>
      </w:tblGrid>
      <w:tr w:rsidR="001A304C" w14:paraId="2AFFD29E" w14:textId="77777777" w:rsidTr="004C6972">
        <w:trPr>
          <w:trHeight w:val="773"/>
          <w:jc w:val="center"/>
        </w:trPr>
        <w:tc>
          <w:tcPr>
            <w:tcW w:w="7260" w:type="dxa"/>
            <w:shd w:val="clear" w:color="auto" w:fill="C2D69B" w:themeFill="accent3" w:themeFillTint="99"/>
            <w:vAlign w:val="center"/>
          </w:tcPr>
          <w:p w14:paraId="05EE7C5E" w14:textId="66B1FA6E" w:rsidR="001A304C" w:rsidRPr="00AB1349" w:rsidRDefault="00062A54" w:rsidP="005B57CA">
            <w:pPr>
              <w:bidi/>
              <w:jc w:val="center"/>
              <w:rPr>
                <w:rFonts w:asciiTheme="majorBidi" w:hAnsiTheme="majorBidi" w:cs="Times New Roman"/>
                <w:b/>
                <w:bCs/>
                <w:sz w:val="36"/>
                <w:szCs w:val="36"/>
                <w:rtl/>
                <w:lang w:bidi="ar-IQ"/>
              </w:rPr>
            </w:pPr>
            <w:r w:rsidRPr="00062A54">
              <w:rPr>
                <w:rFonts w:asciiTheme="majorBidi" w:hAnsiTheme="majorBidi" w:cs="Times New Roman" w:hint="eastAsia"/>
                <w:b/>
                <w:bCs/>
                <w:sz w:val="36"/>
                <w:szCs w:val="36"/>
                <w:rtl/>
                <w:lang w:bidi="ar-IQ"/>
              </w:rPr>
              <w:t>الجامعة</w:t>
            </w:r>
            <w:r w:rsidRPr="00062A54">
              <w:rPr>
                <w:rFonts w:asciiTheme="majorBidi" w:hAnsiTheme="majorBidi" w:cs="Times New Roman"/>
                <w:b/>
                <w:bCs/>
                <w:sz w:val="36"/>
                <w:szCs w:val="36"/>
                <w:rtl/>
                <w:lang w:bidi="ar-IQ"/>
              </w:rPr>
              <w:t xml:space="preserve"> </w:t>
            </w:r>
            <w:r w:rsidRPr="00062A54">
              <w:rPr>
                <w:rFonts w:asciiTheme="majorBidi" w:hAnsiTheme="majorBidi" w:cs="Times New Roman" w:hint="eastAsia"/>
                <w:b/>
                <w:bCs/>
                <w:sz w:val="36"/>
                <w:szCs w:val="36"/>
                <w:rtl/>
                <w:lang w:bidi="ar-IQ"/>
              </w:rPr>
              <w:t>العراقية</w:t>
            </w:r>
            <w:r w:rsidRPr="00062A54">
              <w:rPr>
                <w:rFonts w:asciiTheme="majorBidi" w:hAnsiTheme="majorBidi" w:cs="Times New Roman"/>
                <w:b/>
                <w:bCs/>
                <w:sz w:val="36"/>
                <w:szCs w:val="36"/>
                <w:rtl/>
                <w:lang w:bidi="ar-IQ"/>
              </w:rPr>
              <w:t xml:space="preserve">  </w:t>
            </w:r>
            <w:r w:rsidR="001A304C" w:rsidRPr="00AB1349">
              <w:rPr>
                <w:rFonts w:asciiTheme="majorBidi" w:hAnsiTheme="majorBidi" w:cs="Times New Roman" w:hint="cs"/>
                <w:b/>
                <w:bCs/>
                <w:sz w:val="36"/>
                <w:szCs w:val="36"/>
                <w:rtl/>
                <w:lang w:bidi="ar-IQ"/>
              </w:rPr>
              <w:t xml:space="preserve">- </w:t>
            </w:r>
            <w:r w:rsidR="001A304C" w:rsidRPr="00AB1349">
              <w:rPr>
                <w:rFonts w:asciiTheme="majorBidi" w:hAnsiTheme="majorBidi" w:cs="Times New Roman" w:hint="eastAsia"/>
                <w:b/>
                <w:bCs/>
                <w:sz w:val="36"/>
                <w:szCs w:val="36"/>
                <w:rtl/>
                <w:lang w:bidi="ar-IQ"/>
              </w:rPr>
              <w:t xml:space="preserve"> كلية</w:t>
            </w:r>
            <w:r w:rsidR="001A304C" w:rsidRPr="00AB1349">
              <w:rPr>
                <w:rFonts w:asciiTheme="majorBidi" w:hAnsiTheme="majorBidi" w:cs="Times New Roman"/>
                <w:b/>
                <w:bCs/>
                <w:sz w:val="36"/>
                <w:szCs w:val="36"/>
                <w:rtl/>
                <w:lang w:bidi="ar-IQ"/>
              </w:rPr>
              <w:t xml:space="preserve"> </w:t>
            </w:r>
            <w:r w:rsidR="001E2F20">
              <w:rPr>
                <w:rFonts w:asciiTheme="majorBidi" w:hAnsiTheme="majorBidi" w:cs="Times New Roman" w:hint="cs"/>
                <w:b/>
                <w:bCs/>
                <w:sz w:val="36"/>
                <w:szCs w:val="36"/>
                <w:rtl/>
                <w:lang w:bidi="ar-IQ"/>
              </w:rPr>
              <w:t>الحكمة الجامعة</w:t>
            </w:r>
          </w:p>
          <w:p w14:paraId="2925D241" w14:textId="77777777" w:rsidR="001A304C" w:rsidRPr="00F16F50" w:rsidRDefault="001A304C" w:rsidP="005B57CA">
            <w:pPr>
              <w:bidi/>
              <w:ind w:right="-1048"/>
              <w:jc w:val="center"/>
              <w:rPr>
                <w:rFonts w:asciiTheme="majorBidi" w:hAnsiTheme="majorBidi" w:cstheme="majorBidi"/>
                <w:sz w:val="36"/>
                <w:szCs w:val="36"/>
                <w:rtl/>
                <w:lang w:bidi="ar-IQ"/>
              </w:rPr>
            </w:pPr>
            <w:r w:rsidRPr="00AB1349">
              <w:rPr>
                <w:rFonts w:asciiTheme="majorBidi" w:hAnsiTheme="majorBidi" w:cs="Times New Roman"/>
                <w:b/>
                <w:bCs/>
                <w:sz w:val="36"/>
                <w:szCs w:val="36"/>
                <w:rtl/>
                <w:lang w:bidi="ar-IQ"/>
              </w:rPr>
              <w:t xml:space="preserve"> </w:t>
            </w:r>
            <w:r w:rsidRPr="00AB1349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  <w:lang w:bidi="ar-IQ"/>
              </w:rPr>
              <w:t>لجنة الترقيات العلمية</w:t>
            </w:r>
          </w:p>
        </w:tc>
      </w:tr>
    </w:tbl>
    <w:p w14:paraId="333FCA6C" w14:textId="77777777" w:rsidR="001A304C" w:rsidRDefault="001A304C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4AE53AB8" w14:textId="11D1C775" w:rsidR="001A304C" w:rsidRPr="004C6972" w:rsidRDefault="001A304C" w:rsidP="004C6972">
      <w:pPr>
        <w:bidi/>
        <w:spacing w:after="0" w:line="240" w:lineRule="auto"/>
        <w:ind w:left="-425" w:right="-567" w:hanging="567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أولا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vertAlign w:val="superscript"/>
          <w:rtl/>
        </w:rPr>
        <w:t xml:space="preserve"> 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: معلومات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 التحصيل العلمي و طلب الترقية 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 </w:t>
      </w:r>
    </w:p>
    <w:tbl>
      <w:tblPr>
        <w:tblStyle w:val="TableGrid"/>
        <w:bidiVisual/>
        <w:tblW w:w="11239" w:type="dxa"/>
        <w:jc w:val="center"/>
        <w:tblLook w:val="04A0" w:firstRow="1" w:lastRow="0" w:firstColumn="1" w:lastColumn="0" w:noHBand="0" w:noVBand="1"/>
      </w:tblPr>
      <w:tblGrid>
        <w:gridCol w:w="2243"/>
        <w:gridCol w:w="2715"/>
        <w:gridCol w:w="567"/>
        <w:gridCol w:w="1417"/>
        <w:gridCol w:w="992"/>
        <w:gridCol w:w="690"/>
        <w:gridCol w:w="2615"/>
      </w:tblGrid>
      <w:tr w:rsidR="00755F24" w14:paraId="79E8242F" w14:textId="77777777" w:rsidTr="001E4ABB">
        <w:trPr>
          <w:trHeight w:val="407"/>
          <w:jc w:val="center"/>
        </w:trPr>
        <w:tc>
          <w:tcPr>
            <w:tcW w:w="2243" w:type="dxa"/>
            <w:shd w:val="clear" w:color="auto" w:fill="C2D69B" w:themeFill="accent3" w:themeFillTint="99"/>
            <w:vAlign w:val="center"/>
          </w:tcPr>
          <w:p w14:paraId="570A7757" w14:textId="77777777" w:rsidR="00755F24" w:rsidRPr="00CA53A5" w:rsidRDefault="00755F24" w:rsidP="001E4AB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 w:hint="eastAsia"/>
                <w:b/>
                <w:bCs/>
                <w:sz w:val="28"/>
                <w:szCs w:val="28"/>
                <w:rtl/>
                <w:lang w:bidi="ar-IQ"/>
              </w:rPr>
              <w:t>الاسم</w:t>
            </w: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CA53A5">
              <w:rPr>
                <w:rFonts w:asciiTheme="majorBidi" w:hAnsiTheme="majorBidi" w:cstheme="majorBidi" w:hint="eastAsia"/>
                <w:b/>
                <w:bCs/>
                <w:sz w:val="28"/>
                <w:szCs w:val="28"/>
                <w:rtl/>
                <w:lang w:bidi="ar-IQ"/>
              </w:rPr>
              <w:t>الرباعي</w:t>
            </w:r>
          </w:p>
        </w:tc>
        <w:tc>
          <w:tcPr>
            <w:tcW w:w="2715" w:type="dxa"/>
            <w:vAlign w:val="center"/>
          </w:tcPr>
          <w:p w14:paraId="2535ADFE" w14:textId="22DACB2F" w:rsidR="00755F24" w:rsidRPr="00AB1349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84" w:type="dxa"/>
            <w:gridSpan w:val="2"/>
            <w:shd w:val="clear" w:color="auto" w:fill="C2D69B" w:themeFill="accent3" w:themeFillTint="99"/>
            <w:vAlign w:val="center"/>
          </w:tcPr>
          <w:p w14:paraId="1760B926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التحصيل العلمي  </w:t>
            </w:r>
          </w:p>
        </w:tc>
        <w:tc>
          <w:tcPr>
            <w:tcW w:w="4297" w:type="dxa"/>
            <w:gridSpan w:val="3"/>
            <w:shd w:val="clear" w:color="auto" w:fill="auto"/>
            <w:vAlign w:val="center"/>
          </w:tcPr>
          <w:p w14:paraId="74ABB268" w14:textId="7D035922" w:rsidR="00755F24" w:rsidRPr="004A0A26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C00000"/>
                <w:rtl/>
                <w:lang w:bidi="ar-IQ"/>
              </w:rPr>
            </w:pPr>
          </w:p>
        </w:tc>
      </w:tr>
      <w:tr w:rsidR="00755F24" w14:paraId="58BD9B4A" w14:textId="77777777" w:rsidTr="001E4ABB">
        <w:trPr>
          <w:trHeight w:val="434"/>
          <w:jc w:val="center"/>
        </w:trPr>
        <w:tc>
          <w:tcPr>
            <w:tcW w:w="2243" w:type="dxa"/>
            <w:shd w:val="clear" w:color="auto" w:fill="C2D69B" w:themeFill="accent3" w:themeFillTint="99"/>
            <w:vAlign w:val="center"/>
          </w:tcPr>
          <w:p w14:paraId="59C10833" w14:textId="77777777" w:rsidR="00755F24" w:rsidRPr="00CA53A5" w:rsidRDefault="00755F24" w:rsidP="001E4AB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مرتبة العلمية</w:t>
            </w:r>
          </w:p>
        </w:tc>
        <w:tc>
          <w:tcPr>
            <w:tcW w:w="2715" w:type="dxa"/>
            <w:vAlign w:val="center"/>
          </w:tcPr>
          <w:p w14:paraId="5D64605F" w14:textId="3EB18B7D" w:rsidR="00755F24" w:rsidRPr="004A0A26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C00000"/>
                <w:rtl/>
                <w:lang w:bidi="ar-IQ"/>
              </w:rPr>
            </w:pPr>
          </w:p>
        </w:tc>
        <w:tc>
          <w:tcPr>
            <w:tcW w:w="1984" w:type="dxa"/>
            <w:gridSpan w:val="2"/>
            <w:shd w:val="clear" w:color="auto" w:fill="C2D69B" w:themeFill="accent3" w:themeFillTint="99"/>
            <w:vAlign w:val="center"/>
          </w:tcPr>
          <w:p w14:paraId="6ED2002A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</w:t>
            </w: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مرتبة</w:t>
            </w:r>
            <w:r w:rsidRPr="00CA53A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المطلوبة </w:t>
            </w:r>
          </w:p>
        </w:tc>
        <w:tc>
          <w:tcPr>
            <w:tcW w:w="4297" w:type="dxa"/>
            <w:gridSpan w:val="3"/>
            <w:shd w:val="clear" w:color="auto" w:fill="auto"/>
            <w:vAlign w:val="center"/>
          </w:tcPr>
          <w:p w14:paraId="095D3B6E" w14:textId="39BC0472" w:rsidR="00755F24" w:rsidRPr="004A0A26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C00000"/>
                <w:rtl/>
                <w:lang w:bidi="ar-IQ"/>
              </w:rPr>
            </w:pPr>
          </w:p>
        </w:tc>
      </w:tr>
      <w:tr w:rsidR="00755F24" w14:paraId="4927565D" w14:textId="77777777" w:rsidTr="001E4ABB">
        <w:trPr>
          <w:trHeight w:val="452"/>
          <w:jc w:val="center"/>
        </w:trPr>
        <w:tc>
          <w:tcPr>
            <w:tcW w:w="2243" w:type="dxa"/>
            <w:vMerge w:val="restart"/>
            <w:shd w:val="clear" w:color="auto" w:fill="C2D69B" w:themeFill="accent3" w:themeFillTint="99"/>
            <w:vAlign w:val="center"/>
          </w:tcPr>
          <w:p w14:paraId="7CFB45CA" w14:textId="77777777" w:rsidR="00755F24" w:rsidRPr="00CA53A5" w:rsidRDefault="00755F24" w:rsidP="001E4AB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الاختصاص العام </w:t>
            </w:r>
          </w:p>
        </w:tc>
        <w:tc>
          <w:tcPr>
            <w:tcW w:w="2715" w:type="dxa"/>
            <w:vMerge w:val="restart"/>
            <w:vAlign w:val="center"/>
          </w:tcPr>
          <w:p w14:paraId="0173AB5A" w14:textId="3C4103D7" w:rsidR="00755F24" w:rsidRPr="004A0A26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color w:val="C00000"/>
                <w:rtl/>
                <w:lang w:bidi="ar-IQ"/>
              </w:rPr>
            </w:pPr>
          </w:p>
        </w:tc>
        <w:tc>
          <w:tcPr>
            <w:tcW w:w="1984" w:type="dxa"/>
            <w:gridSpan w:val="2"/>
            <w:shd w:val="clear" w:color="auto" w:fill="C2D69B" w:themeFill="accent3" w:themeFillTint="99"/>
            <w:vAlign w:val="center"/>
          </w:tcPr>
          <w:p w14:paraId="4D814282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اختصاص الدقيق</w:t>
            </w:r>
            <w:r w:rsidRPr="00CA53A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4297" w:type="dxa"/>
            <w:gridSpan w:val="3"/>
            <w:shd w:val="clear" w:color="auto" w:fill="auto"/>
            <w:vAlign w:val="center"/>
          </w:tcPr>
          <w:p w14:paraId="72E15283" w14:textId="36641D12" w:rsidR="00755F24" w:rsidRPr="004A0A26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C00000"/>
                <w:rtl/>
                <w:lang w:bidi="ar-IQ"/>
              </w:rPr>
            </w:pPr>
          </w:p>
        </w:tc>
      </w:tr>
      <w:tr w:rsidR="00755F24" w14:paraId="63F015CD" w14:textId="77777777" w:rsidTr="001E4ABB">
        <w:trPr>
          <w:trHeight w:val="434"/>
          <w:jc w:val="center"/>
        </w:trPr>
        <w:tc>
          <w:tcPr>
            <w:tcW w:w="2243" w:type="dxa"/>
            <w:vMerge/>
            <w:shd w:val="clear" w:color="auto" w:fill="C2D69B" w:themeFill="accent3" w:themeFillTint="99"/>
            <w:vAlign w:val="center"/>
          </w:tcPr>
          <w:p w14:paraId="0529017C" w14:textId="77777777" w:rsidR="00755F24" w:rsidRPr="00CA53A5" w:rsidRDefault="00755F24" w:rsidP="001E4AB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715" w:type="dxa"/>
            <w:vMerge/>
            <w:vAlign w:val="center"/>
          </w:tcPr>
          <w:p w14:paraId="112AA168" w14:textId="77777777" w:rsidR="00755F24" w:rsidRPr="0014205E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1984" w:type="dxa"/>
            <w:gridSpan w:val="2"/>
            <w:shd w:val="clear" w:color="auto" w:fill="C2D69B" w:themeFill="accent3" w:themeFillTint="99"/>
            <w:vAlign w:val="center"/>
          </w:tcPr>
          <w:p w14:paraId="2B7EBE77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سار البحثي</w:t>
            </w:r>
          </w:p>
        </w:tc>
        <w:tc>
          <w:tcPr>
            <w:tcW w:w="4297" w:type="dxa"/>
            <w:gridSpan w:val="3"/>
            <w:shd w:val="clear" w:color="auto" w:fill="auto"/>
            <w:vAlign w:val="center"/>
          </w:tcPr>
          <w:p w14:paraId="7D5FEC10" w14:textId="253D293F" w:rsidR="00755F24" w:rsidRPr="004A0A26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C00000"/>
                <w:rtl/>
                <w:lang w:bidi="ar-IQ"/>
              </w:rPr>
            </w:pPr>
          </w:p>
        </w:tc>
      </w:tr>
      <w:tr w:rsidR="00755F24" w14:paraId="0425F4A2" w14:textId="77777777" w:rsidTr="001E4ABB">
        <w:trPr>
          <w:trHeight w:val="434"/>
          <w:jc w:val="center"/>
        </w:trPr>
        <w:tc>
          <w:tcPr>
            <w:tcW w:w="2243" w:type="dxa"/>
            <w:shd w:val="clear" w:color="auto" w:fill="C2D69B" w:themeFill="accent3" w:themeFillTint="99"/>
            <w:vAlign w:val="center"/>
          </w:tcPr>
          <w:p w14:paraId="0C813A35" w14:textId="77777777" w:rsidR="00755F24" w:rsidRPr="00CA53A5" w:rsidRDefault="00755F24" w:rsidP="001E4AB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القسم </w:t>
            </w:r>
            <w:r w:rsidRPr="00CA53A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/</w:t>
            </w: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 الفرع  العلمي  </w:t>
            </w:r>
          </w:p>
        </w:tc>
        <w:tc>
          <w:tcPr>
            <w:tcW w:w="8996" w:type="dxa"/>
            <w:gridSpan w:val="6"/>
            <w:vAlign w:val="center"/>
          </w:tcPr>
          <w:p w14:paraId="54A2C9D6" w14:textId="2E190B43" w:rsidR="00755F24" w:rsidRPr="00F16F50" w:rsidRDefault="00755F24" w:rsidP="00755F24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1A304C" w14:paraId="4541C8F5" w14:textId="77777777" w:rsidTr="001E4ABB">
        <w:trPr>
          <w:trHeight w:val="332"/>
          <w:jc w:val="center"/>
        </w:trPr>
        <w:tc>
          <w:tcPr>
            <w:tcW w:w="11239" w:type="dxa"/>
            <w:gridSpan w:val="7"/>
            <w:shd w:val="clear" w:color="auto" w:fill="C00000"/>
            <w:vAlign w:val="center"/>
          </w:tcPr>
          <w:p w14:paraId="3F268ED1" w14:textId="77777777" w:rsidR="001A304C" w:rsidRPr="00664EBE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16"/>
                <w:szCs w:val="16"/>
                <w:rtl/>
                <w:lang w:bidi="ar-IQ"/>
              </w:rPr>
            </w:pPr>
            <w:r w:rsidRPr="00412B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  <w:t>الشهادات الجامعية</w:t>
            </w:r>
          </w:p>
        </w:tc>
      </w:tr>
      <w:tr w:rsidR="001A304C" w:rsidRPr="00836106" w14:paraId="02271946" w14:textId="77777777" w:rsidTr="001E4ABB">
        <w:trPr>
          <w:jc w:val="center"/>
        </w:trPr>
        <w:tc>
          <w:tcPr>
            <w:tcW w:w="11239" w:type="dxa"/>
            <w:gridSpan w:val="7"/>
            <w:shd w:val="clear" w:color="auto" w:fill="CCC0D9" w:themeFill="accent4" w:themeFillTint="66"/>
            <w:vAlign w:val="center"/>
          </w:tcPr>
          <w:p w14:paraId="07C74177" w14:textId="77777777" w:rsidR="001A304C" w:rsidRPr="00FB7CDE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بكلوريوس</w:t>
            </w:r>
          </w:p>
        </w:tc>
      </w:tr>
      <w:tr w:rsidR="001A304C" w:rsidRPr="00836106" w14:paraId="7D726388" w14:textId="77777777" w:rsidTr="001E4ABB">
        <w:trPr>
          <w:jc w:val="center"/>
        </w:trPr>
        <w:tc>
          <w:tcPr>
            <w:tcW w:w="2243" w:type="dxa"/>
            <w:shd w:val="clear" w:color="auto" w:fill="C2D69B" w:themeFill="accent3" w:themeFillTint="99"/>
            <w:vAlign w:val="center"/>
          </w:tcPr>
          <w:p w14:paraId="310137E5" w14:textId="77777777" w:rsidR="001A304C" w:rsidRPr="00FB7CDE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جامعة</w:t>
            </w:r>
          </w:p>
        </w:tc>
        <w:tc>
          <w:tcPr>
            <w:tcW w:w="2715" w:type="dxa"/>
            <w:shd w:val="clear" w:color="auto" w:fill="C2D69B" w:themeFill="accent3" w:themeFillTint="99"/>
            <w:vAlign w:val="center"/>
          </w:tcPr>
          <w:p w14:paraId="16CA1F24" w14:textId="77777777" w:rsidR="001A304C" w:rsidRPr="00FB7CDE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كلية</w:t>
            </w:r>
          </w:p>
        </w:tc>
        <w:tc>
          <w:tcPr>
            <w:tcW w:w="3666" w:type="dxa"/>
            <w:gridSpan w:val="4"/>
            <w:shd w:val="clear" w:color="auto" w:fill="C2D69B" w:themeFill="accent3" w:themeFillTint="99"/>
            <w:vAlign w:val="center"/>
          </w:tcPr>
          <w:p w14:paraId="6319757A" w14:textId="77777777" w:rsidR="001A304C" w:rsidRPr="00FB7CDE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القسم  </w:t>
            </w:r>
            <w:r w:rsidRPr="00FB7CDE"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rtl/>
                <w:lang w:bidi="ar-IQ"/>
              </w:rPr>
              <w:t xml:space="preserve">      </w:t>
            </w:r>
          </w:p>
        </w:tc>
        <w:tc>
          <w:tcPr>
            <w:tcW w:w="2615" w:type="dxa"/>
            <w:shd w:val="clear" w:color="auto" w:fill="C2D69B" w:themeFill="accent3" w:themeFillTint="99"/>
            <w:vAlign w:val="center"/>
          </w:tcPr>
          <w:p w14:paraId="62BCBB82" w14:textId="77777777" w:rsidR="001A304C" w:rsidRPr="00FB7CDE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سنة</w:t>
            </w:r>
          </w:p>
        </w:tc>
      </w:tr>
      <w:tr w:rsidR="00755F24" w14:paraId="276B6D84" w14:textId="77777777" w:rsidTr="001E4ABB">
        <w:trPr>
          <w:trHeight w:val="377"/>
          <w:jc w:val="center"/>
        </w:trPr>
        <w:tc>
          <w:tcPr>
            <w:tcW w:w="2243" w:type="dxa"/>
            <w:shd w:val="clear" w:color="auto" w:fill="auto"/>
            <w:vAlign w:val="center"/>
          </w:tcPr>
          <w:p w14:paraId="3A014573" w14:textId="62EF9C03" w:rsidR="00755F24" w:rsidRPr="00FF27EA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15" w:type="dxa"/>
            <w:shd w:val="clear" w:color="auto" w:fill="auto"/>
            <w:vAlign w:val="center"/>
          </w:tcPr>
          <w:p w14:paraId="5DD22CD5" w14:textId="1D1C54D8" w:rsidR="00755F24" w:rsidRPr="00F16F50" w:rsidRDefault="00755F24" w:rsidP="00755F24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3666" w:type="dxa"/>
            <w:gridSpan w:val="4"/>
            <w:shd w:val="clear" w:color="auto" w:fill="auto"/>
            <w:vAlign w:val="center"/>
          </w:tcPr>
          <w:p w14:paraId="630EE256" w14:textId="0A20885F" w:rsidR="00755F24" w:rsidRPr="00F16F50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615" w:type="dxa"/>
            <w:shd w:val="clear" w:color="auto" w:fill="auto"/>
            <w:vAlign w:val="center"/>
          </w:tcPr>
          <w:p w14:paraId="4D0DD9DA" w14:textId="2921A0BF" w:rsidR="00755F24" w:rsidRPr="00F16F50" w:rsidRDefault="00755F24" w:rsidP="004C6972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755F24" w14:paraId="63D16E83" w14:textId="77777777" w:rsidTr="001E4ABB">
        <w:trPr>
          <w:jc w:val="center"/>
        </w:trPr>
        <w:tc>
          <w:tcPr>
            <w:tcW w:w="11239" w:type="dxa"/>
            <w:gridSpan w:val="7"/>
            <w:shd w:val="clear" w:color="auto" w:fill="CCC0D9" w:themeFill="accent4" w:themeFillTint="66"/>
            <w:vAlign w:val="center"/>
          </w:tcPr>
          <w:p w14:paraId="5F553B51" w14:textId="77777777" w:rsidR="00755F24" w:rsidRPr="00836106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</w:pPr>
            <w:r w:rsidRPr="00836106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  <w:t>ال</w:t>
            </w:r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  <w:lang w:bidi="ar-IQ"/>
              </w:rPr>
              <w:t>ماجستير</w:t>
            </w:r>
          </w:p>
        </w:tc>
      </w:tr>
      <w:tr w:rsidR="00755F24" w14:paraId="5639610A" w14:textId="77777777" w:rsidTr="001E4ABB">
        <w:trPr>
          <w:jc w:val="center"/>
        </w:trPr>
        <w:tc>
          <w:tcPr>
            <w:tcW w:w="2243" w:type="dxa"/>
            <w:shd w:val="clear" w:color="auto" w:fill="C2D69B" w:themeFill="accent3" w:themeFillTint="99"/>
            <w:vAlign w:val="center"/>
          </w:tcPr>
          <w:p w14:paraId="74897A7E" w14:textId="77777777" w:rsidR="00755F24" w:rsidRPr="00FB7CDE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جامعة</w:t>
            </w:r>
          </w:p>
        </w:tc>
        <w:tc>
          <w:tcPr>
            <w:tcW w:w="2715" w:type="dxa"/>
            <w:shd w:val="clear" w:color="auto" w:fill="C2D69B" w:themeFill="accent3" w:themeFillTint="99"/>
            <w:vAlign w:val="center"/>
          </w:tcPr>
          <w:p w14:paraId="592D2AFC" w14:textId="77777777" w:rsidR="00755F24" w:rsidRPr="00FB7CDE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كلية</w:t>
            </w:r>
          </w:p>
        </w:tc>
        <w:tc>
          <w:tcPr>
            <w:tcW w:w="3666" w:type="dxa"/>
            <w:gridSpan w:val="4"/>
            <w:shd w:val="clear" w:color="auto" w:fill="C2D69B" w:themeFill="accent3" w:themeFillTint="99"/>
            <w:vAlign w:val="center"/>
          </w:tcPr>
          <w:p w14:paraId="34D6DF16" w14:textId="77777777" w:rsidR="00755F24" w:rsidRPr="00FB7CDE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القسم  </w:t>
            </w:r>
          </w:p>
        </w:tc>
        <w:tc>
          <w:tcPr>
            <w:tcW w:w="2615" w:type="dxa"/>
            <w:shd w:val="clear" w:color="auto" w:fill="C2D69B" w:themeFill="accent3" w:themeFillTint="99"/>
            <w:vAlign w:val="center"/>
          </w:tcPr>
          <w:p w14:paraId="32392B28" w14:textId="77777777" w:rsidR="00755F24" w:rsidRPr="00FB7CDE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سنة</w:t>
            </w:r>
          </w:p>
        </w:tc>
      </w:tr>
      <w:tr w:rsidR="00755F24" w14:paraId="4161DAF1" w14:textId="77777777" w:rsidTr="001E4ABB">
        <w:trPr>
          <w:trHeight w:val="368"/>
          <w:jc w:val="center"/>
        </w:trPr>
        <w:tc>
          <w:tcPr>
            <w:tcW w:w="2243" w:type="dxa"/>
            <w:shd w:val="clear" w:color="auto" w:fill="auto"/>
            <w:vAlign w:val="center"/>
          </w:tcPr>
          <w:p w14:paraId="02FE260D" w14:textId="1D410C1D" w:rsidR="00755F24" w:rsidRDefault="00755F24" w:rsidP="00755F2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15" w:type="dxa"/>
            <w:shd w:val="clear" w:color="auto" w:fill="auto"/>
            <w:vAlign w:val="center"/>
          </w:tcPr>
          <w:p w14:paraId="6B066C1B" w14:textId="637A7306" w:rsidR="00755F24" w:rsidRPr="00F16F50" w:rsidRDefault="00755F24" w:rsidP="00755F24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3666" w:type="dxa"/>
            <w:gridSpan w:val="4"/>
            <w:shd w:val="clear" w:color="auto" w:fill="auto"/>
            <w:vAlign w:val="center"/>
          </w:tcPr>
          <w:p w14:paraId="706E282B" w14:textId="6B9B99C0" w:rsidR="00755F24" w:rsidRPr="00F16F50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615" w:type="dxa"/>
            <w:shd w:val="clear" w:color="auto" w:fill="auto"/>
            <w:vAlign w:val="center"/>
          </w:tcPr>
          <w:p w14:paraId="4D07DACD" w14:textId="61D2DF07" w:rsidR="00755F24" w:rsidRPr="00F16F50" w:rsidRDefault="00755F24" w:rsidP="004C6972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755F24" w14:paraId="5ADFD598" w14:textId="77777777" w:rsidTr="001E4ABB">
        <w:trPr>
          <w:trHeight w:val="422"/>
          <w:jc w:val="center"/>
        </w:trPr>
        <w:tc>
          <w:tcPr>
            <w:tcW w:w="2243" w:type="dxa"/>
            <w:shd w:val="clear" w:color="auto" w:fill="C2D69B" w:themeFill="accent3" w:themeFillTint="99"/>
            <w:vAlign w:val="center"/>
          </w:tcPr>
          <w:p w14:paraId="62191BAD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عنوان الرسالة </w:t>
            </w:r>
          </w:p>
          <w:p w14:paraId="7847AAAA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باللغة العربية</w:t>
            </w:r>
          </w:p>
        </w:tc>
        <w:tc>
          <w:tcPr>
            <w:tcW w:w="8996" w:type="dxa"/>
            <w:gridSpan w:val="6"/>
            <w:vAlign w:val="center"/>
          </w:tcPr>
          <w:p w14:paraId="706B2E65" w14:textId="71C2F73E" w:rsidR="00755F24" w:rsidRPr="00F16F50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755F24" w14:paraId="481FD09F" w14:textId="77777777" w:rsidTr="001E4ABB">
        <w:trPr>
          <w:trHeight w:val="494"/>
          <w:jc w:val="center"/>
        </w:trPr>
        <w:tc>
          <w:tcPr>
            <w:tcW w:w="2243" w:type="dxa"/>
            <w:shd w:val="clear" w:color="auto" w:fill="C2D69B" w:themeFill="accent3" w:themeFillTint="99"/>
            <w:vAlign w:val="center"/>
          </w:tcPr>
          <w:p w14:paraId="581220A1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عنوان الرسالة</w:t>
            </w:r>
          </w:p>
          <w:p w14:paraId="4A7A965B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 باللغة الانكليزية</w:t>
            </w:r>
          </w:p>
        </w:tc>
        <w:tc>
          <w:tcPr>
            <w:tcW w:w="8996" w:type="dxa"/>
            <w:gridSpan w:val="6"/>
            <w:vAlign w:val="center"/>
          </w:tcPr>
          <w:p w14:paraId="5BE7010A" w14:textId="5F93EE59" w:rsidR="00755F24" w:rsidRPr="00F16F50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755F24" w14:paraId="161EAABB" w14:textId="77777777" w:rsidTr="001E4ABB">
        <w:trPr>
          <w:trHeight w:val="389"/>
          <w:jc w:val="center"/>
        </w:trPr>
        <w:tc>
          <w:tcPr>
            <w:tcW w:w="2243" w:type="dxa"/>
            <w:shd w:val="clear" w:color="auto" w:fill="C2D69B" w:themeFill="accent3" w:themeFillTint="99"/>
            <w:vAlign w:val="center"/>
          </w:tcPr>
          <w:p w14:paraId="0793447F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سم المشرف</w:t>
            </w:r>
            <w:r w:rsidRPr="00CA53A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8996" w:type="dxa"/>
            <w:gridSpan w:val="6"/>
            <w:vAlign w:val="center"/>
          </w:tcPr>
          <w:p w14:paraId="37B782B8" w14:textId="492BAAAB" w:rsidR="00755F24" w:rsidRPr="00F16F50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755F24" w14:paraId="5F5FF55F" w14:textId="77777777" w:rsidTr="001E4ABB">
        <w:trPr>
          <w:jc w:val="center"/>
        </w:trPr>
        <w:tc>
          <w:tcPr>
            <w:tcW w:w="11239" w:type="dxa"/>
            <w:gridSpan w:val="7"/>
            <w:shd w:val="clear" w:color="auto" w:fill="CCC0D9" w:themeFill="accent4" w:themeFillTint="66"/>
            <w:vAlign w:val="center"/>
          </w:tcPr>
          <w:p w14:paraId="31889243" w14:textId="77777777" w:rsidR="00755F24" w:rsidRPr="00836106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</w:pPr>
            <w:r w:rsidRPr="00836106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  <w:t>ال</w:t>
            </w:r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  <w:lang w:bidi="ar-IQ"/>
              </w:rPr>
              <w:t>دكتوراه</w:t>
            </w:r>
          </w:p>
        </w:tc>
      </w:tr>
      <w:tr w:rsidR="00755F24" w14:paraId="41FB9E5F" w14:textId="77777777" w:rsidTr="001E4ABB">
        <w:trPr>
          <w:jc w:val="center"/>
        </w:trPr>
        <w:tc>
          <w:tcPr>
            <w:tcW w:w="2243" w:type="dxa"/>
            <w:shd w:val="clear" w:color="auto" w:fill="C2D69B" w:themeFill="accent3" w:themeFillTint="99"/>
            <w:vAlign w:val="center"/>
          </w:tcPr>
          <w:p w14:paraId="7F551FF7" w14:textId="77777777" w:rsidR="00755F24" w:rsidRPr="00FB7CDE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جامعة</w:t>
            </w:r>
          </w:p>
        </w:tc>
        <w:tc>
          <w:tcPr>
            <w:tcW w:w="2715" w:type="dxa"/>
            <w:shd w:val="clear" w:color="auto" w:fill="C2D69B" w:themeFill="accent3" w:themeFillTint="99"/>
            <w:vAlign w:val="center"/>
          </w:tcPr>
          <w:p w14:paraId="7FB83A7E" w14:textId="77777777" w:rsidR="00755F24" w:rsidRPr="00FB7CDE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كلية</w:t>
            </w:r>
          </w:p>
        </w:tc>
        <w:tc>
          <w:tcPr>
            <w:tcW w:w="3666" w:type="dxa"/>
            <w:gridSpan w:val="4"/>
            <w:shd w:val="clear" w:color="auto" w:fill="C2D69B" w:themeFill="accent3" w:themeFillTint="99"/>
            <w:vAlign w:val="center"/>
          </w:tcPr>
          <w:p w14:paraId="59A8E60A" w14:textId="77777777" w:rsidR="00755F24" w:rsidRPr="00FB7CDE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القسم  </w:t>
            </w:r>
          </w:p>
        </w:tc>
        <w:tc>
          <w:tcPr>
            <w:tcW w:w="2615" w:type="dxa"/>
            <w:shd w:val="clear" w:color="auto" w:fill="C2D69B" w:themeFill="accent3" w:themeFillTint="99"/>
            <w:vAlign w:val="center"/>
          </w:tcPr>
          <w:p w14:paraId="3F8DE79F" w14:textId="77777777" w:rsidR="00755F24" w:rsidRPr="00FB7CDE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سنة</w:t>
            </w:r>
          </w:p>
        </w:tc>
      </w:tr>
      <w:tr w:rsidR="00755F24" w14:paraId="54F028E4" w14:textId="77777777" w:rsidTr="001E4ABB">
        <w:trPr>
          <w:trHeight w:val="377"/>
          <w:jc w:val="center"/>
        </w:trPr>
        <w:tc>
          <w:tcPr>
            <w:tcW w:w="2243" w:type="dxa"/>
            <w:shd w:val="clear" w:color="auto" w:fill="auto"/>
            <w:vAlign w:val="center"/>
          </w:tcPr>
          <w:p w14:paraId="6C1CE95E" w14:textId="3EACCA20" w:rsidR="00755F24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15" w:type="dxa"/>
            <w:vAlign w:val="center"/>
          </w:tcPr>
          <w:p w14:paraId="07C861A8" w14:textId="760526C2" w:rsidR="00755F24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666" w:type="dxa"/>
            <w:gridSpan w:val="4"/>
            <w:shd w:val="clear" w:color="auto" w:fill="auto"/>
            <w:vAlign w:val="center"/>
          </w:tcPr>
          <w:p w14:paraId="2D572706" w14:textId="2A00A6A1" w:rsidR="00755F24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615" w:type="dxa"/>
            <w:vAlign w:val="center"/>
          </w:tcPr>
          <w:p w14:paraId="02F03A10" w14:textId="321D52DD" w:rsidR="00755F24" w:rsidRDefault="00755F24" w:rsidP="004C6972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755F24" w14:paraId="02687CBE" w14:textId="77777777" w:rsidTr="001E4ABB">
        <w:trPr>
          <w:trHeight w:val="530"/>
          <w:jc w:val="center"/>
        </w:trPr>
        <w:tc>
          <w:tcPr>
            <w:tcW w:w="2243" w:type="dxa"/>
            <w:shd w:val="clear" w:color="auto" w:fill="C2D69B" w:themeFill="accent3" w:themeFillTint="99"/>
            <w:vAlign w:val="center"/>
          </w:tcPr>
          <w:p w14:paraId="1C5D8BB3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عنوان ال</w:t>
            </w:r>
            <w:r w:rsidRPr="00CA53A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طروحة</w:t>
            </w:r>
          </w:p>
          <w:p w14:paraId="4BC5067A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 باللغة العربية</w:t>
            </w:r>
          </w:p>
        </w:tc>
        <w:tc>
          <w:tcPr>
            <w:tcW w:w="8996" w:type="dxa"/>
            <w:gridSpan w:val="6"/>
            <w:vAlign w:val="center"/>
          </w:tcPr>
          <w:p w14:paraId="609655DA" w14:textId="725215BF" w:rsidR="00755F24" w:rsidRPr="00F16F50" w:rsidRDefault="00755F24" w:rsidP="004C6972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755F24" w14:paraId="12117C06" w14:textId="77777777" w:rsidTr="001E4ABB">
        <w:trPr>
          <w:trHeight w:val="620"/>
          <w:jc w:val="center"/>
        </w:trPr>
        <w:tc>
          <w:tcPr>
            <w:tcW w:w="2243" w:type="dxa"/>
            <w:shd w:val="clear" w:color="auto" w:fill="C2D69B" w:themeFill="accent3" w:themeFillTint="99"/>
            <w:vAlign w:val="center"/>
          </w:tcPr>
          <w:p w14:paraId="7D8631C1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عنوان ال</w:t>
            </w:r>
            <w:r w:rsidRPr="00CA53A5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طروحة</w:t>
            </w: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  <w:p w14:paraId="202FA3D1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باللغة الانكليزية</w:t>
            </w:r>
          </w:p>
        </w:tc>
        <w:tc>
          <w:tcPr>
            <w:tcW w:w="8996" w:type="dxa"/>
            <w:gridSpan w:val="6"/>
            <w:vAlign w:val="center"/>
          </w:tcPr>
          <w:p w14:paraId="5EAC464A" w14:textId="29B0C1FE" w:rsidR="00755F24" w:rsidRPr="00F16F50" w:rsidRDefault="00755F24" w:rsidP="004C6972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755F24" w14:paraId="08E80404" w14:textId="77777777" w:rsidTr="001E4ABB">
        <w:trPr>
          <w:trHeight w:val="413"/>
          <w:jc w:val="center"/>
        </w:trPr>
        <w:tc>
          <w:tcPr>
            <w:tcW w:w="2243" w:type="dxa"/>
            <w:shd w:val="clear" w:color="auto" w:fill="C2D69B" w:themeFill="accent3" w:themeFillTint="99"/>
            <w:vAlign w:val="center"/>
          </w:tcPr>
          <w:p w14:paraId="43CF9E50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سم المشرف</w:t>
            </w:r>
          </w:p>
        </w:tc>
        <w:tc>
          <w:tcPr>
            <w:tcW w:w="8996" w:type="dxa"/>
            <w:gridSpan w:val="6"/>
            <w:vAlign w:val="center"/>
          </w:tcPr>
          <w:p w14:paraId="0A8E1C80" w14:textId="7D0EF08E" w:rsidR="00755F24" w:rsidRPr="00F16F50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755F24" w14:paraId="2B4A14B5" w14:textId="77777777" w:rsidTr="001E4ABB">
        <w:trPr>
          <w:jc w:val="center"/>
        </w:trPr>
        <w:tc>
          <w:tcPr>
            <w:tcW w:w="11239" w:type="dxa"/>
            <w:gridSpan w:val="7"/>
            <w:shd w:val="clear" w:color="auto" w:fill="CCC0D9" w:themeFill="accent4" w:themeFillTint="66"/>
            <w:vAlign w:val="center"/>
          </w:tcPr>
          <w:p w14:paraId="47EEB2B1" w14:textId="77777777" w:rsidR="00755F24" w:rsidRPr="00836106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  <w:lang w:bidi="ar-IQ"/>
              </w:rPr>
              <w:t>شهادات اخرى</w:t>
            </w:r>
          </w:p>
        </w:tc>
      </w:tr>
      <w:tr w:rsidR="00755F24" w14:paraId="7E1769B8" w14:textId="77777777" w:rsidTr="001E4ABB">
        <w:trPr>
          <w:trHeight w:val="434"/>
          <w:jc w:val="center"/>
        </w:trPr>
        <w:tc>
          <w:tcPr>
            <w:tcW w:w="11239" w:type="dxa"/>
            <w:gridSpan w:val="7"/>
            <w:shd w:val="clear" w:color="auto" w:fill="auto"/>
            <w:vAlign w:val="center"/>
          </w:tcPr>
          <w:p w14:paraId="54092684" w14:textId="5B7EE4B6" w:rsidR="00755F24" w:rsidRPr="005B2EFF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755F24" w14:paraId="73964C7D" w14:textId="77777777" w:rsidTr="001E4ABB">
        <w:trPr>
          <w:trHeight w:val="602"/>
          <w:jc w:val="center"/>
        </w:trPr>
        <w:tc>
          <w:tcPr>
            <w:tcW w:w="2243" w:type="dxa"/>
            <w:shd w:val="clear" w:color="auto" w:fill="C2D69B" w:themeFill="accent3" w:themeFillTint="99"/>
            <w:vAlign w:val="center"/>
          </w:tcPr>
          <w:p w14:paraId="633FBAE4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تاريخ آخر ترقية </w:t>
            </w:r>
          </w:p>
          <w:p w14:paraId="1EF1B132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( أو تعين أو نقل )</w:t>
            </w:r>
          </w:p>
        </w:tc>
        <w:tc>
          <w:tcPr>
            <w:tcW w:w="3282" w:type="dxa"/>
            <w:gridSpan w:val="2"/>
            <w:vAlign w:val="center"/>
          </w:tcPr>
          <w:p w14:paraId="7478EDED" w14:textId="12BEF833" w:rsidR="00755F24" w:rsidRPr="005C47E0" w:rsidRDefault="00755F24" w:rsidP="004C6972">
            <w:pPr>
              <w:bidi/>
              <w:ind w:left="-425" w:right="-567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2409" w:type="dxa"/>
            <w:gridSpan w:val="2"/>
            <w:shd w:val="clear" w:color="auto" w:fill="C2D69B" w:themeFill="accent3" w:themeFillTint="99"/>
            <w:vAlign w:val="center"/>
          </w:tcPr>
          <w:p w14:paraId="5E4C8A44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تاريخ أكمال المدة </w:t>
            </w:r>
          </w:p>
          <w:p w14:paraId="39614592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قانونية للترقية</w:t>
            </w:r>
          </w:p>
        </w:tc>
        <w:tc>
          <w:tcPr>
            <w:tcW w:w="3305" w:type="dxa"/>
            <w:gridSpan w:val="2"/>
            <w:vAlign w:val="center"/>
          </w:tcPr>
          <w:p w14:paraId="63B6B6F9" w14:textId="13B63579" w:rsidR="00755F24" w:rsidRPr="005C47E0" w:rsidRDefault="00755F24" w:rsidP="004C6972">
            <w:pPr>
              <w:bidi/>
              <w:ind w:left="-425" w:right="-567"/>
              <w:jc w:val="center"/>
              <w:rPr>
                <w:rFonts w:asciiTheme="majorBidi" w:hAnsiTheme="majorBidi" w:cstheme="majorBidi"/>
                <w:color w:val="C00000"/>
                <w:sz w:val="20"/>
                <w:szCs w:val="20"/>
                <w:rtl/>
                <w:lang w:bidi="ar-IQ"/>
              </w:rPr>
            </w:pPr>
          </w:p>
        </w:tc>
      </w:tr>
      <w:tr w:rsidR="00755F24" w14:paraId="1C138D0E" w14:textId="77777777" w:rsidTr="001E4ABB">
        <w:trPr>
          <w:jc w:val="center"/>
        </w:trPr>
        <w:tc>
          <w:tcPr>
            <w:tcW w:w="2243" w:type="dxa"/>
            <w:shd w:val="clear" w:color="auto" w:fill="C2D69B" w:themeFill="accent3" w:themeFillTint="99"/>
            <w:vAlign w:val="center"/>
          </w:tcPr>
          <w:p w14:paraId="68015609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تاريخ تقديم الطلب  </w:t>
            </w:r>
          </w:p>
        </w:tc>
        <w:tc>
          <w:tcPr>
            <w:tcW w:w="3282" w:type="dxa"/>
            <w:gridSpan w:val="2"/>
            <w:vAlign w:val="center"/>
          </w:tcPr>
          <w:p w14:paraId="03CDE927" w14:textId="146E44AC" w:rsidR="00755F24" w:rsidRPr="00755F24" w:rsidRDefault="00755F24" w:rsidP="004C6972">
            <w:pPr>
              <w:bidi/>
              <w:ind w:left="-425" w:right="-567"/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2409" w:type="dxa"/>
            <w:gridSpan w:val="2"/>
            <w:shd w:val="clear" w:color="auto" w:fill="C2D69B" w:themeFill="accent3" w:themeFillTint="99"/>
            <w:vAlign w:val="center"/>
          </w:tcPr>
          <w:p w14:paraId="0D762136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اريخ الاستحقاق</w:t>
            </w:r>
          </w:p>
          <w:p w14:paraId="07E4D642" w14:textId="77777777" w:rsidR="00755F24" w:rsidRPr="00CA53A5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CA53A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 الفعلي للترقية </w:t>
            </w:r>
          </w:p>
        </w:tc>
        <w:tc>
          <w:tcPr>
            <w:tcW w:w="3305" w:type="dxa"/>
            <w:gridSpan w:val="2"/>
            <w:vAlign w:val="center"/>
          </w:tcPr>
          <w:p w14:paraId="70FC59F2" w14:textId="654D47BC" w:rsidR="00755F24" w:rsidRPr="005C47E0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color w:val="C00000"/>
                <w:sz w:val="20"/>
                <w:szCs w:val="20"/>
                <w:rtl/>
                <w:lang w:bidi="ar-IQ"/>
              </w:rPr>
            </w:pPr>
          </w:p>
        </w:tc>
      </w:tr>
    </w:tbl>
    <w:p w14:paraId="17770C53" w14:textId="2C55327E" w:rsidR="001A304C" w:rsidRPr="004C6972" w:rsidRDefault="001A304C" w:rsidP="004C6972">
      <w:pPr>
        <w:bidi/>
        <w:spacing w:after="0" w:line="240" w:lineRule="auto"/>
        <w:ind w:left="-425" w:right="-567" w:hanging="426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ثاني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ا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vertAlign w:val="superscript"/>
          <w:rtl/>
        </w:rPr>
        <w:t xml:space="preserve"> 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الدورات</w:t>
      </w:r>
    </w:p>
    <w:tbl>
      <w:tblPr>
        <w:tblStyle w:val="TableGrid"/>
        <w:bidiVisual/>
        <w:tblW w:w="10845" w:type="dxa"/>
        <w:tblInd w:w="-737" w:type="dxa"/>
        <w:tblLook w:val="04A0" w:firstRow="1" w:lastRow="0" w:firstColumn="1" w:lastColumn="0" w:noHBand="0" w:noVBand="1"/>
      </w:tblPr>
      <w:tblGrid>
        <w:gridCol w:w="2573"/>
        <w:gridCol w:w="2422"/>
        <w:gridCol w:w="2790"/>
        <w:gridCol w:w="3060"/>
      </w:tblGrid>
      <w:tr w:rsidR="001A304C" w14:paraId="40B5F481" w14:textId="77777777" w:rsidTr="001E4ABB">
        <w:tc>
          <w:tcPr>
            <w:tcW w:w="2573" w:type="dxa"/>
            <w:shd w:val="clear" w:color="auto" w:fill="CCC0D9" w:themeFill="accent4" w:themeFillTint="66"/>
            <w:vAlign w:val="center"/>
          </w:tcPr>
          <w:p w14:paraId="4D209030" w14:textId="77777777" w:rsidR="001A304C" w:rsidRPr="005B2EFF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دورة</w:t>
            </w:r>
          </w:p>
        </w:tc>
        <w:tc>
          <w:tcPr>
            <w:tcW w:w="2422" w:type="dxa"/>
            <w:shd w:val="clear" w:color="auto" w:fill="CCC0D9" w:themeFill="accent4" w:themeFillTint="66"/>
            <w:vAlign w:val="center"/>
          </w:tcPr>
          <w:p w14:paraId="75485894" w14:textId="77777777" w:rsidR="001A304C" w:rsidRPr="005B2EFF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اريخها</w:t>
            </w:r>
          </w:p>
        </w:tc>
        <w:tc>
          <w:tcPr>
            <w:tcW w:w="2790" w:type="dxa"/>
            <w:shd w:val="clear" w:color="auto" w:fill="CCC0D9" w:themeFill="accent4" w:themeFillTint="66"/>
            <w:vAlign w:val="center"/>
          </w:tcPr>
          <w:p w14:paraId="737B091E" w14:textId="77777777" w:rsidR="001A304C" w:rsidRPr="005B2EFF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أمر الإداري</w:t>
            </w:r>
          </w:p>
        </w:tc>
        <w:tc>
          <w:tcPr>
            <w:tcW w:w="3060" w:type="dxa"/>
            <w:shd w:val="clear" w:color="auto" w:fill="CCC0D9" w:themeFill="accent4" w:themeFillTint="66"/>
            <w:vAlign w:val="center"/>
          </w:tcPr>
          <w:p w14:paraId="5219BEB5" w14:textId="77777777" w:rsidR="001A304C" w:rsidRPr="005B2EFF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لاحظات</w:t>
            </w:r>
          </w:p>
        </w:tc>
      </w:tr>
      <w:tr w:rsidR="00755F24" w14:paraId="1F3D673B" w14:textId="77777777" w:rsidTr="001E4ABB">
        <w:tc>
          <w:tcPr>
            <w:tcW w:w="2573" w:type="dxa"/>
            <w:vAlign w:val="center"/>
          </w:tcPr>
          <w:p w14:paraId="1F71CF08" w14:textId="4BE5D672" w:rsidR="00755F24" w:rsidRPr="005B2EFF" w:rsidRDefault="00755F24" w:rsidP="00755F24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2422" w:type="dxa"/>
            <w:vAlign w:val="center"/>
          </w:tcPr>
          <w:p w14:paraId="2B939B90" w14:textId="26CAA407" w:rsidR="00755F24" w:rsidRPr="005B2EFF" w:rsidRDefault="00755F24" w:rsidP="00755F24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2790" w:type="dxa"/>
            <w:vAlign w:val="center"/>
          </w:tcPr>
          <w:p w14:paraId="58C39F2E" w14:textId="77777777" w:rsidR="00755F24" w:rsidRDefault="00755F24" w:rsidP="00755F24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060" w:type="dxa"/>
            <w:vAlign w:val="center"/>
          </w:tcPr>
          <w:p w14:paraId="63BE8691" w14:textId="662570B4" w:rsidR="00755F24" w:rsidRDefault="00755F24" w:rsidP="00755F24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755F24" w14:paraId="532592D2" w14:textId="77777777" w:rsidTr="001E4ABB">
        <w:tc>
          <w:tcPr>
            <w:tcW w:w="2573" w:type="dxa"/>
            <w:vAlign w:val="center"/>
          </w:tcPr>
          <w:p w14:paraId="11AE1442" w14:textId="37DD9D3C" w:rsidR="00755F24" w:rsidRDefault="00755F24" w:rsidP="004C6972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2422" w:type="dxa"/>
            <w:vAlign w:val="center"/>
          </w:tcPr>
          <w:p w14:paraId="5E4BE8F0" w14:textId="502E11A3" w:rsidR="00755F24" w:rsidRDefault="00755F24" w:rsidP="00755F2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90" w:type="dxa"/>
            <w:vAlign w:val="center"/>
          </w:tcPr>
          <w:p w14:paraId="21342B89" w14:textId="77777777" w:rsidR="00755F24" w:rsidRDefault="00755F24" w:rsidP="00755F24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060" w:type="dxa"/>
            <w:vAlign w:val="center"/>
          </w:tcPr>
          <w:p w14:paraId="135F895E" w14:textId="470356CA" w:rsidR="00755F24" w:rsidRDefault="00755F24" w:rsidP="00755F24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13E79015" w14:textId="4B60B07A" w:rsidR="001A304C" w:rsidRDefault="001A304C" w:rsidP="004C6972">
      <w:pPr>
        <w:bidi/>
        <w:spacing w:after="0" w:line="240" w:lineRule="auto"/>
        <w:ind w:left="-425" w:right="-567" w:hanging="426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lastRenderedPageBreak/>
        <w:t>ثالث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ا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vertAlign w:val="superscript"/>
          <w:rtl/>
        </w:rPr>
        <w:t xml:space="preserve"> 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أبحاث الترقية السابقة</w:t>
      </w:r>
    </w:p>
    <w:tbl>
      <w:tblPr>
        <w:tblStyle w:val="TableGrid"/>
        <w:bidiVisual/>
        <w:tblW w:w="10890" w:type="dxa"/>
        <w:jc w:val="center"/>
        <w:tblLook w:val="04A0" w:firstRow="1" w:lastRow="0" w:firstColumn="1" w:lastColumn="0" w:noHBand="0" w:noVBand="1"/>
      </w:tblPr>
      <w:tblGrid>
        <w:gridCol w:w="585"/>
        <w:gridCol w:w="4410"/>
        <w:gridCol w:w="3172"/>
        <w:gridCol w:w="2723"/>
      </w:tblGrid>
      <w:tr w:rsidR="001A304C" w14:paraId="55C33AA1" w14:textId="77777777" w:rsidTr="006B2EF3">
        <w:trPr>
          <w:trHeight w:val="720"/>
          <w:jc w:val="center"/>
        </w:trPr>
        <w:tc>
          <w:tcPr>
            <w:tcW w:w="10890" w:type="dxa"/>
            <w:gridSpan w:val="4"/>
            <w:shd w:val="clear" w:color="auto" w:fill="C2D69B" w:themeFill="accent3" w:themeFillTint="99"/>
            <w:vAlign w:val="center"/>
          </w:tcPr>
          <w:p w14:paraId="358F3BFD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14205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ابحات المعتمدة في الترقية السابقة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14:paraId="52FD2D64" w14:textId="77777777" w:rsidR="001A304C" w:rsidRPr="00F16F50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14205E">
              <w:rPr>
                <w:rFonts w:asciiTheme="majorBidi" w:hAnsiTheme="majorBidi" w:cstheme="majorBidi" w:hint="cs"/>
                <w:b/>
                <w:bCs/>
                <w:color w:val="C00000"/>
                <w:sz w:val="24"/>
                <w:szCs w:val="24"/>
                <w:rtl/>
                <w:lang w:bidi="ar-IQ"/>
              </w:rPr>
              <w:t>(</w:t>
            </w:r>
            <w:r w:rsidRPr="0014205E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rtl/>
                <w:lang w:bidi="ar-IQ"/>
              </w:rPr>
              <w:t>تثبت كاملة مع جهة النشر وذكر كلمة ( منشور ) و</w:t>
            </w:r>
            <w:r>
              <w:rPr>
                <w:rFonts w:asciiTheme="majorBidi" w:hAnsiTheme="majorBidi" w:cstheme="majorBidi" w:hint="cs"/>
                <w:b/>
                <w:bCs/>
                <w:color w:val="C00000"/>
                <w:sz w:val="24"/>
                <w:szCs w:val="24"/>
                <w:rtl/>
                <w:lang w:bidi="ar-IQ"/>
              </w:rPr>
              <w:t xml:space="preserve">التأكّد من كون النشر </w:t>
            </w:r>
            <w:r w:rsidRPr="0014205E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rtl/>
                <w:lang w:bidi="ar-IQ"/>
              </w:rPr>
              <w:t>قبل تاريخ تقديم الطلب</w:t>
            </w:r>
            <w:r w:rsidRPr="0014205E">
              <w:rPr>
                <w:rFonts w:asciiTheme="majorBidi" w:hAnsiTheme="majorBidi" w:cstheme="majorBidi" w:hint="cs"/>
                <w:b/>
                <w:bCs/>
                <w:color w:val="C00000"/>
                <w:sz w:val="24"/>
                <w:szCs w:val="24"/>
                <w:rtl/>
                <w:lang w:bidi="ar-IQ"/>
              </w:rPr>
              <w:t>)</w:t>
            </w:r>
          </w:p>
        </w:tc>
      </w:tr>
      <w:tr w:rsidR="001A304C" w14:paraId="590A307F" w14:textId="77777777" w:rsidTr="006B2EF3">
        <w:trPr>
          <w:trHeight w:val="120"/>
          <w:jc w:val="center"/>
        </w:trPr>
        <w:tc>
          <w:tcPr>
            <w:tcW w:w="585" w:type="dxa"/>
            <w:shd w:val="clear" w:color="auto" w:fill="CCC0D9" w:themeFill="accent4" w:themeFillTint="66"/>
            <w:vAlign w:val="center"/>
          </w:tcPr>
          <w:p w14:paraId="3DAD2282" w14:textId="77777777" w:rsidR="001A304C" w:rsidRPr="00250001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4410" w:type="dxa"/>
            <w:shd w:val="clear" w:color="auto" w:fill="CCC0D9" w:themeFill="accent4" w:themeFillTint="66"/>
            <w:vAlign w:val="center"/>
          </w:tcPr>
          <w:p w14:paraId="36119DE8" w14:textId="77777777" w:rsidR="001A304C" w:rsidRPr="00250001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بحث</w:t>
            </w:r>
          </w:p>
        </w:tc>
        <w:tc>
          <w:tcPr>
            <w:tcW w:w="3172" w:type="dxa"/>
            <w:shd w:val="clear" w:color="auto" w:fill="CCC0D9" w:themeFill="accent4" w:themeFillTint="66"/>
            <w:vAlign w:val="center"/>
          </w:tcPr>
          <w:p w14:paraId="5CE3AE76" w14:textId="77777777" w:rsidR="001A304C" w:rsidRPr="00250001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فاصيل النشر</w:t>
            </w:r>
          </w:p>
        </w:tc>
        <w:tc>
          <w:tcPr>
            <w:tcW w:w="2723" w:type="dxa"/>
            <w:shd w:val="clear" w:color="auto" w:fill="CCC0D9" w:themeFill="accent4" w:themeFillTint="66"/>
            <w:vAlign w:val="center"/>
          </w:tcPr>
          <w:p w14:paraId="25A8D543" w14:textId="77777777" w:rsidR="001A304C" w:rsidRPr="00250001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لاحظات</w:t>
            </w:r>
          </w:p>
        </w:tc>
      </w:tr>
      <w:tr w:rsidR="00755F24" w14:paraId="69F8F02C" w14:textId="77777777" w:rsidTr="006B2EF3">
        <w:trPr>
          <w:trHeight w:val="114"/>
          <w:jc w:val="center"/>
        </w:trPr>
        <w:tc>
          <w:tcPr>
            <w:tcW w:w="585" w:type="dxa"/>
            <w:shd w:val="clear" w:color="auto" w:fill="auto"/>
            <w:vAlign w:val="center"/>
          </w:tcPr>
          <w:p w14:paraId="76F36B13" w14:textId="0FAA1ED4" w:rsidR="00755F24" w:rsidRPr="00FF27EA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735FAA2A" w14:textId="4BF2563B" w:rsidR="00755F24" w:rsidRPr="00FF27EA" w:rsidRDefault="00755F24" w:rsidP="004C6972">
            <w:pPr>
              <w:bidi/>
              <w:jc w:val="center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172" w:type="dxa"/>
            <w:shd w:val="clear" w:color="auto" w:fill="auto"/>
            <w:vAlign w:val="center"/>
          </w:tcPr>
          <w:p w14:paraId="38100D9C" w14:textId="61390A6E" w:rsidR="00755F24" w:rsidRPr="00FF27EA" w:rsidRDefault="00755F24" w:rsidP="00755F2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23" w:type="dxa"/>
            <w:shd w:val="clear" w:color="auto" w:fill="auto"/>
            <w:vAlign w:val="center"/>
          </w:tcPr>
          <w:p w14:paraId="5AE6F95B" w14:textId="6452152C" w:rsidR="00755F24" w:rsidRPr="00FF27EA" w:rsidRDefault="00755F24" w:rsidP="00755F2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755F24" w14:paraId="199CCC17" w14:textId="77777777" w:rsidTr="006B2EF3">
        <w:trPr>
          <w:trHeight w:val="114"/>
          <w:jc w:val="center"/>
        </w:trPr>
        <w:tc>
          <w:tcPr>
            <w:tcW w:w="585" w:type="dxa"/>
            <w:shd w:val="clear" w:color="auto" w:fill="auto"/>
            <w:vAlign w:val="center"/>
          </w:tcPr>
          <w:p w14:paraId="0E22B934" w14:textId="0C6D52CE" w:rsidR="00755F24" w:rsidRPr="00FF27EA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6527C4F9" w14:textId="2AE2E7EE" w:rsidR="00755F24" w:rsidRPr="00FF27EA" w:rsidRDefault="00755F24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172" w:type="dxa"/>
            <w:shd w:val="clear" w:color="auto" w:fill="auto"/>
            <w:vAlign w:val="center"/>
          </w:tcPr>
          <w:p w14:paraId="41BC706E" w14:textId="49085F33" w:rsidR="00755F24" w:rsidRPr="00FF27EA" w:rsidRDefault="00755F24" w:rsidP="00755F2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23" w:type="dxa"/>
            <w:shd w:val="clear" w:color="auto" w:fill="auto"/>
            <w:vAlign w:val="center"/>
          </w:tcPr>
          <w:p w14:paraId="7531FBFB" w14:textId="3C031273" w:rsidR="00755F24" w:rsidRPr="00FF27EA" w:rsidRDefault="00755F24" w:rsidP="00755F2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755F24" w14:paraId="2CEFAC67" w14:textId="77777777" w:rsidTr="006B2EF3">
        <w:trPr>
          <w:trHeight w:val="114"/>
          <w:jc w:val="center"/>
        </w:trPr>
        <w:tc>
          <w:tcPr>
            <w:tcW w:w="585" w:type="dxa"/>
            <w:shd w:val="clear" w:color="auto" w:fill="auto"/>
            <w:vAlign w:val="center"/>
          </w:tcPr>
          <w:p w14:paraId="2F4E443B" w14:textId="590E6D9E" w:rsidR="00755F24" w:rsidRPr="00FF27EA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689C55E9" w14:textId="5DE86EC6" w:rsidR="00755F24" w:rsidRPr="00FF27EA" w:rsidRDefault="00755F24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172" w:type="dxa"/>
            <w:shd w:val="clear" w:color="auto" w:fill="auto"/>
            <w:vAlign w:val="center"/>
          </w:tcPr>
          <w:p w14:paraId="5098BA9D" w14:textId="456183C1" w:rsidR="00755F24" w:rsidRPr="00FF27EA" w:rsidRDefault="00755F24" w:rsidP="00755F2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23" w:type="dxa"/>
            <w:shd w:val="clear" w:color="auto" w:fill="auto"/>
            <w:vAlign w:val="center"/>
          </w:tcPr>
          <w:p w14:paraId="0E3BF341" w14:textId="46255D1D" w:rsidR="00755F24" w:rsidRPr="00FF27EA" w:rsidRDefault="00755F24" w:rsidP="00755F2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052DCDF6" w14:textId="77777777" w:rsidR="001E4ABB" w:rsidRDefault="001E4ABB" w:rsidP="001E4ABB">
      <w:pPr>
        <w:bidi/>
        <w:spacing w:after="0" w:line="240" w:lineRule="auto"/>
        <w:ind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2057D8C9" w14:textId="575F02B9" w:rsidR="001A304C" w:rsidRDefault="001A304C" w:rsidP="004C6972">
      <w:pPr>
        <w:bidi/>
        <w:spacing w:after="0" w:line="240" w:lineRule="auto"/>
        <w:ind w:left="-425" w:right="-567" w:hanging="426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رابع</w:t>
      </w:r>
      <w:r w:rsidR="001E4ABB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اً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نتاجات الترقية الحالية</w:t>
      </w:r>
    </w:p>
    <w:tbl>
      <w:tblPr>
        <w:tblStyle w:val="TableGrid"/>
        <w:bidiVisual/>
        <w:tblW w:w="10890" w:type="dxa"/>
        <w:jc w:val="center"/>
        <w:tblLook w:val="04A0" w:firstRow="1" w:lastRow="0" w:firstColumn="1" w:lastColumn="0" w:noHBand="0" w:noVBand="1"/>
      </w:tblPr>
      <w:tblGrid>
        <w:gridCol w:w="371"/>
        <w:gridCol w:w="3214"/>
        <w:gridCol w:w="1167"/>
        <w:gridCol w:w="2237"/>
        <w:gridCol w:w="901"/>
        <w:gridCol w:w="3000"/>
      </w:tblGrid>
      <w:tr w:rsidR="001A304C" w14:paraId="53417B8F" w14:textId="77777777" w:rsidTr="000526ED">
        <w:trPr>
          <w:trHeight w:val="120"/>
          <w:jc w:val="center"/>
        </w:trPr>
        <w:tc>
          <w:tcPr>
            <w:tcW w:w="372" w:type="dxa"/>
            <w:shd w:val="clear" w:color="auto" w:fill="CCC0D9" w:themeFill="accent4" w:themeFillTint="66"/>
            <w:vAlign w:val="center"/>
          </w:tcPr>
          <w:p w14:paraId="652448FF" w14:textId="77777777" w:rsidR="001A304C" w:rsidRPr="0099246D" w:rsidRDefault="001A304C" w:rsidP="0099246D">
            <w:pPr>
              <w:bidi/>
              <w:ind w:right="-567" w:hanging="425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99246D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240" w:type="dxa"/>
            <w:shd w:val="clear" w:color="auto" w:fill="CCC0D9" w:themeFill="accent4" w:themeFillTint="66"/>
            <w:vAlign w:val="center"/>
          </w:tcPr>
          <w:p w14:paraId="3C113E65" w14:textId="77777777" w:rsidR="001A304C" w:rsidRPr="0099246D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99246D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نتاج</w:t>
            </w:r>
          </w:p>
        </w:tc>
        <w:tc>
          <w:tcPr>
            <w:tcW w:w="1170" w:type="dxa"/>
            <w:shd w:val="clear" w:color="auto" w:fill="CCC0D9" w:themeFill="accent4" w:themeFillTint="66"/>
            <w:vAlign w:val="center"/>
          </w:tcPr>
          <w:p w14:paraId="7C9387C6" w14:textId="77777777" w:rsidR="001A304C" w:rsidRPr="0099246D" w:rsidRDefault="001A304C" w:rsidP="001E4ABB">
            <w:pPr>
              <w:bidi/>
              <w:ind w:right="1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99246D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منفرد أو مشترك</w:t>
            </w:r>
          </w:p>
        </w:tc>
        <w:tc>
          <w:tcPr>
            <w:tcW w:w="2246" w:type="dxa"/>
            <w:shd w:val="clear" w:color="auto" w:fill="CCC0D9" w:themeFill="accent4" w:themeFillTint="66"/>
            <w:vAlign w:val="center"/>
          </w:tcPr>
          <w:p w14:paraId="42CCA407" w14:textId="77777777" w:rsidR="001A304C" w:rsidRPr="0099246D" w:rsidRDefault="001A304C" w:rsidP="0099246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99246D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أسماء الباحثين المشاركين </w:t>
            </w:r>
          </w:p>
        </w:tc>
        <w:tc>
          <w:tcPr>
            <w:tcW w:w="838" w:type="dxa"/>
            <w:shd w:val="clear" w:color="auto" w:fill="CCC0D9" w:themeFill="accent4" w:themeFillTint="66"/>
            <w:vAlign w:val="center"/>
          </w:tcPr>
          <w:p w14:paraId="3FBD6600" w14:textId="77777777" w:rsidR="001A304C" w:rsidRPr="0099246D" w:rsidRDefault="001A304C" w:rsidP="001E4ABB">
            <w:pPr>
              <w:bidi/>
              <w:ind w:right="7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99246D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سلسل طالب الترقية</w:t>
            </w:r>
          </w:p>
        </w:tc>
        <w:tc>
          <w:tcPr>
            <w:tcW w:w="3024" w:type="dxa"/>
            <w:shd w:val="clear" w:color="auto" w:fill="CCC0D9" w:themeFill="accent4" w:themeFillTint="66"/>
            <w:vAlign w:val="center"/>
          </w:tcPr>
          <w:p w14:paraId="5FFEF673" w14:textId="77777777" w:rsidR="001A304C" w:rsidRPr="0099246D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99246D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معلومات النشر </w:t>
            </w:r>
          </w:p>
        </w:tc>
      </w:tr>
      <w:tr w:rsidR="00755F24" w14:paraId="127A0538" w14:textId="77777777" w:rsidTr="000526ED">
        <w:trPr>
          <w:trHeight w:val="114"/>
          <w:jc w:val="center"/>
        </w:trPr>
        <w:tc>
          <w:tcPr>
            <w:tcW w:w="372" w:type="dxa"/>
            <w:shd w:val="clear" w:color="auto" w:fill="auto"/>
            <w:vAlign w:val="center"/>
          </w:tcPr>
          <w:p w14:paraId="122DF85D" w14:textId="47D36680" w:rsidR="00755F24" w:rsidRPr="0099246D" w:rsidRDefault="00755F24" w:rsidP="006F28B9">
            <w:pPr>
              <w:bidi/>
              <w:ind w:left="-425" w:right="-333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99246D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089DD258" w14:textId="3305E419" w:rsidR="00755F24" w:rsidRPr="0099246D" w:rsidRDefault="00755F24" w:rsidP="004C6972">
            <w:pPr>
              <w:bidi/>
              <w:jc w:val="center"/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299B232E" w14:textId="37D1B6F2" w:rsidR="00755F24" w:rsidRPr="0099246D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14:paraId="3FA171CE" w14:textId="52DEB734" w:rsidR="00755F24" w:rsidRPr="0099246D" w:rsidRDefault="00755F24" w:rsidP="00FB7D7B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838" w:type="dxa"/>
            <w:shd w:val="clear" w:color="auto" w:fill="auto"/>
            <w:vAlign w:val="center"/>
          </w:tcPr>
          <w:p w14:paraId="2F97BA5D" w14:textId="755C7343" w:rsidR="00755F24" w:rsidRPr="0099246D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024" w:type="dxa"/>
            <w:shd w:val="clear" w:color="auto" w:fill="auto"/>
            <w:vAlign w:val="center"/>
          </w:tcPr>
          <w:p w14:paraId="6AD5430C" w14:textId="036435B0" w:rsidR="00755F24" w:rsidRPr="0099246D" w:rsidRDefault="00755F24" w:rsidP="0099246D">
            <w:pPr>
              <w:ind w:left="15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  <w:tr w:rsidR="00755F24" w14:paraId="2A8D2569" w14:textId="77777777" w:rsidTr="000526ED">
        <w:trPr>
          <w:trHeight w:val="114"/>
          <w:jc w:val="center"/>
        </w:trPr>
        <w:tc>
          <w:tcPr>
            <w:tcW w:w="372" w:type="dxa"/>
            <w:shd w:val="clear" w:color="auto" w:fill="auto"/>
            <w:vAlign w:val="center"/>
          </w:tcPr>
          <w:p w14:paraId="6E26F182" w14:textId="1124DA04" w:rsidR="00755F24" w:rsidRPr="0099246D" w:rsidRDefault="00755F24" w:rsidP="006F28B9">
            <w:pPr>
              <w:bidi/>
              <w:ind w:left="-425" w:right="-333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99246D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670C02F5" w14:textId="040C5EB0" w:rsidR="00755F24" w:rsidRPr="0099246D" w:rsidRDefault="00755F24" w:rsidP="006F28B9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52DA5F39" w14:textId="699943FA" w:rsidR="00755F24" w:rsidRPr="0099246D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14:paraId="1E83EEF7" w14:textId="10EF9974" w:rsidR="00755F24" w:rsidRPr="0099246D" w:rsidRDefault="00755F24" w:rsidP="00FB7D7B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838" w:type="dxa"/>
            <w:shd w:val="clear" w:color="auto" w:fill="auto"/>
            <w:vAlign w:val="center"/>
          </w:tcPr>
          <w:p w14:paraId="46734ABA" w14:textId="76BECDF1" w:rsidR="00755F24" w:rsidRPr="0099246D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024" w:type="dxa"/>
            <w:shd w:val="clear" w:color="auto" w:fill="auto"/>
            <w:vAlign w:val="center"/>
          </w:tcPr>
          <w:p w14:paraId="5006A8F8" w14:textId="366C5743" w:rsidR="00755F24" w:rsidRPr="0099246D" w:rsidRDefault="00755F24" w:rsidP="006F28B9">
            <w:pPr>
              <w:bidi/>
              <w:ind w:left="15" w:right="-567"/>
              <w:jc w:val="center"/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</w:pPr>
          </w:p>
        </w:tc>
      </w:tr>
      <w:tr w:rsidR="00755F24" w14:paraId="4D8292DE" w14:textId="77777777" w:rsidTr="000526ED">
        <w:trPr>
          <w:trHeight w:val="114"/>
          <w:jc w:val="center"/>
        </w:trPr>
        <w:tc>
          <w:tcPr>
            <w:tcW w:w="372" w:type="dxa"/>
            <w:shd w:val="clear" w:color="auto" w:fill="auto"/>
            <w:vAlign w:val="center"/>
          </w:tcPr>
          <w:p w14:paraId="03E0F587" w14:textId="5402AA3F" w:rsidR="00755F24" w:rsidRPr="0099246D" w:rsidRDefault="00755F24" w:rsidP="006F28B9">
            <w:pPr>
              <w:bidi/>
              <w:ind w:left="-425" w:right="-333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99246D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68380159" w14:textId="3FAE968E" w:rsidR="00755F24" w:rsidRPr="0099246D" w:rsidRDefault="00755F24" w:rsidP="006F28B9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4798B435" w14:textId="2F6DA8AD" w:rsidR="00755F24" w:rsidRPr="0099246D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14:paraId="48463F47" w14:textId="51DDCE8D" w:rsidR="001E2F20" w:rsidRPr="0099246D" w:rsidRDefault="001E2F20" w:rsidP="00FB7D7B">
            <w:pPr>
              <w:bidi/>
              <w:ind w:left="-425" w:right="-567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838" w:type="dxa"/>
            <w:shd w:val="clear" w:color="auto" w:fill="auto"/>
            <w:vAlign w:val="center"/>
          </w:tcPr>
          <w:p w14:paraId="49F66175" w14:textId="7FE62B9F" w:rsidR="00755F24" w:rsidRPr="0099246D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024" w:type="dxa"/>
            <w:shd w:val="clear" w:color="auto" w:fill="auto"/>
            <w:vAlign w:val="center"/>
          </w:tcPr>
          <w:p w14:paraId="0C05971B" w14:textId="45272B58" w:rsidR="00755F24" w:rsidRPr="0099246D" w:rsidRDefault="00755F24" w:rsidP="0099246D">
            <w:pPr>
              <w:ind w:left="15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  <w:tr w:rsidR="00755F24" w14:paraId="70EBFB42" w14:textId="77777777" w:rsidTr="000526ED">
        <w:trPr>
          <w:trHeight w:val="114"/>
          <w:jc w:val="center"/>
        </w:trPr>
        <w:tc>
          <w:tcPr>
            <w:tcW w:w="372" w:type="dxa"/>
            <w:shd w:val="clear" w:color="auto" w:fill="auto"/>
            <w:vAlign w:val="center"/>
          </w:tcPr>
          <w:p w14:paraId="254920FF" w14:textId="6FA6F885" w:rsidR="00755F24" w:rsidRPr="0099246D" w:rsidRDefault="00755F24" w:rsidP="006F28B9">
            <w:pPr>
              <w:bidi/>
              <w:ind w:left="-425" w:right="-333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99246D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0183A205" w14:textId="27D29EC1" w:rsidR="00755F24" w:rsidRPr="0099246D" w:rsidRDefault="00755F24" w:rsidP="006F28B9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31EB42F4" w14:textId="1CECB37D" w:rsidR="00755F24" w:rsidRPr="0099246D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14:paraId="297459C5" w14:textId="3C246973" w:rsidR="00755F24" w:rsidRPr="0099246D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838" w:type="dxa"/>
            <w:shd w:val="clear" w:color="auto" w:fill="auto"/>
            <w:vAlign w:val="center"/>
          </w:tcPr>
          <w:p w14:paraId="6FA49259" w14:textId="334BD990" w:rsidR="00755F24" w:rsidRPr="0099246D" w:rsidRDefault="00755F24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024" w:type="dxa"/>
            <w:shd w:val="clear" w:color="auto" w:fill="auto"/>
            <w:vAlign w:val="center"/>
          </w:tcPr>
          <w:p w14:paraId="178F563C" w14:textId="0AB6A690" w:rsidR="00755F24" w:rsidRPr="0099246D" w:rsidRDefault="00755F24" w:rsidP="006F28B9">
            <w:pPr>
              <w:bidi/>
              <w:ind w:left="15"/>
              <w:jc w:val="center"/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</w:pPr>
          </w:p>
        </w:tc>
      </w:tr>
      <w:tr w:rsidR="001E2F20" w14:paraId="43E54858" w14:textId="77777777" w:rsidTr="000526ED">
        <w:trPr>
          <w:trHeight w:val="114"/>
          <w:jc w:val="center"/>
        </w:trPr>
        <w:tc>
          <w:tcPr>
            <w:tcW w:w="372" w:type="dxa"/>
            <w:shd w:val="clear" w:color="auto" w:fill="auto"/>
            <w:vAlign w:val="center"/>
          </w:tcPr>
          <w:p w14:paraId="1FD82079" w14:textId="728DE10E" w:rsidR="001E2F20" w:rsidRPr="0099246D" w:rsidRDefault="001E2F20" w:rsidP="006F28B9">
            <w:pPr>
              <w:bidi/>
              <w:ind w:left="-425" w:right="-333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99246D">
              <w:rPr>
                <w:rFonts w:asciiTheme="majorBidi" w:hAnsiTheme="majorBidi" w:cstheme="majorBidi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41628DB6" w14:textId="56210B6F" w:rsidR="001E2F20" w:rsidRPr="0099246D" w:rsidRDefault="001E2F20" w:rsidP="001E2F20">
            <w:pPr>
              <w:bidi/>
              <w:rPr>
                <w:rFonts w:asciiTheme="majorBidi" w:hAnsiTheme="majorBidi" w:cstheme="majorBidi"/>
                <w:color w:val="000000" w:themeColor="text1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7CE34B17" w14:textId="5BADA3B1" w:rsidR="001E2F20" w:rsidRPr="0099246D" w:rsidRDefault="001E2F20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14:paraId="36C4B89A" w14:textId="5BEE2FD3" w:rsidR="001E2F20" w:rsidRPr="0099246D" w:rsidRDefault="001E2F20" w:rsidP="00FB7D7B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838" w:type="dxa"/>
            <w:shd w:val="clear" w:color="auto" w:fill="auto"/>
            <w:vAlign w:val="center"/>
          </w:tcPr>
          <w:p w14:paraId="33EAC08A" w14:textId="2B1081AF" w:rsidR="001E2F20" w:rsidRPr="0099246D" w:rsidRDefault="001E2F20" w:rsidP="00755F24">
            <w:pPr>
              <w:bidi/>
              <w:ind w:left="-425" w:right="-567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3024" w:type="dxa"/>
            <w:shd w:val="clear" w:color="auto" w:fill="auto"/>
            <w:vAlign w:val="center"/>
          </w:tcPr>
          <w:p w14:paraId="4FE94ABE" w14:textId="1C20A2C1" w:rsidR="001E2F20" w:rsidRPr="0099246D" w:rsidRDefault="001E2F20" w:rsidP="001E2F20">
            <w:pPr>
              <w:pStyle w:val="small"/>
              <w:bidi/>
              <w:spacing w:before="0" w:beforeAutospacing="0" w:after="0" w:afterAutospacing="0"/>
              <w:ind w:left="15"/>
              <w:textAlignment w:val="baseline"/>
              <w:rPr>
                <w:rFonts w:asciiTheme="majorBidi" w:eastAsiaTheme="minorEastAsia" w:hAnsiTheme="majorBidi" w:cstheme="majorBidi"/>
                <w:color w:val="000000" w:themeColor="text1"/>
                <w:sz w:val="28"/>
                <w:szCs w:val="28"/>
                <w:shd w:val="clear" w:color="auto" w:fill="FFFFFF"/>
              </w:rPr>
            </w:pPr>
          </w:p>
        </w:tc>
      </w:tr>
    </w:tbl>
    <w:p w14:paraId="71E971A7" w14:textId="77777777" w:rsidR="00B768D2" w:rsidRPr="004C6972" w:rsidRDefault="00B768D2" w:rsidP="00A37030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color w:val="7030A0"/>
          <w:sz w:val="20"/>
          <w:szCs w:val="20"/>
          <w:u w:val="single"/>
          <w:rtl/>
          <w:lang w:bidi="ar-IQ"/>
        </w:rPr>
      </w:pPr>
    </w:p>
    <w:p w14:paraId="6CF05DB8" w14:textId="06C3CEA3" w:rsidR="001A304C" w:rsidRPr="004C6972" w:rsidRDefault="001A304C" w:rsidP="004C6972">
      <w:pPr>
        <w:pStyle w:val="ListParagraph"/>
        <w:bidi/>
        <w:spacing w:after="0" w:line="240" w:lineRule="auto"/>
        <w:ind w:left="-425" w:right="-567" w:hanging="426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خامسا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الوظائف التي مارسها</w:t>
      </w:r>
    </w:p>
    <w:tbl>
      <w:tblPr>
        <w:tblStyle w:val="TableGrid"/>
        <w:bidiVisual/>
        <w:tblW w:w="10765" w:type="dxa"/>
        <w:jc w:val="center"/>
        <w:tblLook w:val="04A0" w:firstRow="1" w:lastRow="0" w:firstColumn="1" w:lastColumn="0" w:noHBand="0" w:noVBand="1"/>
      </w:tblPr>
      <w:tblGrid>
        <w:gridCol w:w="531"/>
        <w:gridCol w:w="3565"/>
        <w:gridCol w:w="3395"/>
        <w:gridCol w:w="3274"/>
      </w:tblGrid>
      <w:tr w:rsidR="006F28B9" w:rsidRPr="00FF27EA" w14:paraId="57619CD9" w14:textId="77777777" w:rsidTr="004C6972">
        <w:trPr>
          <w:trHeight w:val="512"/>
          <w:jc w:val="center"/>
        </w:trPr>
        <w:tc>
          <w:tcPr>
            <w:tcW w:w="531" w:type="dxa"/>
            <w:shd w:val="clear" w:color="auto" w:fill="CCC0D9" w:themeFill="accent4" w:themeFillTint="66"/>
            <w:vAlign w:val="center"/>
          </w:tcPr>
          <w:p w14:paraId="391756B5" w14:textId="77777777" w:rsidR="006F28B9" w:rsidRPr="00250001" w:rsidRDefault="006F28B9" w:rsidP="004C697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565" w:type="dxa"/>
            <w:shd w:val="clear" w:color="auto" w:fill="CCC0D9" w:themeFill="accent4" w:themeFillTint="66"/>
            <w:vAlign w:val="center"/>
          </w:tcPr>
          <w:p w14:paraId="4F66241C" w14:textId="77777777" w:rsidR="006F28B9" w:rsidRPr="00250001" w:rsidRDefault="006F28B9" w:rsidP="004C697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وظيفة</w:t>
            </w:r>
          </w:p>
        </w:tc>
        <w:tc>
          <w:tcPr>
            <w:tcW w:w="3395" w:type="dxa"/>
            <w:shd w:val="clear" w:color="auto" w:fill="CCC0D9" w:themeFill="accent4" w:themeFillTint="66"/>
            <w:vAlign w:val="center"/>
          </w:tcPr>
          <w:p w14:paraId="1C843585" w14:textId="77777777" w:rsidR="006F28B9" w:rsidRPr="00250001" w:rsidRDefault="006F28B9" w:rsidP="004C697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جهة العمل</w:t>
            </w:r>
          </w:p>
        </w:tc>
        <w:tc>
          <w:tcPr>
            <w:tcW w:w="3274" w:type="dxa"/>
            <w:shd w:val="clear" w:color="auto" w:fill="CCC0D9" w:themeFill="accent4" w:themeFillTint="66"/>
            <w:vAlign w:val="center"/>
          </w:tcPr>
          <w:p w14:paraId="1705DFA6" w14:textId="77777777" w:rsidR="006F28B9" w:rsidRPr="00250001" w:rsidRDefault="006F28B9" w:rsidP="004C697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فترة العمل / من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–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الى</w:t>
            </w:r>
          </w:p>
        </w:tc>
      </w:tr>
      <w:tr w:rsidR="006F28B9" w:rsidRPr="00FF27EA" w14:paraId="19BA9796" w14:textId="77777777" w:rsidTr="004C6972">
        <w:trPr>
          <w:jc w:val="center"/>
        </w:trPr>
        <w:tc>
          <w:tcPr>
            <w:tcW w:w="531" w:type="dxa"/>
            <w:shd w:val="clear" w:color="auto" w:fill="CCC0D9" w:themeFill="accent4" w:themeFillTint="66"/>
            <w:vAlign w:val="center"/>
          </w:tcPr>
          <w:p w14:paraId="56CB1DDA" w14:textId="293DB62A" w:rsidR="006F28B9" w:rsidRPr="00250001" w:rsidRDefault="006F28B9" w:rsidP="004C697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565" w:type="dxa"/>
            <w:vAlign w:val="center"/>
          </w:tcPr>
          <w:p w14:paraId="4945190C" w14:textId="00E5C940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3395" w:type="dxa"/>
            <w:vAlign w:val="center"/>
          </w:tcPr>
          <w:p w14:paraId="7ADECDED" w14:textId="2FAC4F88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3274" w:type="dxa"/>
            <w:vAlign w:val="center"/>
          </w:tcPr>
          <w:p w14:paraId="508F04DE" w14:textId="79EC7F8A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4C6972" w:rsidRPr="00FF27EA" w14:paraId="2E84F0F5" w14:textId="77777777" w:rsidTr="004C6972">
        <w:trPr>
          <w:trHeight w:val="367"/>
          <w:jc w:val="center"/>
        </w:trPr>
        <w:tc>
          <w:tcPr>
            <w:tcW w:w="531" w:type="dxa"/>
            <w:shd w:val="clear" w:color="auto" w:fill="CCC0D9" w:themeFill="accent4" w:themeFillTint="66"/>
            <w:vAlign w:val="center"/>
          </w:tcPr>
          <w:p w14:paraId="26560E4A" w14:textId="3F822AF8" w:rsidR="004C6972" w:rsidRPr="00250001" w:rsidRDefault="004C6972" w:rsidP="004C697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3565" w:type="dxa"/>
            <w:vAlign w:val="center"/>
          </w:tcPr>
          <w:p w14:paraId="4E6EFA95" w14:textId="5AC4B10D" w:rsidR="004C6972" w:rsidRPr="006554C9" w:rsidRDefault="004C6972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3395" w:type="dxa"/>
            <w:vAlign w:val="center"/>
          </w:tcPr>
          <w:p w14:paraId="12900DD5" w14:textId="46C932BD" w:rsidR="004C6972" w:rsidRPr="006554C9" w:rsidRDefault="004C6972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3274" w:type="dxa"/>
            <w:vAlign w:val="center"/>
          </w:tcPr>
          <w:p w14:paraId="3BC9245E" w14:textId="0073EA34" w:rsidR="004C6972" w:rsidRPr="006554C9" w:rsidRDefault="004C6972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6F28B9" w:rsidRPr="00FF27EA" w14:paraId="37D42F55" w14:textId="77777777" w:rsidTr="004C6972">
        <w:trPr>
          <w:jc w:val="center"/>
        </w:trPr>
        <w:tc>
          <w:tcPr>
            <w:tcW w:w="531" w:type="dxa"/>
            <w:shd w:val="clear" w:color="auto" w:fill="CCC0D9" w:themeFill="accent4" w:themeFillTint="66"/>
            <w:vAlign w:val="center"/>
          </w:tcPr>
          <w:p w14:paraId="59E854B8" w14:textId="7FB75165" w:rsidR="006F28B9" w:rsidRPr="00250001" w:rsidRDefault="006F28B9" w:rsidP="004C697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3565" w:type="dxa"/>
            <w:vAlign w:val="center"/>
          </w:tcPr>
          <w:p w14:paraId="410701B1" w14:textId="0A663B80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3395" w:type="dxa"/>
            <w:vAlign w:val="center"/>
          </w:tcPr>
          <w:p w14:paraId="44D8BDE4" w14:textId="0F05472A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3274" w:type="dxa"/>
            <w:vAlign w:val="center"/>
          </w:tcPr>
          <w:p w14:paraId="0840C50D" w14:textId="479E863F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  <w:r w:rsidRPr="006554C9"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6F28B9" w:rsidRPr="00FF27EA" w14:paraId="62620C02" w14:textId="77777777" w:rsidTr="004C6972">
        <w:trPr>
          <w:jc w:val="center"/>
        </w:trPr>
        <w:tc>
          <w:tcPr>
            <w:tcW w:w="531" w:type="dxa"/>
            <w:shd w:val="clear" w:color="auto" w:fill="CCC0D9" w:themeFill="accent4" w:themeFillTint="66"/>
            <w:vAlign w:val="center"/>
          </w:tcPr>
          <w:p w14:paraId="62289EC7" w14:textId="36BA7FB6" w:rsidR="006F28B9" w:rsidRPr="00250001" w:rsidRDefault="006F28B9" w:rsidP="004C697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3565" w:type="dxa"/>
            <w:vAlign w:val="center"/>
          </w:tcPr>
          <w:p w14:paraId="4B601C66" w14:textId="4EB2A02A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3395" w:type="dxa"/>
            <w:vAlign w:val="center"/>
          </w:tcPr>
          <w:p w14:paraId="412E424E" w14:textId="45ED4598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3274" w:type="dxa"/>
            <w:vAlign w:val="center"/>
          </w:tcPr>
          <w:p w14:paraId="2B15120B" w14:textId="2790E76B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</w:tbl>
    <w:p w14:paraId="3383D8B8" w14:textId="56CB4DFA" w:rsidR="001A304C" w:rsidRDefault="001A304C" w:rsidP="00A37030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p w14:paraId="462A4C29" w14:textId="140D2F87" w:rsidR="001A304C" w:rsidRPr="004C6972" w:rsidRDefault="001A304C" w:rsidP="004C6972">
      <w:pPr>
        <w:pStyle w:val="ListParagraph"/>
        <w:bidi/>
        <w:spacing w:after="0" w:line="240" w:lineRule="auto"/>
        <w:ind w:left="-425" w:right="-567" w:hanging="426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سادسا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الجهود التدريسية </w:t>
      </w:r>
    </w:p>
    <w:tbl>
      <w:tblPr>
        <w:tblStyle w:val="TableGrid"/>
        <w:bidiVisual/>
        <w:tblW w:w="10765" w:type="dxa"/>
        <w:jc w:val="center"/>
        <w:tblLook w:val="04A0" w:firstRow="1" w:lastRow="0" w:firstColumn="1" w:lastColumn="0" w:noHBand="0" w:noVBand="1"/>
      </w:tblPr>
      <w:tblGrid>
        <w:gridCol w:w="531"/>
        <w:gridCol w:w="3008"/>
        <w:gridCol w:w="1114"/>
        <w:gridCol w:w="6112"/>
      </w:tblGrid>
      <w:tr w:rsidR="006F28B9" w:rsidRPr="00FF27EA" w14:paraId="05027469" w14:textId="77777777" w:rsidTr="004C6972">
        <w:trPr>
          <w:trHeight w:val="512"/>
          <w:jc w:val="center"/>
        </w:trPr>
        <w:tc>
          <w:tcPr>
            <w:tcW w:w="531" w:type="dxa"/>
            <w:shd w:val="clear" w:color="auto" w:fill="CCC0D9" w:themeFill="accent4" w:themeFillTint="66"/>
            <w:vAlign w:val="center"/>
          </w:tcPr>
          <w:p w14:paraId="2D751DBC" w14:textId="77777777" w:rsidR="006F28B9" w:rsidRPr="00250001" w:rsidRDefault="006F28B9" w:rsidP="004C697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008" w:type="dxa"/>
            <w:shd w:val="clear" w:color="auto" w:fill="CCC0D9" w:themeFill="accent4" w:themeFillTint="66"/>
            <w:vAlign w:val="center"/>
          </w:tcPr>
          <w:p w14:paraId="01027B0F" w14:textId="77777777" w:rsidR="006F28B9" w:rsidRPr="00250001" w:rsidRDefault="006F28B9" w:rsidP="004C697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سم المادة الدراسية</w:t>
            </w:r>
          </w:p>
        </w:tc>
        <w:tc>
          <w:tcPr>
            <w:tcW w:w="1114" w:type="dxa"/>
            <w:shd w:val="clear" w:color="auto" w:fill="CCC0D9" w:themeFill="accent4" w:themeFillTint="66"/>
            <w:vAlign w:val="center"/>
          </w:tcPr>
          <w:p w14:paraId="5737A60C" w14:textId="77777777" w:rsidR="006F28B9" w:rsidRPr="00250001" w:rsidRDefault="006F28B9" w:rsidP="004C697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رحلة</w:t>
            </w:r>
          </w:p>
        </w:tc>
        <w:tc>
          <w:tcPr>
            <w:tcW w:w="6112" w:type="dxa"/>
            <w:shd w:val="clear" w:color="auto" w:fill="CCC0D9" w:themeFill="accent4" w:themeFillTint="66"/>
            <w:vAlign w:val="center"/>
          </w:tcPr>
          <w:p w14:paraId="0CE9EBA9" w14:textId="77777777" w:rsidR="006F28B9" w:rsidRPr="00250001" w:rsidRDefault="006F28B9" w:rsidP="004C697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جامعة / الكلية / القسم</w:t>
            </w:r>
          </w:p>
        </w:tc>
      </w:tr>
      <w:tr w:rsidR="006F28B9" w:rsidRPr="00FF27EA" w14:paraId="7D7A7C0B" w14:textId="77777777" w:rsidTr="004C6972">
        <w:trPr>
          <w:jc w:val="center"/>
        </w:trPr>
        <w:tc>
          <w:tcPr>
            <w:tcW w:w="531" w:type="dxa"/>
            <w:shd w:val="clear" w:color="auto" w:fill="CCC0D9" w:themeFill="accent4" w:themeFillTint="66"/>
            <w:vAlign w:val="center"/>
          </w:tcPr>
          <w:p w14:paraId="4A389498" w14:textId="6B544186" w:rsidR="006F28B9" w:rsidRPr="00250001" w:rsidRDefault="006F28B9" w:rsidP="004C697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008" w:type="dxa"/>
            <w:vAlign w:val="center"/>
          </w:tcPr>
          <w:p w14:paraId="77A96AC0" w14:textId="2C8AF88D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114" w:type="dxa"/>
            <w:vAlign w:val="center"/>
          </w:tcPr>
          <w:p w14:paraId="3971384B" w14:textId="724129EE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6112" w:type="dxa"/>
            <w:vAlign w:val="center"/>
          </w:tcPr>
          <w:p w14:paraId="4789687E" w14:textId="26C86E6E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6F28B9" w:rsidRPr="00FF27EA" w14:paraId="45190401" w14:textId="77777777" w:rsidTr="004C6972">
        <w:trPr>
          <w:jc w:val="center"/>
        </w:trPr>
        <w:tc>
          <w:tcPr>
            <w:tcW w:w="531" w:type="dxa"/>
            <w:shd w:val="clear" w:color="auto" w:fill="CCC0D9" w:themeFill="accent4" w:themeFillTint="66"/>
            <w:vAlign w:val="center"/>
          </w:tcPr>
          <w:p w14:paraId="5EF59CC4" w14:textId="1A62B508" w:rsidR="006F28B9" w:rsidRPr="00250001" w:rsidRDefault="006F28B9" w:rsidP="004C697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3008" w:type="dxa"/>
            <w:vAlign w:val="center"/>
          </w:tcPr>
          <w:p w14:paraId="0F8C0544" w14:textId="6A6E02F3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114" w:type="dxa"/>
            <w:vAlign w:val="center"/>
          </w:tcPr>
          <w:p w14:paraId="09B2B110" w14:textId="48F28399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6112" w:type="dxa"/>
            <w:vAlign w:val="center"/>
          </w:tcPr>
          <w:p w14:paraId="273F5E7F" w14:textId="1A50BF52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6F28B9" w:rsidRPr="00FF27EA" w14:paraId="20241569" w14:textId="77777777" w:rsidTr="004C6972">
        <w:trPr>
          <w:jc w:val="center"/>
        </w:trPr>
        <w:tc>
          <w:tcPr>
            <w:tcW w:w="531" w:type="dxa"/>
            <w:shd w:val="clear" w:color="auto" w:fill="CCC0D9" w:themeFill="accent4" w:themeFillTint="66"/>
            <w:vAlign w:val="center"/>
          </w:tcPr>
          <w:p w14:paraId="6BBB7A58" w14:textId="57C7B76A" w:rsidR="006F28B9" w:rsidRPr="00250001" w:rsidRDefault="006F28B9" w:rsidP="004C697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3008" w:type="dxa"/>
            <w:vAlign w:val="center"/>
          </w:tcPr>
          <w:p w14:paraId="125175F6" w14:textId="19741A4B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114" w:type="dxa"/>
            <w:vAlign w:val="center"/>
          </w:tcPr>
          <w:p w14:paraId="5A2718BC" w14:textId="1AAF7367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6112" w:type="dxa"/>
            <w:vAlign w:val="center"/>
          </w:tcPr>
          <w:p w14:paraId="28ECD13F" w14:textId="162165F2" w:rsidR="006F28B9" w:rsidRPr="006554C9" w:rsidRDefault="006F28B9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</w:tbl>
    <w:p w14:paraId="012E151A" w14:textId="77777777" w:rsidR="00A51FEC" w:rsidRPr="006F28B9" w:rsidRDefault="00A51FEC" w:rsidP="004E2274">
      <w:pPr>
        <w:bidi/>
        <w:spacing w:after="0" w:line="240" w:lineRule="auto"/>
        <w:ind w:right="-567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14:paraId="7C3B24CF" w14:textId="2EA23BFE" w:rsidR="001A304C" w:rsidRPr="004C6972" w:rsidRDefault="001A304C" w:rsidP="004C6972">
      <w:pPr>
        <w:pStyle w:val="ListParagraph"/>
        <w:bidi/>
        <w:spacing w:after="0" w:line="240" w:lineRule="auto"/>
        <w:ind w:left="-425" w:right="-567" w:hanging="426"/>
        <w:rPr>
          <w:rFonts w:asciiTheme="majorBidi" w:hAnsiTheme="majorBidi" w:cstheme="majorBidi"/>
          <w:b/>
          <w:bCs/>
          <w:color w:val="C00000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سابعا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النشاطات الآخرى</w:t>
      </w:r>
      <w:r w:rsidRPr="009664EE">
        <w:rPr>
          <w:rFonts w:asciiTheme="majorBidi" w:hAnsiTheme="majorBidi" w:cstheme="majorBidi" w:hint="cs"/>
          <w:b/>
          <w:bCs/>
          <w:color w:val="C00000"/>
          <w:sz w:val="24"/>
          <w:szCs w:val="24"/>
          <w:rtl/>
        </w:rPr>
        <w:t xml:space="preserve"> (</w:t>
      </w:r>
      <w:r>
        <w:rPr>
          <w:rFonts w:asciiTheme="majorBidi" w:hAnsiTheme="majorBidi" w:cstheme="majorBidi" w:hint="cs"/>
          <w:b/>
          <w:bCs/>
          <w:color w:val="C00000"/>
          <w:sz w:val="24"/>
          <w:szCs w:val="24"/>
          <w:rtl/>
        </w:rPr>
        <w:t xml:space="preserve">عضوية اللجان، الحلقات الدراسية، المؤتمرات، الندوات </w:t>
      </w:r>
      <w:r w:rsidR="00482F57">
        <w:rPr>
          <w:rFonts w:asciiTheme="majorBidi" w:hAnsiTheme="majorBidi" w:cstheme="majorBidi" w:hint="cs"/>
          <w:b/>
          <w:bCs/>
          <w:color w:val="C00000"/>
          <w:sz w:val="24"/>
          <w:szCs w:val="24"/>
          <w:rtl/>
        </w:rPr>
        <w:t>و الورش، النشاطات الإجتماعية..و</w:t>
      </w:r>
      <w:r>
        <w:rPr>
          <w:rFonts w:asciiTheme="majorBidi" w:hAnsiTheme="majorBidi" w:cstheme="majorBidi" w:hint="cs"/>
          <w:b/>
          <w:bCs/>
          <w:color w:val="C00000"/>
          <w:sz w:val="24"/>
          <w:szCs w:val="24"/>
          <w:rtl/>
        </w:rPr>
        <w:t xml:space="preserve"> غيرها)</w:t>
      </w:r>
    </w:p>
    <w:tbl>
      <w:tblPr>
        <w:tblStyle w:val="TableGrid"/>
        <w:bidiVisual/>
        <w:tblW w:w="10765" w:type="dxa"/>
        <w:jc w:val="center"/>
        <w:tblLook w:val="04A0" w:firstRow="1" w:lastRow="0" w:firstColumn="1" w:lastColumn="0" w:noHBand="0" w:noVBand="1"/>
      </w:tblPr>
      <w:tblGrid>
        <w:gridCol w:w="605"/>
        <w:gridCol w:w="3149"/>
        <w:gridCol w:w="4414"/>
        <w:gridCol w:w="2597"/>
      </w:tblGrid>
      <w:tr w:rsidR="006F28B9" w:rsidRPr="00FF27EA" w14:paraId="550F49D6" w14:textId="77777777" w:rsidTr="001E4ABB">
        <w:trPr>
          <w:trHeight w:val="512"/>
          <w:jc w:val="center"/>
        </w:trPr>
        <w:tc>
          <w:tcPr>
            <w:tcW w:w="605" w:type="dxa"/>
            <w:shd w:val="clear" w:color="auto" w:fill="CCC0D9" w:themeFill="accent4" w:themeFillTint="66"/>
            <w:vAlign w:val="center"/>
          </w:tcPr>
          <w:p w14:paraId="18098373" w14:textId="77777777" w:rsidR="006F28B9" w:rsidRPr="00250001" w:rsidRDefault="006F28B9" w:rsidP="004C697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149" w:type="dxa"/>
            <w:shd w:val="clear" w:color="auto" w:fill="CCC0D9" w:themeFill="accent4" w:themeFillTint="66"/>
            <w:vAlign w:val="center"/>
          </w:tcPr>
          <w:p w14:paraId="4004A07A" w14:textId="77777777" w:rsidR="006F28B9" w:rsidRPr="00E33983" w:rsidRDefault="006F28B9" w:rsidP="004C697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  <w:lang w:bidi="ar-IQ"/>
              </w:rPr>
            </w:pPr>
            <w:r w:rsidRPr="00E33983">
              <w:rPr>
                <w:rFonts w:asciiTheme="majorBidi" w:hAnsiTheme="majorBidi" w:cstheme="majorBidi" w:hint="cs"/>
                <w:b/>
                <w:bCs/>
                <w:sz w:val="30"/>
                <w:szCs w:val="30"/>
                <w:rtl/>
                <w:lang w:bidi="ar-IQ"/>
              </w:rPr>
              <w:t>عنوان النشاط</w:t>
            </w:r>
          </w:p>
        </w:tc>
        <w:tc>
          <w:tcPr>
            <w:tcW w:w="4414" w:type="dxa"/>
            <w:shd w:val="clear" w:color="auto" w:fill="CCC0D9" w:themeFill="accent4" w:themeFillTint="66"/>
            <w:vAlign w:val="center"/>
          </w:tcPr>
          <w:p w14:paraId="0C8D5006" w14:textId="77777777" w:rsidR="006F28B9" w:rsidRPr="00E33983" w:rsidRDefault="006F28B9" w:rsidP="004C697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  <w:lang w:bidi="ar-IQ"/>
              </w:rPr>
            </w:pPr>
            <w:r w:rsidRPr="00E33983">
              <w:rPr>
                <w:rFonts w:asciiTheme="majorBidi" w:hAnsiTheme="majorBidi" w:cstheme="majorBidi" w:hint="cs"/>
                <w:b/>
                <w:bCs/>
                <w:sz w:val="30"/>
                <w:szCs w:val="30"/>
                <w:rtl/>
                <w:lang w:bidi="ar-IQ"/>
              </w:rPr>
              <w:t>التفاصيل</w:t>
            </w:r>
          </w:p>
        </w:tc>
        <w:tc>
          <w:tcPr>
            <w:tcW w:w="2597" w:type="dxa"/>
            <w:shd w:val="clear" w:color="auto" w:fill="CCC0D9" w:themeFill="accent4" w:themeFillTint="66"/>
            <w:vAlign w:val="center"/>
          </w:tcPr>
          <w:p w14:paraId="2443B8A5" w14:textId="77777777" w:rsidR="006F28B9" w:rsidRPr="00E33983" w:rsidRDefault="006F28B9" w:rsidP="004C697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  <w:lang w:bidi="ar-IQ"/>
              </w:rPr>
            </w:pPr>
            <w:r w:rsidRPr="00E33983">
              <w:rPr>
                <w:rFonts w:asciiTheme="majorBidi" w:hAnsiTheme="majorBidi" w:cstheme="majorBidi" w:hint="cs"/>
                <w:b/>
                <w:bCs/>
                <w:sz w:val="30"/>
                <w:szCs w:val="30"/>
                <w:rtl/>
                <w:lang w:bidi="ar-IQ"/>
              </w:rPr>
              <w:t>الجامعة / الكلية / القسم</w:t>
            </w:r>
          </w:p>
        </w:tc>
      </w:tr>
      <w:tr w:rsidR="0002136D" w:rsidRPr="00FF27EA" w14:paraId="1F718530" w14:textId="77777777" w:rsidTr="001E4ABB">
        <w:trPr>
          <w:jc w:val="center"/>
        </w:trPr>
        <w:tc>
          <w:tcPr>
            <w:tcW w:w="605" w:type="dxa"/>
            <w:shd w:val="clear" w:color="auto" w:fill="CCC0D9" w:themeFill="accent4" w:themeFillTint="66"/>
            <w:vAlign w:val="center"/>
          </w:tcPr>
          <w:p w14:paraId="5D31CEB5" w14:textId="77777777" w:rsidR="0002136D" w:rsidRPr="00250001" w:rsidRDefault="0002136D" w:rsidP="0002136D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149" w:type="dxa"/>
            <w:vAlign w:val="center"/>
          </w:tcPr>
          <w:p w14:paraId="5AD3D7AF" w14:textId="633A51FD" w:rsidR="0002136D" w:rsidRPr="006554C9" w:rsidRDefault="0002136D" w:rsidP="0002136D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4414" w:type="dxa"/>
            <w:vAlign w:val="center"/>
          </w:tcPr>
          <w:p w14:paraId="3C5AFE9F" w14:textId="1E297661" w:rsidR="0002136D" w:rsidRPr="006554C9" w:rsidRDefault="0002136D" w:rsidP="0002136D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2597" w:type="dxa"/>
            <w:vAlign w:val="center"/>
          </w:tcPr>
          <w:p w14:paraId="78FD1091" w14:textId="30E6B7E4" w:rsidR="0002136D" w:rsidRPr="006554C9" w:rsidRDefault="0002136D" w:rsidP="0002136D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2136D" w:rsidRPr="00FF27EA" w14:paraId="22065621" w14:textId="77777777" w:rsidTr="001E4ABB">
        <w:trPr>
          <w:jc w:val="center"/>
        </w:trPr>
        <w:tc>
          <w:tcPr>
            <w:tcW w:w="605" w:type="dxa"/>
            <w:shd w:val="clear" w:color="auto" w:fill="CCC0D9" w:themeFill="accent4" w:themeFillTint="66"/>
            <w:vAlign w:val="center"/>
          </w:tcPr>
          <w:p w14:paraId="240C4ABC" w14:textId="77777777" w:rsidR="0002136D" w:rsidRPr="00250001" w:rsidRDefault="0002136D" w:rsidP="0002136D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149" w:type="dxa"/>
            <w:vAlign w:val="center"/>
          </w:tcPr>
          <w:p w14:paraId="069BD21C" w14:textId="0F8B048D" w:rsidR="0002136D" w:rsidRPr="006554C9" w:rsidRDefault="0002136D" w:rsidP="0002136D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4414" w:type="dxa"/>
            <w:vAlign w:val="center"/>
          </w:tcPr>
          <w:p w14:paraId="73C900AB" w14:textId="37AF24D5" w:rsidR="0002136D" w:rsidRPr="006554C9" w:rsidRDefault="0002136D" w:rsidP="0002136D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2597" w:type="dxa"/>
            <w:vAlign w:val="center"/>
          </w:tcPr>
          <w:p w14:paraId="7F84BAFC" w14:textId="4F2A9D70" w:rsidR="0002136D" w:rsidRPr="006554C9" w:rsidRDefault="0002136D" w:rsidP="0002136D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2136D" w:rsidRPr="00FF27EA" w14:paraId="3AB56E8F" w14:textId="77777777" w:rsidTr="001E4ABB">
        <w:trPr>
          <w:jc w:val="center"/>
        </w:trPr>
        <w:tc>
          <w:tcPr>
            <w:tcW w:w="605" w:type="dxa"/>
            <w:shd w:val="clear" w:color="auto" w:fill="CCC0D9" w:themeFill="accent4" w:themeFillTint="66"/>
            <w:vAlign w:val="center"/>
          </w:tcPr>
          <w:p w14:paraId="6822E350" w14:textId="77777777" w:rsidR="0002136D" w:rsidRPr="00250001" w:rsidRDefault="0002136D" w:rsidP="0002136D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149" w:type="dxa"/>
            <w:vAlign w:val="center"/>
          </w:tcPr>
          <w:p w14:paraId="07642C88" w14:textId="5D5129B6" w:rsidR="0002136D" w:rsidRPr="006554C9" w:rsidRDefault="0002136D" w:rsidP="0002136D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4414" w:type="dxa"/>
            <w:vAlign w:val="center"/>
          </w:tcPr>
          <w:p w14:paraId="290D0485" w14:textId="5524BEB1" w:rsidR="0002136D" w:rsidRPr="006554C9" w:rsidRDefault="0002136D" w:rsidP="0002136D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2597" w:type="dxa"/>
            <w:vAlign w:val="center"/>
          </w:tcPr>
          <w:p w14:paraId="25C9685D" w14:textId="39B42635" w:rsidR="0002136D" w:rsidRPr="006554C9" w:rsidRDefault="0002136D" w:rsidP="0002136D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2136D" w:rsidRPr="00FF27EA" w14:paraId="6A1D7685" w14:textId="77777777" w:rsidTr="001E4ABB">
        <w:trPr>
          <w:jc w:val="center"/>
        </w:trPr>
        <w:tc>
          <w:tcPr>
            <w:tcW w:w="605" w:type="dxa"/>
            <w:shd w:val="clear" w:color="auto" w:fill="CCC0D9" w:themeFill="accent4" w:themeFillTint="66"/>
            <w:vAlign w:val="center"/>
          </w:tcPr>
          <w:p w14:paraId="5D5F3552" w14:textId="77777777" w:rsidR="0002136D" w:rsidRPr="00250001" w:rsidRDefault="0002136D" w:rsidP="0002136D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149" w:type="dxa"/>
            <w:vAlign w:val="center"/>
          </w:tcPr>
          <w:p w14:paraId="54DB74D4" w14:textId="350974EB" w:rsidR="0002136D" w:rsidRPr="006554C9" w:rsidRDefault="0002136D" w:rsidP="0002136D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4414" w:type="dxa"/>
            <w:vAlign w:val="center"/>
          </w:tcPr>
          <w:p w14:paraId="021DD9A3" w14:textId="7DB478CB" w:rsidR="0002136D" w:rsidRPr="006554C9" w:rsidRDefault="0002136D" w:rsidP="0002136D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2597" w:type="dxa"/>
            <w:vAlign w:val="center"/>
          </w:tcPr>
          <w:p w14:paraId="1410F897" w14:textId="4C0367DB" w:rsidR="0002136D" w:rsidRPr="006554C9" w:rsidRDefault="0002136D" w:rsidP="0002136D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2136D" w:rsidRPr="00FF27EA" w14:paraId="38E292D0" w14:textId="77777777" w:rsidTr="001E4ABB">
        <w:trPr>
          <w:jc w:val="center"/>
        </w:trPr>
        <w:tc>
          <w:tcPr>
            <w:tcW w:w="605" w:type="dxa"/>
            <w:shd w:val="clear" w:color="auto" w:fill="CCC0D9" w:themeFill="accent4" w:themeFillTint="66"/>
            <w:vAlign w:val="center"/>
          </w:tcPr>
          <w:p w14:paraId="0758B8F7" w14:textId="77777777" w:rsidR="0002136D" w:rsidRPr="00216493" w:rsidRDefault="0002136D" w:rsidP="0002136D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149" w:type="dxa"/>
            <w:vAlign w:val="center"/>
          </w:tcPr>
          <w:p w14:paraId="6BFC5CD6" w14:textId="0DBA0975" w:rsidR="0002136D" w:rsidRPr="006554C9" w:rsidRDefault="0002136D" w:rsidP="0002136D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4414" w:type="dxa"/>
            <w:vAlign w:val="center"/>
          </w:tcPr>
          <w:p w14:paraId="4B825D46" w14:textId="46D723AD" w:rsidR="0002136D" w:rsidRPr="006554C9" w:rsidRDefault="0002136D" w:rsidP="0002136D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2597" w:type="dxa"/>
            <w:vAlign w:val="center"/>
          </w:tcPr>
          <w:p w14:paraId="57E9A16C" w14:textId="4680888D" w:rsidR="0002136D" w:rsidRPr="006554C9" w:rsidRDefault="0002136D" w:rsidP="0002136D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</w:tbl>
    <w:p w14:paraId="55D251F6" w14:textId="77777777" w:rsidR="001E4ABB" w:rsidRDefault="001E4ABB" w:rsidP="001E4ABB">
      <w:pPr>
        <w:bidi/>
        <w:spacing w:after="0" w:line="240" w:lineRule="auto"/>
        <w:ind w:right="-567"/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</w:pPr>
    </w:p>
    <w:p w14:paraId="3B0BF570" w14:textId="77777777" w:rsidR="004C6972" w:rsidRDefault="004C6972" w:rsidP="004C6972">
      <w:pPr>
        <w:pStyle w:val="ListParagraph"/>
        <w:bidi/>
        <w:spacing w:after="0" w:line="240" w:lineRule="auto"/>
        <w:ind w:left="-425" w:right="-567" w:hanging="426"/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</w:pPr>
    </w:p>
    <w:p w14:paraId="54D3AF5D" w14:textId="77777777" w:rsidR="004C6972" w:rsidRDefault="004C6972" w:rsidP="004C6972">
      <w:pPr>
        <w:pStyle w:val="ListParagraph"/>
        <w:bidi/>
        <w:spacing w:after="0" w:line="240" w:lineRule="auto"/>
        <w:ind w:left="-425" w:right="-567" w:hanging="426"/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</w:pPr>
    </w:p>
    <w:p w14:paraId="71768CC8" w14:textId="632FC7AC" w:rsidR="001A304C" w:rsidRPr="004C6972" w:rsidRDefault="001A304C" w:rsidP="004C6972">
      <w:pPr>
        <w:pStyle w:val="ListParagraph"/>
        <w:bidi/>
        <w:spacing w:after="0" w:line="240" w:lineRule="auto"/>
        <w:ind w:left="-425" w:right="-567" w:hanging="426"/>
        <w:rPr>
          <w:rFonts w:asciiTheme="majorBidi" w:hAnsiTheme="majorBidi" w:cstheme="majorBidi"/>
          <w:b/>
          <w:bCs/>
          <w:color w:val="C00000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lastRenderedPageBreak/>
        <w:t>ثامنا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الإشراف على الدراسات العليا</w:t>
      </w:r>
      <w:r w:rsidRPr="009664EE">
        <w:rPr>
          <w:rFonts w:asciiTheme="majorBidi" w:hAnsiTheme="majorBidi" w:cstheme="majorBidi" w:hint="cs"/>
          <w:b/>
          <w:bCs/>
          <w:color w:val="C00000"/>
          <w:sz w:val="24"/>
          <w:szCs w:val="24"/>
          <w:rtl/>
        </w:rPr>
        <w:t xml:space="preserve"> </w:t>
      </w:r>
    </w:p>
    <w:tbl>
      <w:tblPr>
        <w:tblStyle w:val="TableGrid"/>
        <w:bidiVisual/>
        <w:tblW w:w="11009" w:type="dxa"/>
        <w:jc w:val="center"/>
        <w:tblLook w:val="04A0" w:firstRow="1" w:lastRow="0" w:firstColumn="1" w:lastColumn="0" w:noHBand="0" w:noVBand="1"/>
      </w:tblPr>
      <w:tblGrid>
        <w:gridCol w:w="521"/>
        <w:gridCol w:w="2298"/>
        <w:gridCol w:w="4748"/>
        <w:gridCol w:w="3442"/>
      </w:tblGrid>
      <w:tr w:rsidR="004843BB" w:rsidRPr="00FF27EA" w14:paraId="52A9E582" w14:textId="77777777" w:rsidTr="004C6972">
        <w:trPr>
          <w:trHeight w:val="512"/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14:paraId="3D09AF42" w14:textId="77777777" w:rsidR="004843BB" w:rsidRPr="00250001" w:rsidRDefault="004843BB" w:rsidP="004C6972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2298" w:type="dxa"/>
            <w:shd w:val="clear" w:color="auto" w:fill="CCC0D9" w:themeFill="accent4" w:themeFillTint="66"/>
            <w:vAlign w:val="center"/>
          </w:tcPr>
          <w:p w14:paraId="37954A13" w14:textId="77777777" w:rsidR="004843BB" w:rsidRPr="00250001" w:rsidRDefault="004843BB" w:rsidP="004C6972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سم الطالب</w:t>
            </w:r>
          </w:p>
        </w:tc>
        <w:tc>
          <w:tcPr>
            <w:tcW w:w="4748" w:type="dxa"/>
            <w:shd w:val="clear" w:color="auto" w:fill="CCC0D9" w:themeFill="accent4" w:themeFillTint="66"/>
            <w:vAlign w:val="center"/>
          </w:tcPr>
          <w:p w14:paraId="75477F3C" w14:textId="77777777" w:rsidR="004843BB" w:rsidRPr="00250001" w:rsidRDefault="004843BB" w:rsidP="004C6972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رسالة / الأطروحة</w:t>
            </w:r>
          </w:p>
        </w:tc>
        <w:tc>
          <w:tcPr>
            <w:tcW w:w="3442" w:type="dxa"/>
            <w:shd w:val="clear" w:color="auto" w:fill="CCC0D9" w:themeFill="accent4" w:themeFillTint="66"/>
            <w:vAlign w:val="center"/>
          </w:tcPr>
          <w:p w14:paraId="52E913D0" w14:textId="77777777" w:rsidR="004843BB" w:rsidRPr="00250001" w:rsidRDefault="004843BB" w:rsidP="004C6972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درجة العلمية و تاريخها</w:t>
            </w:r>
          </w:p>
        </w:tc>
      </w:tr>
      <w:tr w:rsidR="004843BB" w:rsidRPr="00FF27EA" w14:paraId="7E8968F7" w14:textId="77777777" w:rsidTr="004C6972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14:paraId="5AD688FD" w14:textId="77777777" w:rsidR="004843BB" w:rsidRPr="00250001" w:rsidRDefault="004843BB" w:rsidP="004C6972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298" w:type="dxa"/>
            <w:vAlign w:val="center"/>
          </w:tcPr>
          <w:p w14:paraId="735226CD" w14:textId="4F683CAA" w:rsidR="004843BB" w:rsidRPr="00FF27EA" w:rsidRDefault="004843BB" w:rsidP="004C6972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4748" w:type="dxa"/>
            <w:vAlign w:val="center"/>
          </w:tcPr>
          <w:p w14:paraId="31A77EF5" w14:textId="77777777" w:rsidR="004843BB" w:rsidRPr="00FF27EA" w:rsidRDefault="004843BB" w:rsidP="004C6972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442" w:type="dxa"/>
            <w:vAlign w:val="center"/>
          </w:tcPr>
          <w:p w14:paraId="01BE59D8" w14:textId="77777777" w:rsidR="004843BB" w:rsidRPr="00FF27EA" w:rsidRDefault="004843BB" w:rsidP="004C6972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2EDF450C" w14:textId="009F2F26" w:rsidR="001A304C" w:rsidRDefault="001A304C" w:rsidP="00A37030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633D8FDB" w14:textId="77777777" w:rsidR="000526ED" w:rsidRDefault="000526ED" w:rsidP="000526ED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6C3F4C19" w14:textId="77777777" w:rsidR="001A304C" w:rsidRPr="009664EE" w:rsidRDefault="001A304C" w:rsidP="00044A07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color w:val="C00000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تاسعا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جداول إحتساب عدد النقاط</w:t>
      </w:r>
      <w:r w:rsidRPr="009664EE">
        <w:rPr>
          <w:rFonts w:asciiTheme="majorBidi" w:hAnsiTheme="majorBidi" w:cstheme="majorBidi" w:hint="cs"/>
          <w:b/>
          <w:bCs/>
          <w:color w:val="C00000"/>
          <w:sz w:val="24"/>
          <w:szCs w:val="24"/>
          <w:rtl/>
        </w:rPr>
        <w:t xml:space="preserve"> </w:t>
      </w:r>
    </w:p>
    <w:p w14:paraId="53575690" w14:textId="77777777" w:rsidR="001A304C" w:rsidRPr="009B6C0F" w:rsidRDefault="001A304C" w:rsidP="00A37030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color w:val="7030A0"/>
          <w:sz w:val="36"/>
          <w:szCs w:val="36"/>
          <w:u w:val="single"/>
          <w:rtl/>
          <w:lang w:bidi="ar-IQ"/>
        </w:rPr>
      </w:pPr>
      <w:r w:rsidRPr="009B6C0F">
        <w:rPr>
          <w:rFonts w:asciiTheme="majorBidi" w:hAnsiTheme="majorBidi" w:cstheme="majorBidi" w:hint="cs"/>
          <w:b/>
          <w:bCs/>
          <w:color w:val="C00000"/>
          <w:sz w:val="36"/>
          <w:szCs w:val="36"/>
          <w:u w:val="single"/>
          <w:rtl/>
          <w:lang w:bidi="ar-IQ"/>
        </w:rPr>
        <w:t>الجدول رقم (1- أ)</w:t>
      </w:r>
    </w:p>
    <w:p w14:paraId="58A0B956" w14:textId="77777777" w:rsidR="001A304C" w:rsidRDefault="001A304C" w:rsidP="00A37030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إحتساب نقاط المراتب العلمية في التخصصات العلمية</w:t>
      </w:r>
    </w:p>
    <w:p w14:paraId="28F30F15" w14:textId="77777777" w:rsidR="001A304C" w:rsidRPr="009B6C0F" w:rsidRDefault="001A304C" w:rsidP="00A37030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10503" w:type="dxa"/>
        <w:jc w:val="center"/>
        <w:tblLook w:val="04A0" w:firstRow="1" w:lastRow="0" w:firstColumn="1" w:lastColumn="0" w:noHBand="0" w:noVBand="1"/>
      </w:tblPr>
      <w:tblGrid>
        <w:gridCol w:w="450"/>
        <w:gridCol w:w="3308"/>
        <w:gridCol w:w="3217"/>
        <w:gridCol w:w="738"/>
        <w:gridCol w:w="533"/>
        <w:gridCol w:w="533"/>
        <w:gridCol w:w="622"/>
        <w:gridCol w:w="1102"/>
      </w:tblGrid>
      <w:tr w:rsidR="004843BB" w14:paraId="54A0B8EB" w14:textId="77777777" w:rsidTr="001E4ABB">
        <w:trPr>
          <w:trHeight w:val="301"/>
          <w:jc w:val="center"/>
        </w:trPr>
        <w:tc>
          <w:tcPr>
            <w:tcW w:w="45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8102440" w14:textId="77777777" w:rsidR="004843BB" w:rsidRPr="00F864A9" w:rsidRDefault="004843BB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bookmarkStart w:id="0" w:name="_Hlk89205144"/>
            <w:r w:rsidRPr="00F864A9"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30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E4B6BC3" w14:textId="77777777" w:rsidR="004843BB" w:rsidRPr="00371524" w:rsidRDefault="004843BB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3715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نوان البحث</w:t>
            </w:r>
          </w:p>
        </w:tc>
        <w:tc>
          <w:tcPr>
            <w:tcW w:w="321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E7200BE" w14:textId="77777777" w:rsidR="004843BB" w:rsidRPr="00371524" w:rsidRDefault="004843BB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3715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فاصيل جهة النشر</w:t>
            </w:r>
          </w:p>
        </w:tc>
        <w:tc>
          <w:tcPr>
            <w:tcW w:w="73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69337E3" w14:textId="77777777" w:rsidR="004843BB" w:rsidRPr="00371524" w:rsidRDefault="004843BB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سلسل الباحث</w:t>
            </w:r>
          </w:p>
        </w:tc>
        <w:tc>
          <w:tcPr>
            <w:tcW w:w="1688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18D3E884" w14:textId="77777777" w:rsidR="004843BB" w:rsidRPr="00371524" w:rsidRDefault="004843BB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صنيف جهة النشر</w:t>
            </w:r>
          </w:p>
        </w:tc>
        <w:tc>
          <w:tcPr>
            <w:tcW w:w="110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48BDCC2" w14:textId="77777777" w:rsidR="004843BB" w:rsidRPr="00371524" w:rsidRDefault="004843BB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3715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دد النقاط المستحصلة</w:t>
            </w:r>
          </w:p>
        </w:tc>
      </w:tr>
      <w:tr w:rsidR="004843BB" w14:paraId="3E2034D0" w14:textId="77777777" w:rsidTr="001E4ABB">
        <w:trPr>
          <w:trHeight w:val="234"/>
          <w:jc w:val="center"/>
        </w:trPr>
        <w:tc>
          <w:tcPr>
            <w:tcW w:w="45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4E30349" w14:textId="77777777" w:rsidR="004843BB" w:rsidRPr="00F864A9" w:rsidRDefault="004843BB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30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401E14A" w14:textId="77777777" w:rsidR="004843BB" w:rsidRPr="00371524" w:rsidRDefault="004843BB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21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72C7839" w14:textId="77777777" w:rsidR="004843BB" w:rsidRPr="00371524" w:rsidRDefault="004843BB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3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00D0037" w14:textId="77777777" w:rsidR="004843BB" w:rsidRDefault="004843BB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33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CCC0D9" w:themeFill="accent4" w:themeFillTint="66"/>
          </w:tcPr>
          <w:p w14:paraId="6DCE3231" w14:textId="77777777" w:rsidR="004843BB" w:rsidRPr="00371524" w:rsidRDefault="004843BB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533" w:type="dxa"/>
            <w:tcBorders>
              <w:bottom w:val="single" w:sz="18" w:space="0" w:color="auto"/>
            </w:tcBorders>
            <w:shd w:val="clear" w:color="auto" w:fill="CCC0D9" w:themeFill="accent4" w:themeFillTint="66"/>
          </w:tcPr>
          <w:p w14:paraId="1A687771" w14:textId="77777777" w:rsidR="004843BB" w:rsidRPr="00371524" w:rsidRDefault="004843BB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622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34BAE46C" w14:textId="77777777" w:rsidR="004843BB" w:rsidRPr="00371524" w:rsidRDefault="004843BB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102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0D9C9D2" w14:textId="77777777" w:rsidR="004843BB" w:rsidRPr="00371524" w:rsidRDefault="004843BB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4843BB" w14:paraId="517C4C25" w14:textId="77777777" w:rsidTr="001E4ABB">
        <w:trPr>
          <w:trHeight w:val="114"/>
          <w:jc w:val="center"/>
        </w:trPr>
        <w:tc>
          <w:tcPr>
            <w:tcW w:w="45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496D9E4" w14:textId="77777777" w:rsidR="004843BB" w:rsidRPr="00EF3304" w:rsidRDefault="004843BB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EF3304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308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A31EC53" w14:textId="5A3F23A1" w:rsidR="004843BB" w:rsidRPr="00EF3304" w:rsidRDefault="004843BB" w:rsidP="004C697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321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BDB1E8" w14:textId="02007239" w:rsidR="004843BB" w:rsidRPr="00EF3304" w:rsidRDefault="004843BB" w:rsidP="004C6972">
            <w:pPr>
              <w:spacing w:line="27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shd w:val="clear" w:color="auto" w:fill="FFFFFF"/>
                <w:rtl/>
              </w:rPr>
            </w:pPr>
          </w:p>
        </w:tc>
        <w:tc>
          <w:tcPr>
            <w:tcW w:w="738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C5F166E" w14:textId="2BBD257A" w:rsidR="004843BB" w:rsidRPr="00EF3304" w:rsidRDefault="004843BB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33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56EC4B42" w14:textId="7D120DC5" w:rsidR="004843BB" w:rsidRPr="00EF3304" w:rsidRDefault="004843BB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33" w:type="dxa"/>
            <w:tcBorders>
              <w:top w:val="single" w:sz="18" w:space="0" w:color="auto"/>
            </w:tcBorders>
            <w:vAlign w:val="center"/>
          </w:tcPr>
          <w:p w14:paraId="420FFFE3" w14:textId="2375B7C6" w:rsidR="004843BB" w:rsidRPr="00EF3304" w:rsidRDefault="004843BB" w:rsidP="004C6972">
            <w:pPr>
              <w:bidi/>
              <w:spacing w:line="360" w:lineRule="auto"/>
              <w:rPr>
                <w:rFonts w:asciiTheme="majorBidi" w:hAnsiTheme="majorBidi" w:cstheme="majorBidi" w:hint="cs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622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7AD88A4B" w14:textId="77777777" w:rsidR="004843BB" w:rsidRPr="00EF3304" w:rsidRDefault="004843BB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10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03E4F7D" w14:textId="32E767FE" w:rsidR="004843BB" w:rsidRPr="00EF3304" w:rsidRDefault="004843BB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 w:hint="cs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4843BB" w14:paraId="5DC863F2" w14:textId="77777777" w:rsidTr="001E4ABB">
        <w:trPr>
          <w:trHeight w:val="114"/>
          <w:jc w:val="center"/>
        </w:trPr>
        <w:tc>
          <w:tcPr>
            <w:tcW w:w="4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8820A33" w14:textId="77777777" w:rsidR="004843BB" w:rsidRPr="00EF3304" w:rsidRDefault="004843BB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EF3304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3308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FCE0971" w14:textId="4346B3CD" w:rsidR="004843BB" w:rsidRPr="00EF3304" w:rsidRDefault="004843BB" w:rsidP="004C697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shd w:val="clear" w:color="auto" w:fill="FFFFFF"/>
                <w:rtl/>
              </w:rPr>
            </w:pPr>
          </w:p>
        </w:tc>
        <w:tc>
          <w:tcPr>
            <w:tcW w:w="321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5211E87" w14:textId="0A6C90EC" w:rsidR="004843BB" w:rsidRPr="00EF3304" w:rsidRDefault="004843BB" w:rsidP="004C6972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shd w:val="clear" w:color="auto" w:fill="FFFFFF"/>
                <w:rtl/>
              </w:rPr>
            </w:pPr>
          </w:p>
        </w:tc>
        <w:tc>
          <w:tcPr>
            <w:tcW w:w="738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29CFAA9" w14:textId="12538CF2" w:rsidR="004843BB" w:rsidRPr="00EF3304" w:rsidRDefault="004843BB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33" w:type="dxa"/>
            <w:tcBorders>
              <w:left w:val="single" w:sz="18" w:space="0" w:color="auto"/>
            </w:tcBorders>
            <w:vAlign w:val="center"/>
          </w:tcPr>
          <w:p w14:paraId="5B48E229" w14:textId="7617F11B" w:rsidR="004843BB" w:rsidRPr="00EF3304" w:rsidRDefault="004843BB" w:rsidP="004C6972">
            <w:pPr>
              <w:bidi/>
              <w:spacing w:line="360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33" w:type="dxa"/>
            <w:vAlign w:val="center"/>
          </w:tcPr>
          <w:p w14:paraId="161924A7" w14:textId="77777777" w:rsidR="004843BB" w:rsidRPr="00EF3304" w:rsidRDefault="004843BB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622" w:type="dxa"/>
            <w:tcBorders>
              <w:right w:val="single" w:sz="18" w:space="0" w:color="auto"/>
            </w:tcBorders>
            <w:vAlign w:val="center"/>
          </w:tcPr>
          <w:p w14:paraId="5D9FD868" w14:textId="77777777" w:rsidR="004843BB" w:rsidRPr="00EF3304" w:rsidRDefault="004843BB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10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83E0165" w14:textId="749FD626" w:rsidR="004843BB" w:rsidRPr="00EF3304" w:rsidRDefault="004843BB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4843BB" w14:paraId="34234607" w14:textId="77777777" w:rsidTr="001E4ABB">
        <w:trPr>
          <w:trHeight w:val="114"/>
          <w:jc w:val="center"/>
        </w:trPr>
        <w:tc>
          <w:tcPr>
            <w:tcW w:w="4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BAF1619" w14:textId="77777777" w:rsidR="004843BB" w:rsidRPr="00EF3304" w:rsidRDefault="004843BB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EF3304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3308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6EFBF75" w14:textId="0D9FA375" w:rsidR="004843BB" w:rsidRPr="00EF3304" w:rsidRDefault="004843BB" w:rsidP="004C697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shd w:val="clear" w:color="auto" w:fill="FFFFFF"/>
                <w:rtl/>
              </w:rPr>
            </w:pPr>
          </w:p>
        </w:tc>
        <w:tc>
          <w:tcPr>
            <w:tcW w:w="321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74E98DB" w14:textId="662AA8EE" w:rsidR="004843BB" w:rsidRPr="00EF3304" w:rsidRDefault="004843BB" w:rsidP="004C6972">
            <w:pPr>
              <w:spacing w:line="27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shd w:val="clear" w:color="auto" w:fill="FFFFFF"/>
                <w:rtl/>
              </w:rPr>
            </w:pPr>
          </w:p>
        </w:tc>
        <w:tc>
          <w:tcPr>
            <w:tcW w:w="738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D4AD22A" w14:textId="2A52C84D" w:rsidR="004843BB" w:rsidRPr="00EF3304" w:rsidRDefault="004843BB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33" w:type="dxa"/>
            <w:tcBorders>
              <w:left w:val="single" w:sz="18" w:space="0" w:color="auto"/>
            </w:tcBorders>
            <w:vAlign w:val="center"/>
          </w:tcPr>
          <w:p w14:paraId="2A6D6F79" w14:textId="0F899245" w:rsidR="004843BB" w:rsidRPr="00EF3304" w:rsidRDefault="004843BB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33" w:type="dxa"/>
            <w:vAlign w:val="center"/>
          </w:tcPr>
          <w:p w14:paraId="435A431B" w14:textId="77777777" w:rsidR="004843BB" w:rsidRPr="00EF3304" w:rsidRDefault="004843BB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622" w:type="dxa"/>
            <w:tcBorders>
              <w:right w:val="single" w:sz="18" w:space="0" w:color="auto"/>
            </w:tcBorders>
            <w:vAlign w:val="center"/>
          </w:tcPr>
          <w:p w14:paraId="78CD4DF4" w14:textId="77777777" w:rsidR="004843BB" w:rsidRPr="00EF3304" w:rsidRDefault="004843BB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10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7348019" w14:textId="16206A6F" w:rsidR="004843BB" w:rsidRPr="00EF3304" w:rsidRDefault="004843BB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4843BB" w14:paraId="64236E04" w14:textId="77777777" w:rsidTr="001E4ABB">
        <w:trPr>
          <w:trHeight w:val="114"/>
          <w:jc w:val="center"/>
        </w:trPr>
        <w:tc>
          <w:tcPr>
            <w:tcW w:w="4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84259A0" w14:textId="77777777" w:rsidR="004843BB" w:rsidRPr="00EF3304" w:rsidRDefault="004843BB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EF3304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3308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4753C39" w14:textId="38EBEC31" w:rsidR="004843BB" w:rsidRPr="00B26DB2" w:rsidRDefault="004843BB" w:rsidP="004C697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shd w:val="clear" w:color="auto" w:fill="FFFFFF"/>
                <w:rtl/>
              </w:rPr>
            </w:pPr>
          </w:p>
        </w:tc>
        <w:tc>
          <w:tcPr>
            <w:tcW w:w="321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D095FB6" w14:textId="1F91D6D8" w:rsidR="004843BB" w:rsidRPr="00B26DB2" w:rsidRDefault="004843BB" w:rsidP="004C6972">
            <w:pPr>
              <w:pStyle w:val="small"/>
              <w:spacing w:before="0" w:beforeAutospacing="0" w:after="0" w:afterAutospacing="0"/>
              <w:textAlignment w:val="baseline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B26DB2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</w:p>
        </w:tc>
        <w:tc>
          <w:tcPr>
            <w:tcW w:w="738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BA9848A" w14:textId="44DB0824" w:rsidR="004843BB" w:rsidRPr="00B26DB2" w:rsidRDefault="004843BB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33" w:type="dxa"/>
            <w:tcBorders>
              <w:left w:val="single" w:sz="18" w:space="0" w:color="auto"/>
            </w:tcBorders>
            <w:vAlign w:val="center"/>
          </w:tcPr>
          <w:p w14:paraId="014E5730" w14:textId="3F747166" w:rsidR="004843BB" w:rsidRPr="00B26DB2" w:rsidRDefault="004843BB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33" w:type="dxa"/>
            <w:vAlign w:val="center"/>
          </w:tcPr>
          <w:p w14:paraId="357370A1" w14:textId="63A09B61" w:rsidR="004843BB" w:rsidRPr="00B26DB2" w:rsidRDefault="004843BB" w:rsidP="004C6972">
            <w:pPr>
              <w:bidi/>
              <w:jc w:val="center"/>
              <w:rPr>
                <w:rFonts w:asciiTheme="majorBidi" w:hAnsiTheme="majorBidi" w:cstheme="majorBidi" w:hint="cs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622" w:type="dxa"/>
            <w:tcBorders>
              <w:right w:val="single" w:sz="18" w:space="0" w:color="auto"/>
            </w:tcBorders>
            <w:vAlign w:val="center"/>
          </w:tcPr>
          <w:p w14:paraId="28B4A011" w14:textId="77777777" w:rsidR="004843BB" w:rsidRPr="00B26DB2" w:rsidRDefault="004843BB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10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46D675F" w14:textId="2A839CBB" w:rsidR="004843BB" w:rsidRPr="00B26DB2" w:rsidRDefault="004843BB" w:rsidP="004C6972">
            <w:pPr>
              <w:bidi/>
              <w:jc w:val="center"/>
              <w:rPr>
                <w:rFonts w:asciiTheme="majorBidi" w:hAnsiTheme="majorBidi" w:cstheme="majorBidi" w:hint="cs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2136D" w14:paraId="75FA4941" w14:textId="77777777" w:rsidTr="001E4ABB">
        <w:trPr>
          <w:trHeight w:val="114"/>
          <w:jc w:val="center"/>
        </w:trPr>
        <w:tc>
          <w:tcPr>
            <w:tcW w:w="4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21E7C8C" w14:textId="3D425465" w:rsidR="0002136D" w:rsidRPr="00EF3304" w:rsidRDefault="000B3AC2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3308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69D05B7" w14:textId="4DD0F7D4" w:rsidR="0002136D" w:rsidRPr="0002136D" w:rsidRDefault="0002136D" w:rsidP="0002136D">
            <w:pPr>
              <w:bidi/>
              <w:jc w:val="center"/>
              <w:rPr>
                <w:rFonts w:asciiTheme="majorBidi" w:hAnsiTheme="majorBidi" w:cstheme="majorBidi" w:hint="cs"/>
                <w:b/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321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0F104E4" w14:textId="64C06CA9" w:rsidR="0002136D" w:rsidRPr="0002136D" w:rsidRDefault="0002136D" w:rsidP="0002136D">
            <w:pPr>
              <w:pStyle w:val="small"/>
              <w:bidi/>
              <w:spacing w:before="0" w:beforeAutospacing="0" w:after="0" w:afterAutospacing="0"/>
              <w:textAlignment w:val="baseline"/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38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9555646" w14:textId="21D42293" w:rsidR="0002136D" w:rsidRPr="00B26DB2" w:rsidRDefault="0002136D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33" w:type="dxa"/>
            <w:tcBorders>
              <w:left w:val="single" w:sz="18" w:space="0" w:color="auto"/>
            </w:tcBorders>
            <w:vAlign w:val="center"/>
          </w:tcPr>
          <w:p w14:paraId="39DBA527" w14:textId="77777777" w:rsidR="0002136D" w:rsidRPr="00B26DB2" w:rsidRDefault="0002136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33" w:type="dxa"/>
            <w:vAlign w:val="center"/>
          </w:tcPr>
          <w:p w14:paraId="3A5BAE52" w14:textId="451577C5" w:rsidR="0002136D" w:rsidRPr="00EF3304" w:rsidRDefault="0002136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</w:p>
        </w:tc>
        <w:tc>
          <w:tcPr>
            <w:tcW w:w="622" w:type="dxa"/>
            <w:tcBorders>
              <w:right w:val="single" w:sz="18" w:space="0" w:color="auto"/>
            </w:tcBorders>
            <w:vAlign w:val="center"/>
          </w:tcPr>
          <w:p w14:paraId="6A3B61DE" w14:textId="77777777" w:rsidR="0002136D" w:rsidRPr="00B26DB2" w:rsidRDefault="0002136D" w:rsidP="004C6972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10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32678F0" w14:textId="623F1E8B" w:rsidR="0002136D" w:rsidRDefault="0002136D" w:rsidP="004C6972">
            <w:pPr>
              <w:bidi/>
              <w:jc w:val="center"/>
              <w:rPr>
                <w:rFonts w:asciiTheme="majorBidi" w:hAnsiTheme="majorBidi" w:cstheme="majorBidi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4843BB" w14:paraId="0A323E0C" w14:textId="77777777" w:rsidTr="004C6972">
        <w:trPr>
          <w:trHeight w:val="114"/>
          <w:jc w:val="center"/>
        </w:trPr>
        <w:tc>
          <w:tcPr>
            <w:tcW w:w="9401" w:type="dxa"/>
            <w:gridSpan w:val="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E408CBC" w14:textId="77777777" w:rsidR="004843BB" w:rsidRPr="00EF3304" w:rsidRDefault="004843BB" w:rsidP="004C6972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EF3304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المجموع الكلي لعدد النقاط المستحصلة</w:t>
            </w:r>
          </w:p>
        </w:tc>
        <w:tc>
          <w:tcPr>
            <w:tcW w:w="110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4D63D6BF" w14:textId="728D3C3C" w:rsidR="004843BB" w:rsidRPr="0002136D" w:rsidRDefault="004843BB" w:rsidP="004C6972">
            <w:pPr>
              <w:bidi/>
              <w:jc w:val="center"/>
              <w:rPr>
                <w:rFonts w:asciiTheme="majorBidi" w:hAnsiTheme="majorBidi" w:cstheme="majorBidi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bookmarkEnd w:id="0"/>
    </w:tbl>
    <w:p w14:paraId="6BA72A60" w14:textId="071187C9" w:rsidR="000526ED" w:rsidRDefault="000526ED" w:rsidP="004C6972">
      <w:pPr>
        <w:bidi/>
        <w:spacing w:after="0" w:line="240" w:lineRule="auto"/>
        <w:ind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69F838A9" w14:textId="77777777" w:rsidR="001A304C" w:rsidRDefault="001A304C" w:rsidP="00A37030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 w:rsidRPr="001C6B58">
        <w:rPr>
          <w:rFonts w:asciiTheme="majorBidi" w:hAnsiTheme="majorBidi" w:cstheme="majorBidi" w:hint="cs"/>
          <w:b/>
          <w:bCs/>
          <w:color w:val="00B050"/>
          <w:sz w:val="32"/>
          <w:szCs w:val="32"/>
          <w:u w:val="single"/>
          <w:rtl/>
        </w:rPr>
        <w:t>تفاصيل منح النقاط للباحثين حسب تسلسل الباحث وتصنيف جهات النشر</w:t>
      </w:r>
    </w:p>
    <w:p w14:paraId="72A298A3" w14:textId="77777777" w:rsidR="001A304C" w:rsidRDefault="001A304C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color w:val="C00000"/>
          <w:sz w:val="16"/>
          <w:szCs w:val="16"/>
          <w:u w:val="single"/>
          <w:rtl/>
          <w:lang w:bidi="ar-IQ"/>
        </w:rPr>
      </w:pPr>
    </w:p>
    <w:p w14:paraId="62C69EF9" w14:textId="77777777" w:rsidR="001A304C" w:rsidRPr="002170F9" w:rsidRDefault="001A304C" w:rsidP="004C6972">
      <w:pPr>
        <w:bidi/>
        <w:spacing w:after="0" w:line="240" w:lineRule="auto"/>
        <w:ind w:right="-567"/>
        <w:rPr>
          <w:rFonts w:asciiTheme="majorBidi" w:hAnsiTheme="majorBidi" w:cstheme="majorBidi"/>
          <w:b/>
          <w:bCs/>
          <w:color w:val="C00000"/>
          <w:sz w:val="16"/>
          <w:szCs w:val="16"/>
          <w:u w:val="single"/>
          <w:rtl/>
          <w:lang w:bidi="ar-IQ"/>
        </w:rPr>
      </w:pPr>
    </w:p>
    <w:p w14:paraId="78CD96BD" w14:textId="77777777" w:rsidR="001A304C" w:rsidRDefault="001A304C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 w:rsidRPr="00F864A9">
        <w:rPr>
          <w:rFonts w:asciiTheme="majorBidi" w:hAnsiTheme="majorBidi" w:cstheme="majorBidi" w:hint="cs"/>
          <w:b/>
          <w:bCs/>
          <w:color w:val="C00000"/>
          <w:sz w:val="32"/>
          <w:szCs w:val="32"/>
          <w:u w:val="single"/>
          <w:rtl/>
          <w:lang w:bidi="ar-IQ"/>
        </w:rPr>
        <w:t>ملاحظة</w:t>
      </w:r>
      <w:r w:rsidRPr="00F864A9">
        <w:rPr>
          <w:rFonts w:asciiTheme="majorBidi" w:hAnsiTheme="majorBidi" w:cstheme="majorBidi" w:hint="cs"/>
          <w:b/>
          <w:bCs/>
          <w:color w:val="C00000"/>
          <w:sz w:val="32"/>
          <w:szCs w:val="32"/>
          <w:u w:val="single"/>
          <w:vertAlign w:val="superscript"/>
          <w:rtl/>
        </w:rPr>
        <w:t xml:space="preserve"> </w:t>
      </w:r>
      <w:r w:rsidRPr="00F864A9">
        <w:rPr>
          <w:rFonts w:asciiTheme="majorBidi" w:hAnsiTheme="majorBidi" w:cstheme="majorBidi" w:hint="cs"/>
          <w:b/>
          <w:bCs/>
          <w:color w:val="C00000"/>
          <w:sz w:val="32"/>
          <w:szCs w:val="32"/>
          <w:u w:val="single"/>
          <w:rtl/>
        </w:rPr>
        <w:t>: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تصنف جهات النشر للتخصصات العلمية في الجدول كما يأتي:</w:t>
      </w:r>
    </w:p>
    <w:p w14:paraId="021CBA2A" w14:textId="77777777" w:rsidR="001A304C" w:rsidRPr="00446136" w:rsidRDefault="001A304C" w:rsidP="00A37030">
      <w:pPr>
        <w:pStyle w:val="ListParagraph"/>
        <w:numPr>
          <w:ilvl w:val="0"/>
          <w:numId w:val="10"/>
        </w:numPr>
        <w:bidi/>
        <w:spacing w:after="0" w:line="240" w:lineRule="auto"/>
        <w:ind w:left="-425" w:right="-567" w:firstLine="0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 w:rsidRPr="00446136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مجلات علمية ذات معامل تأثير كـ (</w:t>
      </w:r>
      <w:r w:rsidRPr="00446136">
        <w:rPr>
          <w:rFonts w:asciiTheme="majorBidi" w:hAnsiTheme="majorBidi" w:cstheme="majorBidi"/>
          <w:b/>
          <w:bCs/>
          <w:sz w:val="32"/>
          <w:szCs w:val="32"/>
          <w:lang w:bidi="ar-IQ"/>
        </w:rPr>
        <w:t>Impact Factor</w:t>
      </w:r>
      <w:r w:rsidRPr="00446136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) مطبوعة أو إلكترونية.</w:t>
      </w:r>
    </w:p>
    <w:p w14:paraId="231E8725" w14:textId="77777777" w:rsidR="001A304C" w:rsidRPr="00446136" w:rsidRDefault="001A304C" w:rsidP="00A37030">
      <w:pPr>
        <w:pStyle w:val="ListParagraph"/>
        <w:numPr>
          <w:ilvl w:val="0"/>
          <w:numId w:val="10"/>
        </w:numPr>
        <w:bidi/>
        <w:spacing w:after="0" w:line="240" w:lineRule="auto"/>
        <w:ind w:left="-425" w:right="-567" w:firstLine="0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 w:rsidRPr="00446136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مجلات عالمية مطبوعة أو إلكترونية.</w:t>
      </w:r>
    </w:p>
    <w:p w14:paraId="65335E86" w14:textId="77777777" w:rsidR="001A304C" w:rsidRPr="00CA1D34" w:rsidRDefault="001A304C" w:rsidP="00A37030">
      <w:pPr>
        <w:pStyle w:val="ListParagraph"/>
        <w:numPr>
          <w:ilvl w:val="0"/>
          <w:numId w:val="10"/>
        </w:numPr>
        <w:bidi/>
        <w:spacing w:after="0" w:line="240" w:lineRule="auto"/>
        <w:ind w:left="-425" w:right="-567" w:firstLine="0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 w:rsidRPr="00446136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مجلات عربية أو عراقية مطبوعة أو إلكترونية.</w:t>
      </w:r>
    </w:p>
    <w:p w14:paraId="7EBE217A" w14:textId="77777777" w:rsidR="001A304C" w:rsidRDefault="001A304C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tbl>
      <w:tblPr>
        <w:tblStyle w:val="TableGrid"/>
        <w:bidiVisual/>
        <w:tblW w:w="11260" w:type="dxa"/>
        <w:jc w:val="center"/>
        <w:tblLook w:val="04A0" w:firstRow="1" w:lastRow="0" w:firstColumn="1" w:lastColumn="0" w:noHBand="0" w:noVBand="1"/>
      </w:tblPr>
      <w:tblGrid>
        <w:gridCol w:w="1780"/>
        <w:gridCol w:w="1936"/>
        <w:gridCol w:w="612"/>
        <w:gridCol w:w="810"/>
        <w:gridCol w:w="810"/>
        <w:gridCol w:w="720"/>
        <w:gridCol w:w="810"/>
        <w:gridCol w:w="804"/>
        <w:gridCol w:w="821"/>
        <w:gridCol w:w="992"/>
        <w:gridCol w:w="1165"/>
      </w:tblGrid>
      <w:tr w:rsidR="001A304C" w14:paraId="72342726" w14:textId="77777777" w:rsidTr="00890FE8">
        <w:trPr>
          <w:trHeight w:val="120"/>
          <w:jc w:val="center"/>
        </w:trPr>
        <w:tc>
          <w:tcPr>
            <w:tcW w:w="178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F174D9D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رت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ب</w:t>
            </w: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ة العلمية</w:t>
            </w:r>
          </w:p>
        </w:tc>
        <w:tc>
          <w:tcPr>
            <w:tcW w:w="193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C096976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دد النقاط المطلوبة</w:t>
            </w:r>
          </w:p>
        </w:tc>
        <w:tc>
          <w:tcPr>
            <w:tcW w:w="7544" w:type="dxa"/>
            <w:gridSpan w:val="9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ABF8F" w:themeFill="accent6" w:themeFillTint="99"/>
            <w:vAlign w:val="center"/>
          </w:tcPr>
          <w:p w14:paraId="47DC8702" w14:textId="57FB6F48" w:rsidR="00843A14" w:rsidRPr="00E05D1B" w:rsidRDefault="001A304C" w:rsidP="004C6972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دد النقاط الممنوحة حسب تسلسل الباحث وتصنيف جهة النشر</w:t>
            </w:r>
          </w:p>
        </w:tc>
      </w:tr>
      <w:tr w:rsidR="001A304C" w14:paraId="62FEF19C" w14:textId="77777777" w:rsidTr="00890FE8">
        <w:trPr>
          <w:trHeight w:val="120"/>
          <w:jc w:val="center"/>
        </w:trPr>
        <w:tc>
          <w:tcPr>
            <w:tcW w:w="1780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5CECB53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3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95B05FE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232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401CF1F" w14:textId="77777777" w:rsidR="00843A14" w:rsidRDefault="00843A14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  <w:p w14:paraId="447396D4" w14:textId="77777777" w:rsidR="001A304C" w:rsidRDefault="001A304C" w:rsidP="00843A1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باحث الأول</w:t>
            </w:r>
          </w:p>
          <w:p w14:paraId="216E1032" w14:textId="77777777" w:rsidR="00843A14" w:rsidRPr="00E05D1B" w:rsidRDefault="00843A14" w:rsidP="00843A1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334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6700517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باحث الثاني</w:t>
            </w:r>
          </w:p>
        </w:tc>
        <w:tc>
          <w:tcPr>
            <w:tcW w:w="297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27FFC4D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باحث الثالث</w:t>
            </w:r>
          </w:p>
        </w:tc>
      </w:tr>
      <w:tr w:rsidR="001A304C" w14:paraId="22BCA163" w14:textId="77777777" w:rsidTr="00890FE8">
        <w:trPr>
          <w:trHeight w:val="114"/>
          <w:jc w:val="center"/>
        </w:trPr>
        <w:tc>
          <w:tcPr>
            <w:tcW w:w="1780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987CD21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3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9D55491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232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819EF88" w14:textId="77777777" w:rsidR="00843A14" w:rsidRDefault="00843A14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  <w:p w14:paraId="0606F85F" w14:textId="77777777" w:rsidR="00843A14" w:rsidRDefault="001A304C" w:rsidP="00843A1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رقم تصنيف </w:t>
            </w: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جهة</w:t>
            </w:r>
          </w:p>
          <w:p w14:paraId="5472FE52" w14:textId="77777777" w:rsidR="001A304C" w:rsidRPr="00E05D1B" w:rsidRDefault="001A304C" w:rsidP="00843A1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النشر</w:t>
            </w:r>
          </w:p>
        </w:tc>
        <w:tc>
          <w:tcPr>
            <w:tcW w:w="2334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A937744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رقم تصنيف </w:t>
            </w: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جهة النشر</w:t>
            </w:r>
          </w:p>
        </w:tc>
        <w:tc>
          <w:tcPr>
            <w:tcW w:w="297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6533F9F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رقم تصنيف </w:t>
            </w: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جهة النشر</w:t>
            </w:r>
          </w:p>
        </w:tc>
      </w:tr>
      <w:tr w:rsidR="001A304C" w14:paraId="054664F6" w14:textId="77777777" w:rsidTr="00453A71">
        <w:trPr>
          <w:trHeight w:val="114"/>
          <w:jc w:val="center"/>
        </w:trPr>
        <w:tc>
          <w:tcPr>
            <w:tcW w:w="178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98818A6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3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5266F4C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61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CCC0D9" w:themeFill="accent4" w:themeFillTint="66"/>
            <w:vAlign w:val="center"/>
          </w:tcPr>
          <w:p w14:paraId="1E888C08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81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CC0D9" w:themeFill="accent4" w:themeFillTint="66"/>
            <w:vAlign w:val="center"/>
          </w:tcPr>
          <w:p w14:paraId="7770C514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810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C45769E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CCC0D9" w:themeFill="accent4" w:themeFillTint="66"/>
            <w:vAlign w:val="center"/>
          </w:tcPr>
          <w:p w14:paraId="4FE46A08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81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CC0D9" w:themeFill="accent4" w:themeFillTint="66"/>
            <w:vAlign w:val="center"/>
          </w:tcPr>
          <w:p w14:paraId="08C49E8F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80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7A038BC5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8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CCC0D9" w:themeFill="accent4" w:themeFillTint="66"/>
          </w:tcPr>
          <w:p w14:paraId="7515EAC4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99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CC0D9" w:themeFill="accent4" w:themeFillTint="66"/>
          </w:tcPr>
          <w:p w14:paraId="64DC581D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165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742D3490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</w:tr>
      <w:tr w:rsidR="001A304C" w14:paraId="6E6B0953" w14:textId="77777777" w:rsidTr="00453A71">
        <w:trPr>
          <w:trHeight w:val="114"/>
          <w:jc w:val="center"/>
        </w:trPr>
        <w:tc>
          <w:tcPr>
            <w:tcW w:w="178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89BF387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مدرس</w:t>
            </w:r>
          </w:p>
        </w:tc>
        <w:tc>
          <w:tcPr>
            <w:tcW w:w="193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1DA6ACC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46</w:t>
            </w:r>
          </w:p>
        </w:tc>
        <w:tc>
          <w:tcPr>
            <w:tcW w:w="612" w:type="dxa"/>
            <w:tcBorders>
              <w:top w:val="single" w:sz="18" w:space="0" w:color="auto"/>
              <w:left w:val="single" w:sz="18" w:space="0" w:color="auto"/>
            </w:tcBorders>
            <w:shd w:val="clear" w:color="auto" w:fill="FABF8F" w:themeFill="accent6" w:themeFillTint="99"/>
            <w:vAlign w:val="center"/>
          </w:tcPr>
          <w:p w14:paraId="033FC531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0</w:t>
            </w:r>
          </w:p>
        </w:tc>
        <w:tc>
          <w:tcPr>
            <w:tcW w:w="810" w:type="dxa"/>
            <w:tcBorders>
              <w:top w:val="single" w:sz="18" w:space="0" w:color="auto"/>
            </w:tcBorders>
            <w:shd w:val="clear" w:color="auto" w:fill="FABF8F" w:themeFill="accent6" w:themeFillTint="99"/>
            <w:vAlign w:val="center"/>
          </w:tcPr>
          <w:p w14:paraId="407C9B4E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0</w:t>
            </w:r>
          </w:p>
        </w:tc>
        <w:tc>
          <w:tcPr>
            <w:tcW w:w="810" w:type="dxa"/>
            <w:tcBorders>
              <w:top w:val="single" w:sz="18" w:space="0" w:color="auto"/>
              <w:right w:val="single" w:sz="18" w:space="0" w:color="auto"/>
            </w:tcBorders>
            <w:shd w:val="clear" w:color="auto" w:fill="FABF8F" w:themeFill="accent6" w:themeFillTint="99"/>
            <w:vAlign w:val="center"/>
          </w:tcPr>
          <w:p w14:paraId="075EC327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18" w:space="0" w:color="auto"/>
            </w:tcBorders>
            <w:shd w:val="clear" w:color="auto" w:fill="FABF8F" w:themeFill="accent6" w:themeFillTint="99"/>
            <w:vAlign w:val="center"/>
          </w:tcPr>
          <w:p w14:paraId="5971620B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4</w:t>
            </w:r>
          </w:p>
        </w:tc>
        <w:tc>
          <w:tcPr>
            <w:tcW w:w="810" w:type="dxa"/>
            <w:tcBorders>
              <w:top w:val="single" w:sz="18" w:space="0" w:color="auto"/>
            </w:tcBorders>
            <w:shd w:val="clear" w:color="auto" w:fill="FABF8F" w:themeFill="accent6" w:themeFillTint="99"/>
            <w:vAlign w:val="center"/>
          </w:tcPr>
          <w:p w14:paraId="6DCB26A5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6</w:t>
            </w:r>
          </w:p>
        </w:tc>
        <w:tc>
          <w:tcPr>
            <w:tcW w:w="804" w:type="dxa"/>
            <w:tcBorders>
              <w:top w:val="single" w:sz="18" w:space="0" w:color="auto"/>
              <w:right w:val="single" w:sz="18" w:space="0" w:color="auto"/>
            </w:tcBorders>
            <w:shd w:val="clear" w:color="auto" w:fill="FABF8F" w:themeFill="accent6" w:themeFillTint="99"/>
          </w:tcPr>
          <w:p w14:paraId="2596824D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2</w:t>
            </w:r>
          </w:p>
        </w:tc>
        <w:tc>
          <w:tcPr>
            <w:tcW w:w="821" w:type="dxa"/>
            <w:tcBorders>
              <w:top w:val="single" w:sz="18" w:space="0" w:color="auto"/>
              <w:left w:val="single" w:sz="18" w:space="0" w:color="auto"/>
            </w:tcBorders>
            <w:shd w:val="clear" w:color="auto" w:fill="FABF8F" w:themeFill="accent6" w:themeFillTint="99"/>
          </w:tcPr>
          <w:p w14:paraId="1A118F47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1</w:t>
            </w:r>
          </w:p>
        </w:tc>
        <w:tc>
          <w:tcPr>
            <w:tcW w:w="992" w:type="dxa"/>
            <w:tcBorders>
              <w:top w:val="single" w:sz="18" w:space="0" w:color="auto"/>
            </w:tcBorders>
            <w:shd w:val="clear" w:color="auto" w:fill="FABF8F" w:themeFill="accent6" w:themeFillTint="99"/>
          </w:tcPr>
          <w:p w14:paraId="2EB25F53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4</w:t>
            </w:r>
          </w:p>
        </w:tc>
        <w:tc>
          <w:tcPr>
            <w:tcW w:w="1165" w:type="dxa"/>
            <w:tcBorders>
              <w:top w:val="single" w:sz="18" w:space="0" w:color="auto"/>
              <w:right w:val="single" w:sz="18" w:space="0" w:color="auto"/>
            </w:tcBorders>
            <w:shd w:val="clear" w:color="auto" w:fill="FABF8F" w:themeFill="accent6" w:themeFillTint="99"/>
          </w:tcPr>
          <w:p w14:paraId="0BFFC667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0.5</w:t>
            </w:r>
          </w:p>
        </w:tc>
      </w:tr>
      <w:tr w:rsidR="001A304C" w14:paraId="756AC7C4" w14:textId="77777777" w:rsidTr="00453A71">
        <w:trPr>
          <w:trHeight w:val="114"/>
          <w:jc w:val="center"/>
        </w:trPr>
        <w:tc>
          <w:tcPr>
            <w:tcW w:w="178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B519FED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ستاذ مساعد</w:t>
            </w:r>
          </w:p>
        </w:tc>
        <w:tc>
          <w:tcPr>
            <w:tcW w:w="193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5711ACB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52</w:t>
            </w:r>
          </w:p>
        </w:tc>
        <w:tc>
          <w:tcPr>
            <w:tcW w:w="612" w:type="dxa"/>
            <w:tcBorders>
              <w:left w:val="single" w:sz="18" w:space="0" w:color="auto"/>
            </w:tcBorders>
            <w:shd w:val="clear" w:color="auto" w:fill="FABF8F" w:themeFill="accent6" w:themeFillTint="99"/>
            <w:vAlign w:val="center"/>
          </w:tcPr>
          <w:p w14:paraId="7F1DB376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0</w:t>
            </w:r>
          </w:p>
        </w:tc>
        <w:tc>
          <w:tcPr>
            <w:tcW w:w="810" w:type="dxa"/>
            <w:shd w:val="clear" w:color="auto" w:fill="FABF8F" w:themeFill="accent6" w:themeFillTint="99"/>
            <w:vAlign w:val="center"/>
          </w:tcPr>
          <w:p w14:paraId="317AAE47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810" w:type="dxa"/>
            <w:tcBorders>
              <w:right w:val="single" w:sz="18" w:space="0" w:color="auto"/>
            </w:tcBorders>
            <w:shd w:val="clear" w:color="auto" w:fill="FABF8F" w:themeFill="accent6" w:themeFillTint="99"/>
            <w:vAlign w:val="center"/>
          </w:tcPr>
          <w:p w14:paraId="4A7CAFBC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720" w:type="dxa"/>
            <w:tcBorders>
              <w:left w:val="single" w:sz="18" w:space="0" w:color="auto"/>
            </w:tcBorders>
            <w:shd w:val="clear" w:color="auto" w:fill="FABF8F" w:themeFill="accent6" w:themeFillTint="99"/>
            <w:vAlign w:val="center"/>
          </w:tcPr>
          <w:p w14:paraId="2C6EA640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6</w:t>
            </w:r>
          </w:p>
        </w:tc>
        <w:tc>
          <w:tcPr>
            <w:tcW w:w="810" w:type="dxa"/>
            <w:shd w:val="clear" w:color="auto" w:fill="FABF8F" w:themeFill="accent6" w:themeFillTint="99"/>
            <w:vAlign w:val="center"/>
          </w:tcPr>
          <w:p w14:paraId="2BECAEC2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2</w:t>
            </w:r>
          </w:p>
        </w:tc>
        <w:tc>
          <w:tcPr>
            <w:tcW w:w="804" w:type="dxa"/>
            <w:tcBorders>
              <w:right w:val="single" w:sz="18" w:space="0" w:color="auto"/>
            </w:tcBorders>
            <w:shd w:val="clear" w:color="auto" w:fill="FABF8F" w:themeFill="accent6" w:themeFillTint="99"/>
          </w:tcPr>
          <w:p w14:paraId="31F90339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821" w:type="dxa"/>
            <w:tcBorders>
              <w:left w:val="single" w:sz="18" w:space="0" w:color="auto"/>
            </w:tcBorders>
            <w:shd w:val="clear" w:color="auto" w:fill="FABF8F" w:themeFill="accent6" w:themeFillTint="99"/>
          </w:tcPr>
          <w:p w14:paraId="38FD64C5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4</w:t>
            </w:r>
          </w:p>
        </w:tc>
        <w:tc>
          <w:tcPr>
            <w:tcW w:w="992" w:type="dxa"/>
            <w:shd w:val="clear" w:color="auto" w:fill="FABF8F" w:themeFill="accent6" w:themeFillTint="99"/>
          </w:tcPr>
          <w:p w14:paraId="6C0FA2D8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0.5</w:t>
            </w:r>
          </w:p>
        </w:tc>
        <w:tc>
          <w:tcPr>
            <w:tcW w:w="1165" w:type="dxa"/>
            <w:tcBorders>
              <w:right w:val="single" w:sz="18" w:space="0" w:color="auto"/>
            </w:tcBorders>
            <w:shd w:val="clear" w:color="auto" w:fill="FABF8F" w:themeFill="accent6" w:themeFillTint="99"/>
          </w:tcPr>
          <w:p w14:paraId="2EE72B09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7</w:t>
            </w:r>
          </w:p>
        </w:tc>
      </w:tr>
      <w:tr w:rsidR="001A304C" w14:paraId="26575FE3" w14:textId="77777777" w:rsidTr="00453A71">
        <w:trPr>
          <w:trHeight w:val="114"/>
          <w:jc w:val="center"/>
        </w:trPr>
        <w:tc>
          <w:tcPr>
            <w:tcW w:w="178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C7E9FB1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ستاذ</w:t>
            </w:r>
          </w:p>
        </w:tc>
        <w:tc>
          <w:tcPr>
            <w:tcW w:w="193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0C11BF2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59</w:t>
            </w:r>
          </w:p>
        </w:tc>
        <w:tc>
          <w:tcPr>
            <w:tcW w:w="612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FABF8F" w:themeFill="accent6" w:themeFillTint="99"/>
            <w:vAlign w:val="center"/>
          </w:tcPr>
          <w:p w14:paraId="4B59FA2A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0</w:t>
            </w:r>
          </w:p>
        </w:tc>
        <w:tc>
          <w:tcPr>
            <w:tcW w:w="810" w:type="dxa"/>
            <w:tcBorders>
              <w:bottom w:val="single" w:sz="18" w:space="0" w:color="auto"/>
            </w:tcBorders>
            <w:shd w:val="clear" w:color="auto" w:fill="FABF8F" w:themeFill="accent6" w:themeFillTint="99"/>
            <w:vAlign w:val="center"/>
          </w:tcPr>
          <w:p w14:paraId="55DF02A3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810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FABF8F" w:themeFill="accent6" w:themeFillTint="99"/>
            <w:vAlign w:val="center"/>
          </w:tcPr>
          <w:p w14:paraId="6774F7D6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720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FABF8F" w:themeFill="accent6" w:themeFillTint="99"/>
            <w:vAlign w:val="center"/>
          </w:tcPr>
          <w:p w14:paraId="0D54B7AB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6</w:t>
            </w:r>
          </w:p>
        </w:tc>
        <w:tc>
          <w:tcPr>
            <w:tcW w:w="810" w:type="dxa"/>
            <w:tcBorders>
              <w:bottom w:val="single" w:sz="18" w:space="0" w:color="auto"/>
            </w:tcBorders>
            <w:shd w:val="clear" w:color="auto" w:fill="FABF8F" w:themeFill="accent6" w:themeFillTint="99"/>
            <w:vAlign w:val="center"/>
          </w:tcPr>
          <w:p w14:paraId="0616D651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804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FABF8F" w:themeFill="accent6" w:themeFillTint="99"/>
          </w:tcPr>
          <w:p w14:paraId="3528A7EF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821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FABF8F" w:themeFill="accent6" w:themeFillTint="99"/>
          </w:tcPr>
          <w:p w14:paraId="73BF52BD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4</w:t>
            </w:r>
          </w:p>
        </w:tc>
        <w:tc>
          <w:tcPr>
            <w:tcW w:w="992" w:type="dxa"/>
            <w:tcBorders>
              <w:bottom w:val="single" w:sz="18" w:space="0" w:color="auto"/>
            </w:tcBorders>
            <w:shd w:val="clear" w:color="auto" w:fill="FABF8F" w:themeFill="accent6" w:themeFillTint="99"/>
          </w:tcPr>
          <w:p w14:paraId="0DD6117A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1165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FABF8F" w:themeFill="accent6" w:themeFillTint="99"/>
          </w:tcPr>
          <w:p w14:paraId="68692FB0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.5</w:t>
            </w:r>
          </w:p>
        </w:tc>
      </w:tr>
    </w:tbl>
    <w:p w14:paraId="01063EFE" w14:textId="77777777" w:rsidR="001A304C" w:rsidRPr="004E2274" w:rsidRDefault="001A304C" w:rsidP="004E2274">
      <w:pPr>
        <w:spacing w:line="240" w:lineRule="auto"/>
        <w:ind w:right="-567"/>
        <w:rPr>
          <w:rFonts w:asciiTheme="majorBidi" w:hAnsiTheme="majorBidi" w:cstheme="majorBidi"/>
          <w:sz w:val="2"/>
          <w:szCs w:val="2"/>
          <w:rtl/>
        </w:rPr>
      </w:pPr>
    </w:p>
    <w:p w14:paraId="67AB3A3D" w14:textId="77777777" w:rsidR="00B3057C" w:rsidRDefault="00B3057C" w:rsidP="005D7440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695028C7" w14:textId="77777777" w:rsidR="008C6D3F" w:rsidRDefault="008C6D3F" w:rsidP="001E4ABB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 w:hint="cs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3F7D3DD7" w14:textId="455BC767" w:rsidR="001A304C" w:rsidRPr="009B6C0F" w:rsidRDefault="001A304C" w:rsidP="008C6D3F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color w:val="7030A0"/>
          <w:sz w:val="36"/>
          <w:szCs w:val="36"/>
          <w:u w:val="single"/>
          <w:rtl/>
          <w:lang w:bidi="ar-IQ"/>
        </w:rPr>
      </w:pPr>
      <w:r w:rsidRPr="009B6C0F">
        <w:rPr>
          <w:rFonts w:asciiTheme="majorBidi" w:hAnsiTheme="majorBidi" w:cstheme="majorBidi" w:hint="cs"/>
          <w:b/>
          <w:bCs/>
          <w:color w:val="C00000"/>
          <w:sz w:val="36"/>
          <w:szCs w:val="36"/>
          <w:u w:val="single"/>
          <w:rtl/>
          <w:lang w:bidi="ar-IQ"/>
        </w:rPr>
        <w:lastRenderedPageBreak/>
        <w:t>الجدول رقم (</w:t>
      </w:r>
      <w:r>
        <w:rPr>
          <w:rFonts w:asciiTheme="majorBidi" w:hAnsiTheme="majorBidi" w:cstheme="majorBidi" w:hint="cs"/>
          <w:b/>
          <w:bCs/>
          <w:color w:val="C00000"/>
          <w:sz w:val="36"/>
          <w:szCs w:val="36"/>
          <w:u w:val="single"/>
          <w:rtl/>
          <w:lang w:bidi="ar-IQ"/>
        </w:rPr>
        <w:t>2</w:t>
      </w:r>
      <w:r w:rsidRPr="009B6C0F">
        <w:rPr>
          <w:rFonts w:asciiTheme="majorBidi" w:hAnsiTheme="majorBidi" w:cstheme="majorBidi" w:hint="cs"/>
          <w:b/>
          <w:bCs/>
          <w:color w:val="C00000"/>
          <w:sz w:val="36"/>
          <w:szCs w:val="36"/>
          <w:u w:val="single"/>
          <w:rtl/>
          <w:lang w:bidi="ar-IQ"/>
        </w:rPr>
        <w:t>)</w:t>
      </w:r>
    </w:p>
    <w:p w14:paraId="42BA3639" w14:textId="77777777" w:rsidR="001A304C" w:rsidRDefault="001A304C" w:rsidP="00A37030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إحتساب نقاط النشاطات وخدمة المجتمع</w:t>
      </w:r>
    </w:p>
    <w:p w14:paraId="7CBF0FBB" w14:textId="77777777" w:rsidR="001A304C" w:rsidRPr="009B6C0F" w:rsidRDefault="001A304C" w:rsidP="00A37030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9791" w:type="dxa"/>
        <w:jc w:val="center"/>
        <w:tblLook w:val="04A0" w:firstRow="1" w:lastRow="0" w:firstColumn="1" w:lastColumn="0" w:noHBand="0" w:noVBand="1"/>
      </w:tblPr>
      <w:tblGrid>
        <w:gridCol w:w="679"/>
        <w:gridCol w:w="2666"/>
        <w:gridCol w:w="5196"/>
        <w:gridCol w:w="1250"/>
      </w:tblGrid>
      <w:tr w:rsidR="000526ED" w14:paraId="0D3A043D" w14:textId="77777777" w:rsidTr="004C6972">
        <w:trPr>
          <w:trHeight w:val="322"/>
          <w:jc w:val="center"/>
        </w:trPr>
        <w:tc>
          <w:tcPr>
            <w:tcW w:w="67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FFCEEF7" w14:textId="77777777" w:rsidR="000526ED" w:rsidRPr="00DD5BA6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  <w:r w:rsidRPr="00DD5BA6">
              <w:rPr>
                <w:rFonts w:asciiTheme="majorBidi" w:hAnsiTheme="majorBidi" w:cstheme="majorBidi" w:hint="cs"/>
                <w:b/>
                <w:bCs/>
                <w:color w:val="7030A0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266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5685BF6" w14:textId="77777777" w:rsidR="000526ED" w:rsidRPr="00DD5BA6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DD5BA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نوع وعنوان النشاط</w:t>
            </w:r>
          </w:p>
        </w:tc>
        <w:tc>
          <w:tcPr>
            <w:tcW w:w="519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F9CCB39" w14:textId="77777777" w:rsidR="000526ED" w:rsidRPr="00DD5BA6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DD5BA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فاصيل</w:t>
            </w:r>
          </w:p>
        </w:tc>
        <w:tc>
          <w:tcPr>
            <w:tcW w:w="125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D2D4843" w14:textId="77777777" w:rsidR="000526ED" w:rsidRPr="00DD5BA6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DD5BA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دد النقاط المستحصلة</w:t>
            </w:r>
          </w:p>
        </w:tc>
      </w:tr>
      <w:tr w:rsidR="000526ED" w14:paraId="37F74F82" w14:textId="77777777" w:rsidTr="004C6972">
        <w:trPr>
          <w:trHeight w:val="276"/>
          <w:jc w:val="center"/>
        </w:trPr>
        <w:tc>
          <w:tcPr>
            <w:tcW w:w="67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5C16018" w14:textId="77777777" w:rsidR="000526ED" w:rsidRPr="00F864A9" w:rsidRDefault="000526ED" w:rsidP="004C6972">
            <w:pPr>
              <w:bidi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266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6903A94" w14:textId="77777777" w:rsidR="000526ED" w:rsidRPr="00371524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19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6243301" w14:textId="77777777" w:rsidR="000526ED" w:rsidRPr="00371524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5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5C59523" w14:textId="77777777" w:rsidR="000526ED" w:rsidRPr="00371524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0526ED" w:rsidRPr="00FF4CD9" w14:paraId="450F190D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5B2085E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9F7C555" w14:textId="4339442B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15A16C8" w14:textId="06F8F25A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828ECBF" w14:textId="17761A2D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61827109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F40F45E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FC6C991" w14:textId="42B25A19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82FA62E" w14:textId="5AB3E704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706F8C4" w14:textId="28D6DBA8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4E85EA29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4374D98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9F1032E" w14:textId="4F373C29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E13C0A4" w14:textId="147B568C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6D257FB" w14:textId="55B5956B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61FF5518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27506A8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53B99D9" w14:textId="150BCAE3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A89F64B" w14:textId="46D27FBD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9BA7AA1" w14:textId="32321E76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03E58E99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B70550F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EE800F8" w14:textId="00731FB7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579D972" w14:textId="5B945A43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E97E2D3" w14:textId="47C7609F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1783AE85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89C442C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E753D85" w14:textId="6ACCD30A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2C5DA61" w14:textId="6557B1AD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B578484" w14:textId="1C750714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68FE8F05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1CAF3D1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1BC8D5E" w14:textId="57F8471C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9883665" w14:textId="70483062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99BCC6E" w14:textId="509D5E42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6EA6B468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8C1A4C9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88D3594" w14:textId="2475D850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C4D1C2C" w14:textId="7200D199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53EA0AC" w14:textId="4035FB91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7B691ED1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3179A4E" w14:textId="77777777" w:rsidR="000526ED" w:rsidRPr="00DD5BA6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B878191" w14:textId="544C35EC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88292B6" w14:textId="1E76F2C5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4430D7B" w14:textId="318034D1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614146AE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AD030CA" w14:textId="77777777" w:rsidR="000526ED" w:rsidRPr="00DD5BA6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FEC6868" w14:textId="1C3A75EA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B6E525E" w14:textId="25006BF6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25AD244" w14:textId="0ABD8E15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5080F3FF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0416218" w14:textId="77777777" w:rsidR="000526ED" w:rsidRPr="00DD5BA6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75D073E" w14:textId="64DF8B3E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6EB84CE" w14:textId="32B8569D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4529DEA" w14:textId="09CA58AB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6D62009A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E1D5D3E" w14:textId="77777777" w:rsidR="000526ED" w:rsidRPr="00DD5BA6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478F0B09" w14:textId="153040EE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5A72751" w14:textId="2EC34B65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89C4078" w14:textId="6EEDAAED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4A4CA8C7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3BDF8F2" w14:textId="77777777" w:rsidR="000526ED" w:rsidRPr="00DD5BA6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0A04566D" w14:textId="4D2F33EE" w:rsidR="000526ED" w:rsidRPr="004843BB" w:rsidRDefault="000526ED" w:rsidP="004C6972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3744666" w14:textId="2AEC7AC9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EBD96BC" w14:textId="773798C3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31E89E70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9F3A525" w14:textId="77777777" w:rsidR="000526ED" w:rsidRPr="00DD5BA6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131367E4" w14:textId="5CB1B3D9" w:rsidR="000526ED" w:rsidRPr="004843BB" w:rsidRDefault="000526ED" w:rsidP="004C6972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A855B96" w14:textId="30342D11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9176774" w14:textId="26E8132B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686F141D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4130B99" w14:textId="77777777" w:rsidR="000526ED" w:rsidRPr="00DD5BA6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29B0CF6A" w14:textId="37C26878" w:rsidR="000526ED" w:rsidRPr="004843BB" w:rsidRDefault="000526ED" w:rsidP="004C6972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F11DF62" w14:textId="4069D94E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BB3B68C" w14:textId="284D8165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17C4603C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8639519" w14:textId="77777777" w:rsidR="000526ED" w:rsidRPr="00DD5BA6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6F5B9D85" w14:textId="6E62189F" w:rsidR="000526ED" w:rsidRPr="004843BB" w:rsidRDefault="000526ED" w:rsidP="004C6972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8B6F56C" w14:textId="6B63CAA5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DF1FEB0" w14:textId="382E82FC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7C353C7E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3AC9D69" w14:textId="77777777" w:rsidR="000526ED" w:rsidRPr="00A2235B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01FA726" w14:textId="7793D6A9" w:rsidR="000526ED" w:rsidRPr="004843BB" w:rsidRDefault="000526ED" w:rsidP="004C6972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95C4D20" w14:textId="69518623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50782E4" w14:textId="44576F31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479D493B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215E9B8C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5820162" w14:textId="335347EA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77BD6EF" w14:textId="598736EF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4F1497E" w14:textId="7D9F0B73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730D0076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780F29D5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8C4C291" w14:textId="22B554E5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F692DFC" w14:textId="58F3F971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115F961" w14:textId="1CFAB4BA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40694CD9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54D7A361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FA3AB75" w14:textId="4381BF4D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F5A4EE" w14:textId="44607553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EC5415D" w14:textId="21869DCD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7DA38F50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22B60649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C1BF61C" w14:textId="4325C2EE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7BD76FA" w14:textId="6033ED5C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A8A1063" w14:textId="6394D81E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7994F88C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06BDD8BE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C309B0F" w14:textId="15BF22F5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FB96478" w14:textId="05EAA4C1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6501726" w14:textId="1AB3FC81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16C8DD15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63101ADA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BE3111B" w14:textId="607EA889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11438EF" w14:textId="61A3B5B4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FD91A0B" w14:textId="60ACD63C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65CA9B09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32D6343D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E9ED82F" w14:textId="0ADE1FB5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ED85C9E" w14:textId="08359692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D65CF33" w14:textId="76146A0E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191D4EFD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28AA9B5C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416F243" w14:textId="423DDBDE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F58C602" w14:textId="06C15746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BB13A7B" w14:textId="06730CDE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2B92EB78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146BEC45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B53DAED" w14:textId="17663253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B0270FE" w14:textId="629208BD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7B59146" w14:textId="5A289968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7B4712D9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3E60278C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9D9EE3E" w14:textId="115452CE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89585D6" w14:textId="4F15C5DB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B3C16E4" w14:textId="46A550B3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6DC7E66F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</w:tcPr>
          <w:p w14:paraId="70AB0FEE" w14:textId="77777777" w:rsidR="000526ED" w:rsidRPr="00D74734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D8F1C76" w14:textId="6635C638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643D693" w14:textId="7BE6F444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38B9B0C" w14:textId="6AF9600E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32BB632B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8E030AE" w14:textId="77777777" w:rsidR="000526ED" w:rsidRPr="00DD5BA6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BB83C88" w14:textId="26A0A648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5F70586" w14:textId="4779CC55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vMerge w:val="restart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FD03CDB" w14:textId="38023360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3211D5C5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9D838A5" w14:textId="77777777" w:rsidR="000526ED" w:rsidRPr="00DD5BA6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701EB7B" w14:textId="3B920D7E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FB3A9D8" w14:textId="7C17E3FB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A87AD58" w14:textId="77777777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4AF1E2D0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142C75F" w14:textId="77777777" w:rsidR="000526ED" w:rsidRPr="00DD5BA6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9E77B6D" w14:textId="78257788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076DE70" w14:textId="6D1C779B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B40405C" w14:textId="77777777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2A54FC98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C9713CA" w14:textId="77777777" w:rsidR="000526ED" w:rsidRPr="00DD5BA6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ADEF824" w14:textId="302F7298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6E222B2" w14:textId="506790EB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C59C12F" w14:textId="77777777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1E260448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96B28DD" w14:textId="77777777" w:rsidR="000526ED" w:rsidRPr="00DD5BA6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F0B715D" w14:textId="2AE6B4E8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508D6C6" w14:textId="274C084A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250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F24498A" w14:textId="77777777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74048260" w14:textId="77777777" w:rsidTr="004C6972">
        <w:trPr>
          <w:trHeight w:val="114"/>
          <w:jc w:val="center"/>
        </w:trPr>
        <w:tc>
          <w:tcPr>
            <w:tcW w:w="67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37F0D22" w14:textId="77777777" w:rsidR="000526ED" w:rsidRPr="00DD5BA6" w:rsidRDefault="000526ED" w:rsidP="000526ED">
            <w:pPr>
              <w:pStyle w:val="ListParagraph"/>
              <w:numPr>
                <w:ilvl w:val="0"/>
                <w:numId w:val="24"/>
              </w:numPr>
              <w:bidi/>
              <w:rPr>
                <w:rFonts w:asciiTheme="majorBidi" w:hAnsiTheme="majorBidi" w:cstheme="majorBidi"/>
                <w:b/>
                <w:bCs/>
                <w:color w:val="7030A0"/>
                <w:sz w:val="28"/>
                <w:szCs w:val="28"/>
                <w:rtl/>
                <w:lang w:bidi="ar-IQ"/>
              </w:rPr>
            </w:pPr>
          </w:p>
        </w:tc>
        <w:tc>
          <w:tcPr>
            <w:tcW w:w="266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C279610" w14:textId="29FD3E5E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5196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5B4ACF2" w14:textId="5AA29364" w:rsidR="000526ED" w:rsidRPr="004843BB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</w:p>
        </w:tc>
        <w:tc>
          <w:tcPr>
            <w:tcW w:w="125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F5B7E2D" w14:textId="6FB700B2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0526ED" w:rsidRPr="00FF4CD9" w14:paraId="7AF39833" w14:textId="77777777" w:rsidTr="004C6972">
        <w:trPr>
          <w:trHeight w:val="114"/>
          <w:jc w:val="center"/>
        </w:trPr>
        <w:tc>
          <w:tcPr>
            <w:tcW w:w="854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C0A8ACB" w14:textId="77777777" w:rsidR="000526ED" w:rsidRPr="004843BB" w:rsidRDefault="000526ED" w:rsidP="004C6972">
            <w:pPr>
              <w:bidi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4843BB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المجموع الكلي لعدد النقاط المستحصلة</w:t>
            </w:r>
          </w:p>
        </w:tc>
        <w:tc>
          <w:tcPr>
            <w:tcW w:w="12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B7B7991" w14:textId="734E6A39" w:rsidR="000526ED" w:rsidRPr="00F47B47" w:rsidRDefault="000526ED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</w:tbl>
    <w:p w14:paraId="35D0475E" w14:textId="77777777" w:rsidR="001A304C" w:rsidRDefault="001A304C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124EA988" w14:textId="0D2A95C2" w:rsidR="00B3057C" w:rsidRDefault="00B3057C" w:rsidP="00B3057C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35BFE8FA" w14:textId="1E598CD3" w:rsidR="00EC4E49" w:rsidRDefault="00EC4E49" w:rsidP="00EC4E49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6C7C317F" w14:textId="7383D3D6" w:rsidR="00EC4E49" w:rsidRDefault="00EC4E49" w:rsidP="00EC4E49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2362BEF1" w14:textId="77777777" w:rsidR="00EC4E49" w:rsidRDefault="00EC4E49" w:rsidP="00EC4E49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3D293DF4" w14:textId="77777777" w:rsidR="001A304C" w:rsidRPr="001C6B58" w:rsidRDefault="001A304C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color w:val="00B050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00B050"/>
          <w:sz w:val="32"/>
          <w:szCs w:val="32"/>
          <w:u w:val="single"/>
          <w:rtl/>
        </w:rPr>
        <w:t>عدد النقاط المطلوب جمعها من الجدول (2) حسب المراتب العلمية</w:t>
      </w:r>
    </w:p>
    <w:p w14:paraId="723A8C22" w14:textId="77777777" w:rsidR="001A304C" w:rsidRDefault="001A304C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color w:val="FF0000"/>
          <w:sz w:val="16"/>
          <w:szCs w:val="16"/>
          <w:u w:val="single"/>
          <w:rtl/>
          <w:lang w:bidi="ar-IQ"/>
        </w:rPr>
      </w:pPr>
    </w:p>
    <w:p w14:paraId="4B1EF407" w14:textId="77777777" w:rsidR="001A304C" w:rsidRPr="001C6B58" w:rsidRDefault="001A304C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color w:val="FF0000"/>
          <w:sz w:val="16"/>
          <w:szCs w:val="16"/>
          <w:u w:val="single"/>
          <w:rtl/>
          <w:lang w:bidi="ar-IQ"/>
        </w:rPr>
      </w:pPr>
    </w:p>
    <w:tbl>
      <w:tblPr>
        <w:tblStyle w:val="TableGrid"/>
        <w:bidiVisual/>
        <w:tblW w:w="4175" w:type="dxa"/>
        <w:jc w:val="center"/>
        <w:tblLook w:val="04A0" w:firstRow="1" w:lastRow="0" w:firstColumn="1" w:lastColumn="0" w:noHBand="0" w:noVBand="1"/>
      </w:tblPr>
      <w:tblGrid>
        <w:gridCol w:w="1843"/>
        <w:gridCol w:w="2332"/>
      </w:tblGrid>
      <w:tr w:rsidR="001A304C" w14:paraId="635EF4C9" w14:textId="77777777" w:rsidTr="00A51FEC">
        <w:trPr>
          <w:trHeight w:val="322"/>
          <w:jc w:val="center"/>
        </w:trPr>
        <w:tc>
          <w:tcPr>
            <w:tcW w:w="1843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D849E29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رت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ب</w:t>
            </w: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ة العلمية</w:t>
            </w:r>
          </w:p>
        </w:tc>
        <w:tc>
          <w:tcPr>
            <w:tcW w:w="233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3B48121" w14:textId="77777777" w:rsidR="005D7440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عدد النقاط </w:t>
            </w:r>
          </w:p>
          <w:p w14:paraId="1ECAC11B" w14:textId="77777777" w:rsidR="001A304C" w:rsidRPr="00E05D1B" w:rsidRDefault="001A304C" w:rsidP="005D744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طلوبة</w:t>
            </w:r>
          </w:p>
        </w:tc>
      </w:tr>
      <w:tr w:rsidR="001A304C" w14:paraId="15C60355" w14:textId="77777777" w:rsidTr="00A51FEC">
        <w:trPr>
          <w:trHeight w:val="322"/>
          <w:jc w:val="center"/>
        </w:trPr>
        <w:tc>
          <w:tcPr>
            <w:tcW w:w="1843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CE1A3E7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332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759A971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A304C" w14:paraId="7D38A83F" w14:textId="77777777" w:rsidTr="00A51FEC">
        <w:trPr>
          <w:trHeight w:val="114"/>
          <w:jc w:val="center"/>
        </w:trPr>
        <w:tc>
          <w:tcPr>
            <w:tcW w:w="1843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87A9EF4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مدرس</w:t>
            </w:r>
          </w:p>
        </w:tc>
        <w:tc>
          <w:tcPr>
            <w:tcW w:w="233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8804DE2" w14:textId="6C2C856F" w:rsidR="005D7440" w:rsidRPr="00E05D1B" w:rsidRDefault="001A304C" w:rsidP="001E4ABB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4</w:t>
            </w:r>
          </w:p>
        </w:tc>
      </w:tr>
      <w:tr w:rsidR="001A304C" w14:paraId="351902E5" w14:textId="77777777" w:rsidTr="00A51FEC">
        <w:trPr>
          <w:trHeight w:val="114"/>
          <w:jc w:val="center"/>
        </w:trPr>
        <w:tc>
          <w:tcPr>
            <w:tcW w:w="1843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19B6E3B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ستاذ مساعد</w:t>
            </w:r>
          </w:p>
        </w:tc>
        <w:tc>
          <w:tcPr>
            <w:tcW w:w="2332" w:type="dxa"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6996088" w14:textId="261AC60C" w:rsidR="005D7440" w:rsidRPr="00E05D1B" w:rsidRDefault="001A304C" w:rsidP="001E4ABB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8</w:t>
            </w:r>
          </w:p>
        </w:tc>
      </w:tr>
      <w:tr w:rsidR="001A304C" w14:paraId="18F87B36" w14:textId="77777777" w:rsidTr="00A51FEC">
        <w:trPr>
          <w:trHeight w:val="114"/>
          <w:jc w:val="center"/>
        </w:trPr>
        <w:tc>
          <w:tcPr>
            <w:tcW w:w="1843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B90DB98" w14:textId="77777777" w:rsidR="001A304C" w:rsidRPr="00E05D1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E05D1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ستاذ</w:t>
            </w:r>
          </w:p>
        </w:tc>
        <w:tc>
          <w:tcPr>
            <w:tcW w:w="2332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5FF29EF" w14:textId="4C66FD93" w:rsidR="005D7440" w:rsidRPr="00E05D1B" w:rsidRDefault="001A304C" w:rsidP="001E4ABB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1</w:t>
            </w:r>
          </w:p>
        </w:tc>
      </w:tr>
    </w:tbl>
    <w:p w14:paraId="0F9B81BD" w14:textId="77777777" w:rsidR="001A304C" w:rsidRDefault="001A304C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5BCCEF33" w14:textId="77777777" w:rsidR="001A304C" w:rsidRPr="002B676A" w:rsidRDefault="001A304C" w:rsidP="002B676A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color w:val="00B050"/>
          <w:sz w:val="28"/>
          <w:szCs w:val="28"/>
          <w:u w:val="single"/>
          <w:rtl/>
        </w:rPr>
      </w:pPr>
      <w:r w:rsidRPr="002B676A">
        <w:rPr>
          <w:rFonts w:asciiTheme="majorBidi" w:hAnsiTheme="majorBidi" w:cstheme="majorBidi" w:hint="cs"/>
          <w:b/>
          <w:bCs/>
          <w:color w:val="00B050"/>
          <w:sz w:val="28"/>
          <w:szCs w:val="28"/>
          <w:u w:val="single"/>
          <w:rtl/>
        </w:rPr>
        <w:t>تفاصيل منح النقاط حسب نوع النشاط</w:t>
      </w:r>
    </w:p>
    <w:p w14:paraId="60015290" w14:textId="77777777" w:rsidR="001A304C" w:rsidRPr="00CC7516" w:rsidRDefault="001A304C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color w:val="7030A0"/>
          <w:sz w:val="16"/>
          <w:szCs w:val="16"/>
          <w:u w:val="single"/>
          <w:rtl/>
          <w:lang w:bidi="ar-IQ"/>
        </w:rPr>
      </w:pPr>
    </w:p>
    <w:tbl>
      <w:tblPr>
        <w:tblStyle w:val="TableGrid"/>
        <w:bidiVisual/>
        <w:tblW w:w="10454" w:type="dxa"/>
        <w:jc w:val="center"/>
        <w:tblLook w:val="04A0" w:firstRow="1" w:lastRow="0" w:firstColumn="1" w:lastColumn="0" w:noHBand="0" w:noVBand="1"/>
      </w:tblPr>
      <w:tblGrid>
        <w:gridCol w:w="478"/>
        <w:gridCol w:w="3686"/>
        <w:gridCol w:w="1275"/>
        <w:gridCol w:w="1985"/>
        <w:gridCol w:w="709"/>
        <w:gridCol w:w="2321"/>
      </w:tblGrid>
      <w:tr w:rsidR="001A304C" w14:paraId="7E6914C6" w14:textId="77777777" w:rsidTr="00450C0B">
        <w:trPr>
          <w:trHeight w:val="622"/>
          <w:jc w:val="center"/>
        </w:trPr>
        <w:tc>
          <w:tcPr>
            <w:tcW w:w="478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DC952C1" w14:textId="77777777" w:rsidR="001A304C" w:rsidRPr="00F864A9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 w:rsidRPr="00F864A9"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F7873EE" w14:textId="77777777" w:rsidR="001A304C" w:rsidRPr="00371524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نوع </w:t>
            </w:r>
            <w:r w:rsidRPr="003715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نشاط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B0445AE" w14:textId="77777777" w:rsidR="001A304C" w:rsidRPr="00371524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Pr="003715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فاصيل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DF20459" w14:textId="77777777" w:rsidR="005D7440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3715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دد</w:t>
            </w:r>
          </w:p>
          <w:p w14:paraId="689D7F9B" w14:textId="77777777" w:rsidR="001A304C" w:rsidRPr="00371524" w:rsidRDefault="001A304C" w:rsidP="005D744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3715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لنقاط </w:t>
            </w:r>
          </w:p>
        </w:tc>
        <w:tc>
          <w:tcPr>
            <w:tcW w:w="232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D353CC4" w14:textId="77777777" w:rsidR="001A304C" w:rsidRPr="00371524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لاحظات</w:t>
            </w:r>
          </w:p>
        </w:tc>
      </w:tr>
      <w:tr w:rsidR="001A304C" w14:paraId="76AF39BA" w14:textId="77777777" w:rsidTr="00450C0B">
        <w:trPr>
          <w:trHeight w:val="114"/>
          <w:jc w:val="center"/>
        </w:trPr>
        <w:tc>
          <w:tcPr>
            <w:tcW w:w="47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04EED96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EFD5E80" w14:textId="77777777" w:rsidR="0062368A" w:rsidRDefault="001A304C" w:rsidP="0062368A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5E677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كتاب مؤلف أو مترجم</w:t>
            </w:r>
          </w:p>
          <w:p w14:paraId="291F0129" w14:textId="77777777" w:rsidR="005D7440" w:rsidRDefault="001A304C" w:rsidP="0062368A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5E677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بإستثناء صفحات</w:t>
            </w:r>
          </w:p>
          <w:p w14:paraId="257C3F43" w14:textId="77777777" w:rsidR="001A2A3E" w:rsidRDefault="001A304C" w:rsidP="0062368A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5E677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فهارس والفواصل والعناوين وعلى أن يكون حاصل</w:t>
            </w:r>
          </w:p>
          <w:p w14:paraId="2A93BE1D" w14:textId="77777777" w:rsidR="0062368A" w:rsidRDefault="001A304C" w:rsidP="001A2A3E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5E677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 xml:space="preserve"> على</w:t>
            </w:r>
            <w:r w:rsidR="001A2A3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5E677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رقم</w:t>
            </w:r>
          </w:p>
          <w:p w14:paraId="00F13109" w14:textId="77777777" w:rsidR="001A304C" w:rsidRPr="00CC7516" w:rsidRDefault="001A304C" w:rsidP="0062368A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5E677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 xml:space="preserve"> الدولي المعياري للكتب (</w:t>
            </w:r>
            <w:r w:rsidRPr="005E677C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ISBN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)</w:t>
            </w:r>
          </w:p>
        </w:tc>
        <w:tc>
          <w:tcPr>
            <w:tcW w:w="127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FF2D939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نفرد</w:t>
            </w:r>
          </w:p>
        </w:tc>
        <w:tc>
          <w:tcPr>
            <w:tcW w:w="1985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628426F7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قل من 100 صفحة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02D7AD12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7174F20" w14:textId="77777777" w:rsidR="003E5CB3" w:rsidRDefault="003E5CB3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ارفاق </w:t>
            </w:r>
          </w:p>
          <w:p w14:paraId="44435253" w14:textId="77777777" w:rsidR="005D7440" w:rsidRDefault="001A304C" w:rsidP="003E5CB3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سجلة في الخطة العلمية</w:t>
            </w:r>
          </w:p>
          <w:p w14:paraId="65BA0082" w14:textId="77777777" w:rsidR="005D7440" w:rsidRDefault="001A304C" w:rsidP="005D744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للقسم</w:t>
            </w:r>
            <w:r w:rsidR="005D7440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علمي ومثبت</w:t>
            </w:r>
          </w:p>
          <w:p w14:paraId="2BB26A92" w14:textId="77777777" w:rsidR="001A304C" w:rsidRPr="00CC7516" w:rsidRDefault="001A304C" w:rsidP="005D744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في قواعد البيانات</w:t>
            </w:r>
          </w:p>
        </w:tc>
      </w:tr>
      <w:tr w:rsidR="001A304C" w14:paraId="53073C17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B469AD8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EAF1721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E170B7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85" w:type="dxa"/>
            <w:tcBorders>
              <w:left w:val="single" w:sz="18" w:space="0" w:color="auto"/>
              <w:right w:val="single" w:sz="18" w:space="0" w:color="auto"/>
            </w:tcBorders>
          </w:tcPr>
          <w:p w14:paraId="152033E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0-200 صفحة</w:t>
            </w: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</w:tcPr>
          <w:p w14:paraId="0F73933D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5FE443B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2A576ED8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799326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B301A93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F783BDC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85" w:type="dxa"/>
            <w:tcBorders>
              <w:left w:val="single" w:sz="18" w:space="0" w:color="auto"/>
              <w:right w:val="single" w:sz="18" w:space="0" w:color="auto"/>
            </w:tcBorders>
          </w:tcPr>
          <w:p w14:paraId="729D6B8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00-300 صفحة</w:t>
            </w: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</w:tcPr>
          <w:p w14:paraId="1C33A0D2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3AD4C5E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4BFFF912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7440CE3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8AF580E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9D1C0AA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85" w:type="dxa"/>
            <w:tcBorders>
              <w:left w:val="single" w:sz="18" w:space="0" w:color="auto"/>
              <w:right w:val="single" w:sz="18" w:space="0" w:color="auto"/>
            </w:tcBorders>
          </w:tcPr>
          <w:p w14:paraId="0ED920B6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00 صفحة فما فوق</w:t>
            </w: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</w:tcPr>
          <w:p w14:paraId="3AC8AF9F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5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00647DE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48B3FB5C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603172F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F9D3247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vMerge w:val="restart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C9E9D38" w14:textId="77777777" w:rsidR="005D7440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مشترك مع </w:t>
            </w:r>
          </w:p>
          <w:p w14:paraId="2C023580" w14:textId="77777777" w:rsidR="005D7440" w:rsidRDefault="001A304C" w:rsidP="005D744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مؤلف </w:t>
            </w:r>
          </w:p>
          <w:p w14:paraId="6BCB4644" w14:textId="77777777" w:rsidR="001A304C" w:rsidRPr="00CC7516" w:rsidRDefault="001A304C" w:rsidP="005D744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واحد</w:t>
            </w:r>
          </w:p>
        </w:tc>
        <w:tc>
          <w:tcPr>
            <w:tcW w:w="1985" w:type="dxa"/>
            <w:tcBorders>
              <w:left w:val="single" w:sz="18" w:space="0" w:color="auto"/>
              <w:right w:val="single" w:sz="18" w:space="0" w:color="auto"/>
            </w:tcBorders>
          </w:tcPr>
          <w:p w14:paraId="70538594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قل من 100 صفحة</w:t>
            </w: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</w:tcPr>
          <w:p w14:paraId="4F3867BD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1F0A9EF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7AF2DE30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BBEC17A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01142FC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14372F8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85" w:type="dxa"/>
            <w:tcBorders>
              <w:left w:val="single" w:sz="18" w:space="0" w:color="auto"/>
              <w:right w:val="single" w:sz="18" w:space="0" w:color="auto"/>
            </w:tcBorders>
          </w:tcPr>
          <w:p w14:paraId="239E817E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0-200 صفحة</w:t>
            </w: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</w:tcPr>
          <w:p w14:paraId="12DA79BF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627D45FD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5F83473A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242CB20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77775D8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CF0DCE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85" w:type="dxa"/>
            <w:tcBorders>
              <w:left w:val="single" w:sz="18" w:space="0" w:color="auto"/>
              <w:right w:val="single" w:sz="18" w:space="0" w:color="auto"/>
            </w:tcBorders>
          </w:tcPr>
          <w:p w14:paraId="6F573FF0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00-300 صفحة</w:t>
            </w: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</w:tcPr>
          <w:p w14:paraId="013CD90C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65F4268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5FDC15C7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A50714C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B173E17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5B5A4CA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85" w:type="dxa"/>
            <w:tcBorders>
              <w:left w:val="single" w:sz="18" w:space="0" w:color="auto"/>
              <w:right w:val="single" w:sz="18" w:space="0" w:color="auto"/>
            </w:tcBorders>
          </w:tcPr>
          <w:p w14:paraId="747FA834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00 صفحة فما فوق</w:t>
            </w: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</w:tcPr>
          <w:p w14:paraId="6064D663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5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7818BC7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794CC06C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93C4DE2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984A1B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vMerge w:val="restart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03D597A" w14:textId="77777777" w:rsidR="005E677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مشترك مع </w:t>
            </w:r>
          </w:p>
          <w:p w14:paraId="3C9E6F4B" w14:textId="77777777" w:rsidR="001A304C" w:rsidRPr="00CC7516" w:rsidRDefault="001A304C" w:rsidP="005E677C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ؤلفين</w:t>
            </w:r>
          </w:p>
        </w:tc>
        <w:tc>
          <w:tcPr>
            <w:tcW w:w="1985" w:type="dxa"/>
            <w:tcBorders>
              <w:left w:val="single" w:sz="18" w:space="0" w:color="auto"/>
              <w:right w:val="single" w:sz="18" w:space="0" w:color="auto"/>
            </w:tcBorders>
          </w:tcPr>
          <w:p w14:paraId="25205F26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قل من 100 صفحة</w:t>
            </w: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</w:tcPr>
          <w:p w14:paraId="65EEF28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ADBB21D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7FCF2FDE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07EF0CA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0E82B1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5CA8DB8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85" w:type="dxa"/>
            <w:tcBorders>
              <w:left w:val="single" w:sz="18" w:space="0" w:color="auto"/>
              <w:right w:val="single" w:sz="18" w:space="0" w:color="auto"/>
            </w:tcBorders>
          </w:tcPr>
          <w:p w14:paraId="16AB765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0-200 صفحة</w:t>
            </w: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</w:tcPr>
          <w:p w14:paraId="4AE74DF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6A76B61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11D9E3A4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A6C4A5D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76DAF39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5E7E498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85" w:type="dxa"/>
            <w:tcBorders>
              <w:left w:val="single" w:sz="18" w:space="0" w:color="auto"/>
              <w:right w:val="single" w:sz="18" w:space="0" w:color="auto"/>
            </w:tcBorders>
          </w:tcPr>
          <w:p w14:paraId="2C394841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00-300 صفحة</w:t>
            </w: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</w:tcPr>
          <w:p w14:paraId="2C959F76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3132E0A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681788BE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EFED249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0D624D8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25042B7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85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C1C54EE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00 صفحة فما فوق</w:t>
            </w:r>
          </w:p>
        </w:tc>
        <w:tc>
          <w:tcPr>
            <w:tcW w:w="70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5F2D80C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05716EE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57D7B82F" w14:textId="77777777" w:rsidTr="00450C0B">
        <w:trPr>
          <w:trHeight w:val="101"/>
          <w:jc w:val="center"/>
        </w:trPr>
        <w:tc>
          <w:tcPr>
            <w:tcW w:w="47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9E5CA8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F9746EE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بحث منشور في مؤتمر علمي</w:t>
            </w:r>
          </w:p>
        </w:tc>
        <w:tc>
          <w:tcPr>
            <w:tcW w:w="127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988E08A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داخل العراق</w:t>
            </w:r>
          </w:p>
        </w:tc>
        <w:tc>
          <w:tcPr>
            <w:tcW w:w="1985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31B044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باحث الاول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6E809C3E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56F6DF0C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72DD4E19" w14:textId="77777777" w:rsidTr="00450C0B">
        <w:trPr>
          <w:trHeight w:val="100"/>
          <w:jc w:val="center"/>
        </w:trPr>
        <w:tc>
          <w:tcPr>
            <w:tcW w:w="47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9C1C156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922C70C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63B0A26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85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2013822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باحث الثاني</w:t>
            </w: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</w:tcPr>
          <w:p w14:paraId="13D35296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D13FCFD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2CA185BD" w14:textId="77777777" w:rsidTr="00450C0B">
        <w:trPr>
          <w:trHeight w:val="100"/>
          <w:jc w:val="center"/>
        </w:trPr>
        <w:tc>
          <w:tcPr>
            <w:tcW w:w="47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F0A0D45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FABD108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D7EE5E3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85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846285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باحث الثالث</w:t>
            </w: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</w:tcPr>
          <w:p w14:paraId="768609E3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.5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F362E79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1310885C" w14:textId="77777777" w:rsidTr="00450C0B">
        <w:trPr>
          <w:trHeight w:val="208"/>
          <w:jc w:val="center"/>
        </w:trPr>
        <w:tc>
          <w:tcPr>
            <w:tcW w:w="47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B947CD3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A858A57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vMerge w:val="restart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018DD5C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خارج العراق</w:t>
            </w:r>
          </w:p>
        </w:tc>
        <w:tc>
          <w:tcPr>
            <w:tcW w:w="1985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4F0DD47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باحث الاول</w:t>
            </w: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</w:tcPr>
          <w:p w14:paraId="4765B1E0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365CA59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5116691F" w14:textId="77777777" w:rsidTr="00450C0B">
        <w:trPr>
          <w:trHeight w:val="206"/>
          <w:jc w:val="center"/>
        </w:trPr>
        <w:tc>
          <w:tcPr>
            <w:tcW w:w="47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C4BE498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68D9DBF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1E96C0D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85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2E2E30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باحث الثاني</w:t>
            </w: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</w:tcPr>
          <w:p w14:paraId="052C2EC8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8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B0B71B8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024CE1C2" w14:textId="77777777" w:rsidTr="00450C0B">
        <w:trPr>
          <w:trHeight w:val="206"/>
          <w:jc w:val="center"/>
        </w:trPr>
        <w:tc>
          <w:tcPr>
            <w:tcW w:w="47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3CBBCD3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A17E071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10A1735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85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B292306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باحث الثالث</w:t>
            </w:r>
          </w:p>
        </w:tc>
        <w:tc>
          <w:tcPr>
            <w:tcW w:w="70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4315DB2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4E43833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12882F9C" w14:textId="77777777" w:rsidTr="00450C0B">
        <w:trPr>
          <w:trHeight w:val="114"/>
          <w:jc w:val="center"/>
        </w:trPr>
        <w:tc>
          <w:tcPr>
            <w:tcW w:w="47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A7D9229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E5D2210" w14:textId="77777777" w:rsidR="005E677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دراسة علمية تعالج مشكلة في المجتمع </w:t>
            </w:r>
          </w:p>
          <w:p w14:paraId="75F09142" w14:textId="77777777" w:rsidR="001A304C" w:rsidRPr="00CC7516" w:rsidRDefault="001A304C" w:rsidP="005E677C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عراقي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9017BD3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في التخصص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38F82864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232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3325CE5" w14:textId="77777777" w:rsidR="005E677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B369A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 xml:space="preserve">تكون مقدمة الى جهة رسمية </w:t>
            </w:r>
          </w:p>
          <w:p w14:paraId="5E228B7D" w14:textId="77777777" w:rsidR="00ED258A" w:rsidRDefault="001A304C" w:rsidP="005E677C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B369A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ومصادق عليها من الجهة</w:t>
            </w:r>
          </w:p>
          <w:p w14:paraId="6E4E337E" w14:textId="77777777" w:rsidR="00ED258A" w:rsidRDefault="001A304C" w:rsidP="00ED258A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B369A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 xml:space="preserve"> أعلاه وتعالج مشكلة</w:t>
            </w:r>
          </w:p>
          <w:p w14:paraId="491A56FE" w14:textId="77777777" w:rsidR="001A304C" w:rsidRPr="00B369A9" w:rsidRDefault="001A304C" w:rsidP="00ED258A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B369A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 xml:space="preserve"> واقعية في المجتمع</w:t>
            </w:r>
          </w:p>
        </w:tc>
      </w:tr>
      <w:tr w:rsidR="001A304C" w14:paraId="22E29287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D972547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A7DD1B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260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7E30071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خارج التخصص</w:t>
            </w:r>
          </w:p>
        </w:tc>
        <w:tc>
          <w:tcPr>
            <w:tcW w:w="70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A94DA4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B86867E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356D629E" w14:textId="77777777" w:rsidTr="003B0834">
        <w:trPr>
          <w:trHeight w:val="794"/>
          <w:jc w:val="center"/>
        </w:trPr>
        <w:tc>
          <w:tcPr>
            <w:tcW w:w="47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91BF72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0E61A50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قال مراجعة الموضوع</w:t>
            </w:r>
          </w:p>
          <w:p w14:paraId="468C6C4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Subject Review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4225AA0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5 نقاط لكل مقال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4FB7183" w14:textId="77777777" w:rsidR="001A304C" w:rsidRDefault="003B0834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  <w:p w14:paraId="3D3E69B5" w14:textId="77777777" w:rsidR="003B0834" w:rsidRPr="00CC7516" w:rsidRDefault="003B0834" w:rsidP="003B0834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2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E6A2AA9" w14:textId="77777777" w:rsidR="00534CC3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على أن لا تزيد </w:t>
            </w:r>
          </w:p>
          <w:p w14:paraId="69F34A11" w14:textId="77777777" w:rsidR="001A304C" w:rsidRPr="00CC7516" w:rsidRDefault="001A304C" w:rsidP="00534CC3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ن 10 نقاط</w:t>
            </w:r>
          </w:p>
        </w:tc>
      </w:tr>
      <w:tr w:rsidR="001A304C" w14:paraId="31DD1D70" w14:textId="77777777" w:rsidTr="00450C0B">
        <w:trPr>
          <w:trHeight w:val="114"/>
          <w:jc w:val="center"/>
        </w:trPr>
        <w:tc>
          <w:tcPr>
            <w:tcW w:w="47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06D0537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68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16DE333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براءة إختراع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FB1FBA9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دولية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4A105DF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5</w:t>
            </w:r>
          </w:p>
        </w:tc>
        <w:tc>
          <w:tcPr>
            <w:tcW w:w="232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0F1587E" w14:textId="77777777" w:rsidR="005E677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مصادق عليها من </w:t>
            </w:r>
          </w:p>
          <w:p w14:paraId="75DCC777" w14:textId="77777777" w:rsidR="001A304C" w:rsidRPr="00CC7516" w:rsidRDefault="001A304C" w:rsidP="005E677C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جهات الرسمية</w:t>
            </w:r>
          </w:p>
        </w:tc>
      </w:tr>
      <w:tr w:rsidR="001A304C" w14:paraId="0F989FE4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ABF193F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0384B4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260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AAC778C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حلية</w:t>
            </w:r>
          </w:p>
        </w:tc>
        <w:tc>
          <w:tcPr>
            <w:tcW w:w="70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5731BC2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BFCE2E0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08C8B431" w14:textId="77777777" w:rsidTr="00450C0B">
        <w:trPr>
          <w:trHeight w:val="114"/>
          <w:jc w:val="center"/>
        </w:trPr>
        <w:tc>
          <w:tcPr>
            <w:tcW w:w="47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D3AB29C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368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FE30121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وسمة علمية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2AF55EF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دولية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B8090E8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6E440160" w14:textId="77777777" w:rsidR="005E677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لجميع الأوسمة</w:t>
            </w:r>
          </w:p>
          <w:p w14:paraId="41F5ABB2" w14:textId="77777777" w:rsidR="001A304C" w:rsidRPr="00CC7516" w:rsidRDefault="001A304C" w:rsidP="005E677C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لحاصل عليها</w:t>
            </w:r>
          </w:p>
        </w:tc>
      </w:tr>
      <w:tr w:rsidR="001A304C" w14:paraId="5EF8F4EA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6B57E31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BB6CEB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260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F25A6DD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حلية</w:t>
            </w:r>
          </w:p>
        </w:tc>
        <w:tc>
          <w:tcPr>
            <w:tcW w:w="70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27F3857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232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5A12319" w14:textId="77777777" w:rsidR="005E677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لجميع الأوسمة </w:t>
            </w:r>
          </w:p>
          <w:p w14:paraId="11CC201F" w14:textId="77777777" w:rsidR="001A304C" w:rsidRPr="00CC7516" w:rsidRDefault="001A304C" w:rsidP="005E677C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حاصل عليها</w:t>
            </w:r>
          </w:p>
        </w:tc>
      </w:tr>
      <w:tr w:rsidR="001A304C" w14:paraId="3CB1E399" w14:textId="77777777" w:rsidTr="00450C0B">
        <w:trPr>
          <w:trHeight w:val="114"/>
          <w:jc w:val="center"/>
        </w:trPr>
        <w:tc>
          <w:tcPr>
            <w:tcW w:w="47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FD8A2EE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68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4EF49D9" w14:textId="77777777" w:rsidR="0062368A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قييم البحوث العلمية أو مراجعة</w:t>
            </w:r>
          </w:p>
          <w:p w14:paraId="6AF0C4F3" w14:textId="77777777" w:rsidR="001A304C" w:rsidRPr="00CC7516" w:rsidRDefault="001A304C" w:rsidP="0062368A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كتاب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Book Review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1C0842E" w14:textId="77777777" w:rsidR="0062368A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داخل العراق نقطة عن كل </w:t>
            </w:r>
          </w:p>
          <w:p w14:paraId="419BB3C0" w14:textId="77777777" w:rsidR="001A304C" w:rsidRPr="00CC7516" w:rsidRDefault="001A304C" w:rsidP="0062368A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بحث او مراجعة كتاب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D4B9AD4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232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87F74D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/</w:t>
            </w:r>
          </w:p>
        </w:tc>
      </w:tr>
      <w:tr w:rsidR="001A304C" w14:paraId="51E8EDC4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F7544B8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0D9FC0C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260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5A70A7C" w14:textId="77777777" w:rsidR="0062368A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خارج العراق نقطتين عن كل </w:t>
            </w:r>
          </w:p>
          <w:p w14:paraId="544A24BE" w14:textId="77777777" w:rsidR="001A304C" w:rsidRPr="00CC7516" w:rsidRDefault="001A304C" w:rsidP="0062368A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بحث او مراجعة كتاب</w:t>
            </w:r>
          </w:p>
        </w:tc>
        <w:tc>
          <w:tcPr>
            <w:tcW w:w="70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B7063DE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1B40321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612355B3" w14:textId="77777777" w:rsidTr="00450C0B">
        <w:trPr>
          <w:trHeight w:val="114"/>
          <w:jc w:val="center"/>
        </w:trPr>
        <w:tc>
          <w:tcPr>
            <w:tcW w:w="47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FF65DCE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8</w:t>
            </w:r>
          </w:p>
        </w:tc>
        <w:tc>
          <w:tcPr>
            <w:tcW w:w="368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9798D5D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عدل تقييم الأداء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731076C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من 70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–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79 %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1EF67D86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232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13A3580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/</w:t>
            </w:r>
          </w:p>
        </w:tc>
      </w:tr>
      <w:tr w:rsidR="001A304C" w14:paraId="166EBB3B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239BAAF1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5F99D2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260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0E53C1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من 80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–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89 %</w:t>
            </w: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</w:tcPr>
          <w:p w14:paraId="64AFFF9C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8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EEDDE1C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4FCC2D89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1117ED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73C68C9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260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38C969A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من 90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–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100 %</w:t>
            </w:r>
          </w:p>
        </w:tc>
        <w:tc>
          <w:tcPr>
            <w:tcW w:w="70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7A5289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6BD1B4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05EF219C" w14:textId="77777777" w:rsidTr="00450C0B">
        <w:trPr>
          <w:trHeight w:val="114"/>
          <w:jc w:val="center"/>
        </w:trPr>
        <w:tc>
          <w:tcPr>
            <w:tcW w:w="478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66FBCA31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9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488A971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شاركة في اللجان الإمتحانية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9D9469D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نقطتين عن كل لجنة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4F76EAD2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201B68D0" w14:textId="77777777" w:rsidR="00534CC3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على أن لا تزيد </w:t>
            </w:r>
          </w:p>
          <w:p w14:paraId="5690A3F7" w14:textId="77777777" w:rsidR="001A304C" w:rsidRPr="00CC7516" w:rsidRDefault="001A304C" w:rsidP="00534CC3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ن 10 نقاط</w:t>
            </w:r>
          </w:p>
        </w:tc>
      </w:tr>
      <w:tr w:rsidR="001A304C" w14:paraId="46A81511" w14:textId="77777777" w:rsidTr="00450C0B">
        <w:trPr>
          <w:trHeight w:val="114"/>
          <w:jc w:val="center"/>
        </w:trPr>
        <w:tc>
          <w:tcPr>
            <w:tcW w:w="478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1E92035" w14:textId="77777777" w:rsidR="001A304C" w:rsidRPr="00FD5C91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368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785767C" w14:textId="77777777" w:rsidR="00450C0B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شاركة كمحاضر في دورات تدريبية</w:t>
            </w:r>
          </w:p>
          <w:p w14:paraId="461F35BC" w14:textId="77777777" w:rsidR="001A304C" w:rsidRPr="00CC7516" w:rsidRDefault="001A304C" w:rsidP="00450C0B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أو في التعليم المستمر</w:t>
            </w:r>
          </w:p>
        </w:tc>
        <w:tc>
          <w:tcPr>
            <w:tcW w:w="3260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65D3A19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نقطتين عن كل دورة</w:t>
            </w:r>
          </w:p>
        </w:tc>
        <w:tc>
          <w:tcPr>
            <w:tcW w:w="70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18AB1E4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0D74561" w14:textId="77777777" w:rsidR="00534CC3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على أن لا تزيد </w:t>
            </w:r>
          </w:p>
          <w:p w14:paraId="4D8D7400" w14:textId="77777777" w:rsidR="001A304C" w:rsidRPr="00CC7516" w:rsidRDefault="001A304C" w:rsidP="00534CC3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ن 10 نقاط</w:t>
            </w:r>
          </w:p>
        </w:tc>
      </w:tr>
      <w:tr w:rsidR="001A304C" w14:paraId="2CDA05E8" w14:textId="77777777" w:rsidTr="00450C0B">
        <w:trPr>
          <w:trHeight w:val="114"/>
          <w:jc w:val="center"/>
        </w:trPr>
        <w:tc>
          <w:tcPr>
            <w:tcW w:w="47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93D0AB0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11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5CFCFC9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عمل في المستشفيات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06347A8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BC0D8C4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2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0489DC8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22F9375F" w14:textId="77777777" w:rsidTr="00450C0B">
        <w:trPr>
          <w:trHeight w:val="114"/>
          <w:jc w:val="center"/>
        </w:trPr>
        <w:tc>
          <w:tcPr>
            <w:tcW w:w="47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3215FAF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260A492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رئيس (مدير) تحرير مجلة علمية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09679BE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7C91583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84B11DD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60EE6337" w14:textId="77777777" w:rsidTr="00450C0B">
        <w:trPr>
          <w:trHeight w:val="114"/>
          <w:jc w:val="center"/>
        </w:trPr>
        <w:tc>
          <w:tcPr>
            <w:tcW w:w="47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DCDFED8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2B67B4F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ضو هيئة تحرير مجلة علمية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DA5738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F4E806D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2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1A1A2C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74643C7E" w14:textId="77777777" w:rsidTr="00450C0B">
        <w:trPr>
          <w:trHeight w:val="114"/>
          <w:jc w:val="center"/>
        </w:trPr>
        <w:tc>
          <w:tcPr>
            <w:tcW w:w="47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461145D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B57166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سؤول وحدة ضمان الجودة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702D5A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2CBC4B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2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E462773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1B225881" w14:textId="77777777" w:rsidTr="00450C0B">
        <w:trPr>
          <w:trHeight w:val="114"/>
          <w:jc w:val="center"/>
        </w:trPr>
        <w:tc>
          <w:tcPr>
            <w:tcW w:w="47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471A62F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7012F04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شاركة في إستحداث الأقسام العلمية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3759367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نقطتين عن كل إستحداث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0A4C64A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C57BFA1" w14:textId="77777777" w:rsidR="00534CC3" w:rsidRPr="002B676A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B676A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على أن لا تزيد</w:t>
            </w:r>
          </w:p>
          <w:p w14:paraId="0D5F468D" w14:textId="77777777" w:rsidR="001A304C" w:rsidRPr="00CC7516" w:rsidRDefault="001A304C" w:rsidP="00534CC3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2B676A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عن 10 نقاط</w:t>
            </w:r>
          </w:p>
        </w:tc>
      </w:tr>
      <w:tr w:rsidR="001A304C" w14:paraId="7DA673B6" w14:textId="77777777" w:rsidTr="00450C0B">
        <w:trPr>
          <w:trHeight w:val="114"/>
          <w:jc w:val="center"/>
        </w:trPr>
        <w:tc>
          <w:tcPr>
            <w:tcW w:w="47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FAA1912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B90709A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شاركة في الإشراف التربوي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F3C8C1A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نقطة عن كل تكليف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0D79837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9F7367F" w14:textId="77777777" w:rsidR="00C873A9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على أن لا تزيد </w:t>
            </w:r>
          </w:p>
          <w:p w14:paraId="5BF268AC" w14:textId="77777777" w:rsidR="001A304C" w:rsidRPr="00CC7516" w:rsidRDefault="001A304C" w:rsidP="00C873A9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ن 10 نقاط</w:t>
            </w:r>
          </w:p>
        </w:tc>
      </w:tr>
      <w:tr w:rsidR="001A304C" w14:paraId="20074295" w14:textId="77777777" w:rsidTr="00450C0B">
        <w:trPr>
          <w:trHeight w:val="151"/>
          <w:jc w:val="center"/>
        </w:trPr>
        <w:tc>
          <w:tcPr>
            <w:tcW w:w="47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5B1F62A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17</w:t>
            </w:r>
          </w:p>
        </w:tc>
        <w:tc>
          <w:tcPr>
            <w:tcW w:w="368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73D9C93" w14:textId="77777777" w:rsidR="00C873A9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المشاركة في الإشراف على طلبة الماجستير </w:t>
            </w:r>
          </w:p>
          <w:p w14:paraId="21AC7BDC" w14:textId="77777777" w:rsidR="001A304C" w:rsidRPr="00CC7516" w:rsidRDefault="001A304C" w:rsidP="00C873A9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والدكتوراه خارج العراق</w:t>
            </w:r>
          </w:p>
        </w:tc>
        <w:tc>
          <w:tcPr>
            <w:tcW w:w="3260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1187332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اجستير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20841E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232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1D5BED9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للطالب الواحد</w:t>
            </w:r>
          </w:p>
        </w:tc>
      </w:tr>
      <w:tr w:rsidR="001A304C" w14:paraId="69D216C3" w14:textId="77777777" w:rsidTr="00450C0B">
        <w:trPr>
          <w:trHeight w:val="150"/>
          <w:jc w:val="center"/>
        </w:trPr>
        <w:tc>
          <w:tcPr>
            <w:tcW w:w="47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1920700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A235FAB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260" w:type="dxa"/>
            <w:gridSpan w:val="2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A1A06B3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37FEA3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D498DCF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للطالبين فأكثر</w:t>
            </w:r>
          </w:p>
        </w:tc>
      </w:tr>
      <w:tr w:rsidR="001A304C" w14:paraId="7DB0BE98" w14:textId="77777777" w:rsidTr="00450C0B">
        <w:trPr>
          <w:trHeight w:val="151"/>
          <w:jc w:val="center"/>
        </w:trPr>
        <w:tc>
          <w:tcPr>
            <w:tcW w:w="478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BC02B81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651C69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260" w:type="dxa"/>
            <w:gridSpan w:val="2"/>
            <w:vMerge w:val="restart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A3C305A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دكتوراه</w:t>
            </w:r>
          </w:p>
        </w:tc>
        <w:tc>
          <w:tcPr>
            <w:tcW w:w="70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217A798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0851CD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للطالب الواحد</w:t>
            </w:r>
          </w:p>
        </w:tc>
      </w:tr>
      <w:tr w:rsidR="001A304C" w14:paraId="531DE217" w14:textId="77777777" w:rsidTr="00450C0B">
        <w:trPr>
          <w:trHeight w:val="150"/>
          <w:jc w:val="center"/>
        </w:trPr>
        <w:tc>
          <w:tcPr>
            <w:tcW w:w="47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008CC08A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2C3103A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260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0524D5A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0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06E3139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232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E6350C1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للطالبين فأكثر</w:t>
            </w:r>
          </w:p>
        </w:tc>
      </w:tr>
      <w:tr w:rsidR="001A304C" w14:paraId="0CC77336" w14:textId="77777777" w:rsidTr="00450C0B">
        <w:trPr>
          <w:trHeight w:val="114"/>
          <w:jc w:val="center"/>
        </w:trPr>
        <w:tc>
          <w:tcPr>
            <w:tcW w:w="47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C776E5D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18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CD1AFBD" w14:textId="77777777" w:rsidR="00C873A9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المشاركة في النشاطات اللاصفية للطلبة </w:t>
            </w:r>
          </w:p>
          <w:p w14:paraId="234FCA37" w14:textId="77777777" w:rsidR="00C873A9" w:rsidRDefault="001A304C" w:rsidP="00C873A9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(إشراف على إبتكار أو تصنيع،</w:t>
            </w:r>
          </w:p>
          <w:p w14:paraId="470D70AE" w14:textId="77777777" w:rsidR="00C873A9" w:rsidRDefault="001A304C" w:rsidP="00C873A9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إشراف على عمل تطوعي طلابي،</w:t>
            </w:r>
          </w:p>
          <w:p w14:paraId="69A88EBD" w14:textId="77777777" w:rsidR="001A304C" w:rsidRPr="00CC7516" w:rsidRDefault="001A304C" w:rsidP="00C873A9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إشراف على مهرجان ثقافي)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278C61A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نقطتين عن كل مشاركة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E5473F6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8F19E21" w14:textId="77777777" w:rsidR="00C873A9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لى أن لا تزيد</w:t>
            </w:r>
          </w:p>
          <w:p w14:paraId="284C28D6" w14:textId="77777777" w:rsidR="001A304C" w:rsidRPr="00CC7516" w:rsidRDefault="001A304C" w:rsidP="00C873A9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عن 10 نقاط</w:t>
            </w:r>
          </w:p>
        </w:tc>
      </w:tr>
      <w:tr w:rsidR="001A304C" w14:paraId="00FCB025" w14:textId="77777777" w:rsidTr="00450C0B">
        <w:trPr>
          <w:trHeight w:val="114"/>
          <w:jc w:val="center"/>
        </w:trPr>
        <w:tc>
          <w:tcPr>
            <w:tcW w:w="47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5A9B8D72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19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C8E3C69" w14:textId="77777777" w:rsidR="00CA0265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المشاركة في المؤتمرات كعضو في </w:t>
            </w:r>
          </w:p>
          <w:p w14:paraId="17B05480" w14:textId="77777777" w:rsidR="001A304C" w:rsidRPr="00CC7516" w:rsidRDefault="001A304C" w:rsidP="00CA0265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لجنة تحضيرية أو لجنة علمية أو لجنة إستقبال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2A6697F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نقطتين عن كل لجنة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52A136A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A37A106" w14:textId="77777777" w:rsidR="00C873A9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لى أن لا تزيد</w:t>
            </w:r>
          </w:p>
          <w:p w14:paraId="23294304" w14:textId="77777777" w:rsidR="001A304C" w:rsidRPr="00CC7516" w:rsidRDefault="001A304C" w:rsidP="00C873A9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عن 10 نقاط</w:t>
            </w:r>
          </w:p>
        </w:tc>
      </w:tr>
      <w:tr w:rsidR="001A304C" w14:paraId="41FCBB38" w14:textId="77777777" w:rsidTr="00450C0B">
        <w:trPr>
          <w:trHeight w:val="114"/>
          <w:jc w:val="center"/>
        </w:trPr>
        <w:tc>
          <w:tcPr>
            <w:tcW w:w="47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8FE3E0D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C9F64E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إشراف على الأقسام الداخلية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9EF7BD7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خمس نقاط عن كل عام تكليف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36EB33C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8DECD41" w14:textId="77777777" w:rsidR="00C873A9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لى أن لا تزيد</w:t>
            </w:r>
          </w:p>
          <w:p w14:paraId="367502E4" w14:textId="77777777" w:rsidR="001A304C" w:rsidRPr="00CC7516" w:rsidRDefault="001A304C" w:rsidP="00C873A9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عن 10 نقاط</w:t>
            </w:r>
          </w:p>
        </w:tc>
      </w:tr>
      <w:tr w:rsidR="001A304C" w14:paraId="7E3183F8" w14:textId="77777777" w:rsidTr="00450C0B">
        <w:trPr>
          <w:trHeight w:val="114"/>
          <w:jc w:val="center"/>
        </w:trPr>
        <w:tc>
          <w:tcPr>
            <w:tcW w:w="47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17A73DBF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21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5F8792B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شاركة في اللجان الوزارية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84D239D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خمس نقاط عن كل لجنة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25C1255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138079F" w14:textId="77777777" w:rsidR="00C873A9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لى أن لا تزيد</w:t>
            </w:r>
          </w:p>
          <w:p w14:paraId="2D890FD7" w14:textId="77777777" w:rsidR="001A304C" w:rsidRPr="00CC7516" w:rsidRDefault="001A304C" w:rsidP="00C873A9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عن 10 نقاط</w:t>
            </w:r>
          </w:p>
        </w:tc>
      </w:tr>
      <w:tr w:rsidR="001A304C" w14:paraId="2FA6FDE8" w14:textId="77777777" w:rsidTr="00450C0B">
        <w:trPr>
          <w:trHeight w:val="114"/>
          <w:jc w:val="center"/>
        </w:trPr>
        <w:tc>
          <w:tcPr>
            <w:tcW w:w="47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4CA0AB44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22</w:t>
            </w:r>
          </w:p>
        </w:tc>
        <w:tc>
          <w:tcPr>
            <w:tcW w:w="368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AD73861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عاون تربوي مع جامعات ومنظمات عالمية</w:t>
            </w:r>
          </w:p>
        </w:tc>
        <w:tc>
          <w:tcPr>
            <w:tcW w:w="3260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D9AB190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شاركة واحدة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29AB05C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232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36CAB77" w14:textId="77777777" w:rsidR="00C873A9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على أن لا تزيد </w:t>
            </w:r>
          </w:p>
          <w:p w14:paraId="6AFAB963" w14:textId="77777777" w:rsidR="001A304C" w:rsidRPr="00CC7516" w:rsidRDefault="001A304C" w:rsidP="00C873A9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ن 10 نقاط</w:t>
            </w:r>
          </w:p>
        </w:tc>
      </w:tr>
      <w:tr w:rsidR="001A304C" w14:paraId="16B9F612" w14:textId="77777777" w:rsidTr="00450C0B">
        <w:trPr>
          <w:trHeight w:val="114"/>
          <w:jc w:val="center"/>
        </w:trPr>
        <w:tc>
          <w:tcPr>
            <w:tcW w:w="47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34677956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</w:p>
        </w:tc>
        <w:tc>
          <w:tcPr>
            <w:tcW w:w="368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0A699BC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260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2646B56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شاركتين أو أكثر</w:t>
            </w:r>
          </w:p>
        </w:tc>
        <w:tc>
          <w:tcPr>
            <w:tcW w:w="70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17671E6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232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7FC579D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A304C" w14:paraId="760068CB" w14:textId="77777777" w:rsidTr="00450C0B">
        <w:trPr>
          <w:trHeight w:val="114"/>
          <w:jc w:val="center"/>
        </w:trPr>
        <w:tc>
          <w:tcPr>
            <w:tcW w:w="47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0D9" w:themeFill="accent4" w:themeFillTint="66"/>
            <w:vAlign w:val="center"/>
          </w:tcPr>
          <w:p w14:paraId="7721CC11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color w:val="7030A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24"/>
                <w:szCs w:val="24"/>
                <w:rtl/>
                <w:lang w:bidi="ar-IQ"/>
              </w:rPr>
              <w:t>23</w:t>
            </w:r>
          </w:p>
        </w:tc>
        <w:tc>
          <w:tcPr>
            <w:tcW w:w="36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69EA138" w14:textId="77777777" w:rsidR="001A304C" w:rsidRPr="00CC7516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حصول على مؤشر هيرتش (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H1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)</w:t>
            </w:r>
          </w:p>
        </w:tc>
        <w:tc>
          <w:tcPr>
            <w:tcW w:w="3969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E9BDF4C" w14:textId="77777777" w:rsidR="00CA0265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نقطة واحدة لكل قيمة من قيم (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H1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) الحاصل</w:t>
            </w:r>
          </w:p>
          <w:p w14:paraId="6CD24D69" w14:textId="77777777" w:rsidR="001A304C" w:rsidRPr="00F47930" w:rsidRDefault="001A304C" w:rsidP="00CA0265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عليها التدريسي من دار نشر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Scopus</w:t>
            </w:r>
          </w:p>
        </w:tc>
        <w:tc>
          <w:tcPr>
            <w:tcW w:w="2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AF09713" w14:textId="77777777" w:rsidR="00C873A9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على أن لا تزيد </w:t>
            </w:r>
          </w:p>
          <w:p w14:paraId="5AE09D53" w14:textId="77777777" w:rsidR="001A304C" w:rsidRPr="00CC7516" w:rsidRDefault="001A304C" w:rsidP="00C873A9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ن 30 نقطة</w:t>
            </w:r>
          </w:p>
        </w:tc>
      </w:tr>
    </w:tbl>
    <w:p w14:paraId="7839F8D0" w14:textId="5505927A" w:rsidR="004843BB" w:rsidRDefault="004843BB" w:rsidP="00A37030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14:paraId="08C12651" w14:textId="757A847F" w:rsidR="001A304C" w:rsidRDefault="001A304C" w:rsidP="004843BB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عاشر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ا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المعدل العام لتقييم الأداء</w:t>
      </w:r>
    </w:p>
    <w:p w14:paraId="74E79A8F" w14:textId="77777777" w:rsidR="001A304C" w:rsidRPr="0099340D" w:rsidRDefault="001A304C" w:rsidP="00A37030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10679" w:type="dxa"/>
        <w:jc w:val="center"/>
        <w:tblLook w:val="04A0" w:firstRow="1" w:lastRow="0" w:firstColumn="1" w:lastColumn="0" w:noHBand="0" w:noVBand="1"/>
      </w:tblPr>
      <w:tblGrid>
        <w:gridCol w:w="1787"/>
        <w:gridCol w:w="2789"/>
        <w:gridCol w:w="2933"/>
        <w:gridCol w:w="3170"/>
      </w:tblGrid>
      <w:tr w:rsidR="001A304C" w14:paraId="368D8DB1" w14:textId="77777777" w:rsidTr="008C6D3F">
        <w:trPr>
          <w:trHeight w:val="135"/>
          <w:jc w:val="center"/>
        </w:trPr>
        <w:tc>
          <w:tcPr>
            <w:tcW w:w="1787" w:type="dxa"/>
            <w:shd w:val="clear" w:color="auto" w:fill="CCC0D9" w:themeFill="accent4" w:themeFillTint="66"/>
            <w:vAlign w:val="center"/>
          </w:tcPr>
          <w:p w14:paraId="7421556F" w14:textId="77777777" w:rsidR="001A304C" w:rsidRPr="005B2EFF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سنة الدراسية</w:t>
            </w:r>
          </w:p>
        </w:tc>
        <w:tc>
          <w:tcPr>
            <w:tcW w:w="2789" w:type="dxa"/>
            <w:shd w:val="clear" w:color="auto" w:fill="CCC0D9" w:themeFill="accent4" w:themeFillTint="66"/>
            <w:vAlign w:val="center"/>
          </w:tcPr>
          <w:p w14:paraId="3DD77C55" w14:textId="77777777" w:rsidR="001A304C" w:rsidRPr="005B2EFF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عدل %</w:t>
            </w:r>
          </w:p>
        </w:tc>
        <w:tc>
          <w:tcPr>
            <w:tcW w:w="2933" w:type="dxa"/>
            <w:shd w:val="clear" w:color="auto" w:fill="CCC0D9" w:themeFill="accent4" w:themeFillTint="66"/>
            <w:vAlign w:val="center"/>
          </w:tcPr>
          <w:p w14:paraId="0EC9B035" w14:textId="77777777" w:rsidR="001A304C" w:rsidRPr="005B2EFF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لاحظات</w:t>
            </w:r>
          </w:p>
        </w:tc>
        <w:tc>
          <w:tcPr>
            <w:tcW w:w="3170" w:type="dxa"/>
            <w:vMerge w:val="restart"/>
            <w:shd w:val="clear" w:color="auto" w:fill="CCC0D9" w:themeFill="accent4" w:themeFillTint="66"/>
            <w:vAlign w:val="center"/>
          </w:tcPr>
          <w:p w14:paraId="6A79A73C" w14:textId="77777777" w:rsidR="001A304C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الدرجة النهائية لمعدل </w:t>
            </w:r>
          </w:p>
          <w:p w14:paraId="58119BA9" w14:textId="77777777" w:rsidR="001A304C" w:rsidRPr="005B2EFF" w:rsidRDefault="001A304C" w:rsidP="00A37030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تقييم الأداء </w:t>
            </w:r>
          </w:p>
        </w:tc>
      </w:tr>
      <w:tr w:rsidR="004843BB" w14:paraId="33FBC189" w14:textId="77777777" w:rsidTr="008C6D3F">
        <w:trPr>
          <w:trHeight w:val="131"/>
          <w:jc w:val="center"/>
        </w:trPr>
        <w:tc>
          <w:tcPr>
            <w:tcW w:w="1787" w:type="dxa"/>
            <w:vAlign w:val="center"/>
          </w:tcPr>
          <w:p w14:paraId="6F819D55" w14:textId="5B4D92A2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789" w:type="dxa"/>
            <w:vAlign w:val="center"/>
          </w:tcPr>
          <w:p w14:paraId="5A7DC482" w14:textId="37588E08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933" w:type="dxa"/>
            <w:vAlign w:val="center"/>
          </w:tcPr>
          <w:p w14:paraId="25E8882B" w14:textId="77777777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170" w:type="dxa"/>
            <w:vMerge/>
            <w:shd w:val="clear" w:color="auto" w:fill="CCC0D9" w:themeFill="accent4" w:themeFillTint="66"/>
            <w:vAlign w:val="center"/>
          </w:tcPr>
          <w:p w14:paraId="64BCA466" w14:textId="77777777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4843BB" w14:paraId="75138FB8" w14:textId="77777777" w:rsidTr="008C6D3F">
        <w:trPr>
          <w:trHeight w:val="131"/>
          <w:jc w:val="center"/>
        </w:trPr>
        <w:tc>
          <w:tcPr>
            <w:tcW w:w="1787" w:type="dxa"/>
            <w:vAlign w:val="center"/>
          </w:tcPr>
          <w:p w14:paraId="5C3C6E7F" w14:textId="49FF46DD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789" w:type="dxa"/>
            <w:vAlign w:val="center"/>
          </w:tcPr>
          <w:p w14:paraId="1567F427" w14:textId="21B4FCF2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933" w:type="dxa"/>
            <w:vAlign w:val="center"/>
          </w:tcPr>
          <w:p w14:paraId="500E32DD" w14:textId="77777777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170" w:type="dxa"/>
            <w:vMerge/>
            <w:shd w:val="clear" w:color="auto" w:fill="CCC0D9" w:themeFill="accent4" w:themeFillTint="66"/>
            <w:vAlign w:val="center"/>
          </w:tcPr>
          <w:p w14:paraId="4BC2390D" w14:textId="77777777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4843BB" w14:paraId="047E2B98" w14:textId="77777777" w:rsidTr="008C6D3F">
        <w:trPr>
          <w:trHeight w:val="131"/>
          <w:jc w:val="center"/>
        </w:trPr>
        <w:tc>
          <w:tcPr>
            <w:tcW w:w="1787" w:type="dxa"/>
            <w:vAlign w:val="center"/>
          </w:tcPr>
          <w:p w14:paraId="0A7D8A8C" w14:textId="614E6958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789" w:type="dxa"/>
            <w:vAlign w:val="center"/>
          </w:tcPr>
          <w:p w14:paraId="0D38C45A" w14:textId="47304432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933" w:type="dxa"/>
            <w:vAlign w:val="center"/>
          </w:tcPr>
          <w:p w14:paraId="55D1599B" w14:textId="77777777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170" w:type="dxa"/>
            <w:vMerge w:val="restart"/>
            <w:vAlign w:val="center"/>
          </w:tcPr>
          <w:p w14:paraId="68C263DE" w14:textId="38E01D7A" w:rsidR="004843BB" w:rsidRPr="004843BB" w:rsidRDefault="004843BB" w:rsidP="004843BB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4843BB" w14:paraId="63AD9EFF" w14:textId="77777777" w:rsidTr="008C6D3F">
        <w:trPr>
          <w:trHeight w:val="131"/>
          <w:jc w:val="center"/>
        </w:trPr>
        <w:tc>
          <w:tcPr>
            <w:tcW w:w="1787" w:type="dxa"/>
            <w:vAlign w:val="center"/>
          </w:tcPr>
          <w:p w14:paraId="775B27EE" w14:textId="0D70BBC5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2789" w:type="dxa"/>
            <w:vAlign w:val="center"/>
          </w:tcPr>
          <w:p w14:paraId="7F17BAC3" w14:textId="289DC235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2933" w:type="dxa"/>
            <w:vAlign w:val="center"/>
          </w:tcPr>
          <w:p w14:paraId="4C64BADB" w14:textId="77777777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170" w:type="dxa"/>
            <w:vMerge/>
            <w:vAlign w:val="center"/>
          </w:tcPr>
          <w:p w14:paraId="4F6152AD" w14:textId="77777777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  <w:tr w:rsidR="004843BB" w14:paraId="27381313" w14:textId="77777777" w:rsidTr="008C6D3F">
        <w:trPr>
          <w:trHeight w:val="131"/>
          <w:jc w:val="center"/>
        </w:trPr>
        <w:tc>
          <w:tcPr>
            <w:tcW w:w="1787" w:type="dxa"/>
            <w:vAlign w:val="center"/>
          </w:tcPr>
          <w:p w14:paraId="16B988E9" w14:textId="757C254B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2789" w:type="dxa"/>
            <w:vAlign w:val="center"/>
          </w:tcPr>
          <w:p w14:paraId="66C6182D" w14:textId="789FE193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2933" w:type="dxa"/>
            <w:vAlign w:val="center"/>
          </w:tcPr>
          <w:p w14:paraId="589A65C4" w14:textId="77777777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170" w:type="dxa"/>
            <w:vMerge/>
            <w:vAlign w:val="center"/>
          </w:tcPr>
          <w:p w14:paraId="363EEDDD" w14:textId="77777777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  <w:tr w:rsidR="004843BB" w14:paraId="76FA1B32" w14:textId="77777777" w:rsidTr="008C6D3F">
        <w:trPr>
          <w:trHeight w:val="131"/>
          <w:jc w:val="center"/>
        </w:trPr>
        <w:tc>
          <w:tcPr>
            <w:tcW w:w="1787" w:type="dxa"/>
            <w:vAlign w:val="center"/>
          </w:tcPr>
          <w:p w14:paraId="2D4086F0" w14:textId="36AFB2F2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2789" w:type="dxa"/>
            <w:vAlign w:val="center"/>
          </w:tcPr>
          <w:p w14:paraId="1F856029" w14:textId="231F08C3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2933" w:type="dxa"/>
            <w:vAlign w:val="center"/>
          </w:tcPr>
          <w:p w14:paraId="5AC6B67F" w14:textId="77777777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170" w:type="dxa"/>
            <w:vMerge/>
            <w:vAlign w:val="center"/>
          </w:tcPr>
          <w:p w14:paraId="1454096B" w14:textId="77777777" w:rsidR="004843BB" w:rsidRPr="005B2EFF" w:rsidRDefault="004843BB" w:rsidP="004843BB">
            <w:pPr>
              <w:bidi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</w:tbl>
    <w:p w14:paraId="2E6A051C" w14:textId="198C434F" w:rsidR="00B3057C" w:rsidRDefault="00B3057C" w:rsidP="00B3057C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</w:rPr>
      </w:pPr>
    </w:p>
    <w:p w14:paraId="34FEF4F5" w14:textId="77777777" w:rsidR="00666D83" w:rsidRDefault="00666D83" w:rsidP="00666D83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</w:pPr>
    </w:p>
    <w:p w14:paraId="08D7B1E8" w14:textId="77777777" w:rsidR="008C6D3F" w:rsidRDefault="008C6D3F" w:rsidP="008C6D3F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</w:pPr>
    </w:p>
    <w:p w14:paraId="55D0C9ED" w14:textId="77777777" w:rsidR="008C6D3F" w:rsidRDefault="008C6D3F" w:rsidP="008C6D3F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</w:pPr>
    </w:p>
    <w:p w14:paraId="45DF6F3A" w14:textId="77777777" w:rsidR="008C6D3F" w:rsidRDefault="008C6D3F" w:rsidP="008C6D3F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</w:rPr>
      </w:pPr>
    </w:p>
    <w:p w14:paraId="22AD7537" w14:textId="77777777" w:rsidR="001A304C" w:rsidRDefault="001A304C" w:rsidP="00A51506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lastRenderedPageBreak/>
        <w:t>أحد عشر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توصية رئيس القسم </w:t>
      </w:r>
    </w:p>
    <w:p w14:paraId="737696CB" w14:textId="77777777" w:rsidR="001A304C" w:rsidRPr="0049133E" w:rsidRDefault="001A304C" w:rsidP="00A37030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color w:val="7030A0"/>
          <w:sz w:val="16"/>
          <w:szCs w:val="16"/>
          <w:u w:val="single"/>
          <w:rtl/>
        </w:rPr>
      </w:pPr>
    </w:p>
    <w:p w14:paraId="2783E574" w14:textId="77777777" w:rsidR="001A304C" w:rsidRPr="0049133E" w:rsidRDefault="001A304C" w:rsidP="00A37030">
      <w:pPr>
        <w:pStyle w:val="ListParagraph"/>
        <w:numPr>
          <w:ilvl w:val="0"/>
          <w:numId w:val="7"/>
        </w:numPr>
        <w:bidi/>
        <w:spacing w:after="0" w:line="240" w:lineRule="auto"/>
        <w:ind w:left="-425" w:right="-567" w:firstLine="0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49133E">
        <w:rPr>
          <w:rFonts w:asciiTheme="majorBidi" w:hAnsiTheme="majorBidi" w:cstheme="majorBidi" w:hint="cs"/>
          <w:b/>
          <w:bCs/>
          <w:color w:val="C00000"/>
          <w:sz w:val="28"/>
          <w:szCs w:val="28"/>
          <w:rtl/>
        </w:rPr>
        <w:t xml:space="preserve">تؤشر بأحد التقييمات الآتية:  (ضعيف، متوسط، جيد، جيدجدا، ممتاز) </w:t>
      </w:r>
    </w:p>
    <w:p w14:paraId="0A0668CA" w14:textId="77777777" w:rsidR="001A304C" w:rsidRPr="0049133E" w:rsidRDefault="001A304C" w:rsidP="00A37030">
      <w:pPr>
        <w:pStyle w:val="ListParagraph"/>
        <w:numPr>
          <w:ilvl w:val="0"/>
          <w:numId w:val="7"/>
        </w:numPr>
        <w:bidi/>
        <w:spacing w:after="0" w:line="240" w:lineRule="auto"/>
        <w:ind w:left="-425" w:right="-567" w:firstLine="0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C00000"/>
          <w:sz w:val="28"/>
          <w:szCs w:val="28"/>
          <w:rtl/>
        </w:rPr>
        <w:t>تثبّت التقييمات لآخر ثلاث سنوات دراسية</w:t>
      </w:r>
      <w:r w:rsidRPr="0049133E">
        <w:rPr>
          <w:rFonts w:asciiTheme="majorBidi" w:hAnsiTheme="majorBidi" w:cstheme="majorBidi" w:hint="cs"/>
          <w:b/>
          <w:bCs/>
          <w:color w:val="C00000"/>
          <w:sz w:val="28"/>
          <w:szCs w:val="28"/>
          <w:u w:val="single"/>
          <w:rtl/>
        </w:rPr>
        <w:t xml:space="preserve"> </w:t>
      </w:r>
    </w:p>
    <w:p w14:paraId="32EEB219" w14:textId="77777777" w:rsidR="001A304C" w:rsidRPr="0099340D" w:rsidRDefault="001A304C" w:rsidP="00A37030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10924" w:type="dxa"/>
        <w:jc w:val="center"/>
        <w:tblLayout w:type="fixed"/>
        <w:tblLook w:val="04A0" w:firstRow="1" w:lastRow="0" w:firstColumn="1" w:lastColumn="0" w:noHBand="0" w:noVBand="1"/>
      </w:tblPr>
      <w:tblGrid>
        <w:gridCol w:w="403"/>
        <w:gridCol w:w="1530"/>
        <w:gridCol w:w="1007"/>
        <w:gridCol w:w="1108"/>
        <w:gridCol w:w="1108"/>
        <w:gridCol w:w="1109"/>
        <w:gridCol w:w="1108"/>
        <w:gridCol w:w="1109"/>
        <w:gridCol w:w="2442"/>
      </w:tblGrid>
      <w:tr w:rsidR="00195159" w14:paraId="14624550" w14:textId="77777777" w:rsidTr="00666D83">
        <w:trPr>
          <w:jc w:val="center"/>
        </w:trPr>
        <w:tc>
          <w:tcPr>
            <w:tcW w:w="403" w:type="dxa"/>
            <w:shd w:val="clear" w:color="auto" w:fill="CCC0D9" w:themeFill="accent4" w:themeFillTint="66"/>
            <w:vAlign w:val="center"/>
          </w:tcPr>
          <w:p w14:paraId="2FFD7A88" w14:textId="77777777" w:rsidR="00195159" w:rsidRPr="0049133E" w:rsidRDefault="00195159" w:rsidP="004C6972">
            <w:pPr>
              <w:pStyle w:val="ListParagraph"/>
              <w:bidi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49133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1530" w:type="dxa"/>
            <w:shd w:val="clear" w:color="auto" w:fill="CCC0D9" w:themeFill="accent4" w:themeFillTint="66"/>
            <w:vAlign w:val="center"/>
          </w:tcPr>
          <w:p w14:paraId="2A526E74" w14:textId="77777777" w:rsidR="00195159" w:rsidRPr="0049133E" w:rsidRDefault="00195159" w:rsidP="004C6972">
            <w:pPr>
              <w:pStyle w:val="Heading5"/>
              <w:ind w:right="-41"/>
              <w:jc w:val="center"/>
              <w:outlineLvl w:val="4"/>
              <w:rPr>
                <w:rFonts w:ascii="Times New Roman" w:hAnsi="Times New Roman"/>
                <w:b/>
                <w:bCs/>
                <w:color w:val="auto"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/>
                <w:b/>
                <w:bCs/>
                <w:color w:val="auto"/>
                <w:sz w:val="28"/>
                <w:szCs w:val="28"/>
                <w:rtl/>
              </w:rPr>
              <w:t>السنة</w:t>
            </w:r>
          </w:p>
          <w:p w14:paraId="376410B6" w14:textId="77777777" w:rsidR="00195159" w:rsidRPr="0049133E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الدراسية </w:t>
            </w:r>
          </w:p>
          <w:p w14:paraId="14E1F547" w14:textId="77777777" w:rsidR="00195159" w:rsidRPr="0049133E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07" w:type="dxa"/>
            <w:shd w:val="clear" w:color="auto" w:fill="CCC0D9" w:themeFill="accent4" w:themeFillTint="66"/>
            <w:vAlign w:val="center"/>
          </w:tcPr>
          <w:p w14:paraId="3B8B727F" w14:textId="77777777" w:rsidR="00195159" w:rsidRPr="0049133E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فصل</w:t>
            </w:r>
          </w:p>
          <w:p w14:paraId="6FB43379" w14:textId="77777777" w:rsidR="00195159" w:rsidRPr="0049133E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دراسي</w:t>
            </w:r>
          </w:p>
        </w:tc>
        <w:tc>
          <w:tcPr>
            <w:tcW w:w="1108" w:type="dxa"/>
            <w:shd w:val="clear" w:color="auto" w:fill="CCC0D9" w:themeFill="accent4" w:themeFillTint="66"/>
            <w:vAlign w:val="center"/>
          </w:tcPr>
          <w:p w14:paraId="6F2791C7" w14:textId="77777777" w:rsidR="00195159" w:rsidRPr="00D74734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rtl/>
              </w:rPr>
            </w:pPr>
            <w:r w:rsidRPr="00D74734">
              <w:rPr>
                <w:rFonts w:ascii="Times New Roman" w:hAnsi="Times New Roman" w:cs="Times New Roman"/>
                <w:b/>
                <w:bCs/>
                <w:rtl/>
              </w:rPr>
              <w:t>مستوى التدريس</w:t>
            </w:r>
          </w:p>
          <w:p w14:paraId="5C1083FD" w14:textId="77777777" w:rsidR="00195159" w:rsidRPr="00D74734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rtl/>
              </w:rPr>
            </w:pPr>
            <w:r w:rsidRPr="00D74734">
              <w:rPr>
                <w:rFonts w:ascii="Times New Roman" w:hAnsi="Times New Roman" w:cs="Times New Roman"/>
                <w:b/>
                <w:bCs/>
                <w:rtl/>
              </w:rPr>
              <w:t>والكفاءة</w:t>
            </w:r>
          </w:p>
        </w:tc>
        <w:tc>
          <w:tcPr>
            <w:tcW w:w="1108" w:type="dxa"/>
            <w:shd w:val="clear" w:color="auto" w:fill="CCC0D9" w:themeFill="accent4" w:themeFillTint="66"/>
            <w:vAlign w:val="center"/>
          </w:tcPr>
          <w:p w14:paraId="00A47521" w14:textId="77777777" w:rsidR="00195159" w:rsidRPr="00D74734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rtl/>
              </w:rPr>
            </w:pPr>
            <w:r w:rsidRPr="00D74734">
              <w:rPr>
                <w:rFonts w:ascii="Times New Roman" w:hAnsi="Times New Roman" w:cs="Times New Roman"/>
                <w:b/>
                <w:bCs/>
                <w:rtl/>
              </w:rPr>
              <w:t>حضور الندوات</w:t>
            </w:r>
          </w:p>
          <w:p w14:paraId="402E1BE6" w14:textId="77777777" w:rsidR="00195159" w:rsidRPr="00D74734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rtl/>
              </w:rPr>
            </w:pPr>
            <w:r w:rsidRPr="00D74734">
              <w:rPr>
                <w:rFonts w:ascii="Times New Roman" w:hAnsi="Times New Roman" w:cs="Times New Roman"/>
                <w:b/>
                <w:bCs/>
                <w:rtl/>
              </w:rPr>
              <w:t>واجتماعات</w:t>
            </w:r>
          </w:p>
          <w:p w14:paraId="43F12723" w14:textId="77777777" w:rsidR="00195159" w:rsidRPr="00D74734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rtl/>
              </w:rPr>
            </w:pPr>
            <w:r w:rsidRPr="00D74734">
              <w:rPr>
                <w:rFonts w:ascii="Times New Roman" w:hAnsi="Times New Roman" w:cs="Times New Roman"/>
                <w:b/>
                <w:bCs/>
                <w:rtl/>
              </w:rPr>
              <w:t>القسم</w:t>
            </w:r>
          </w:p>
        </w:tc>
        <w:tc>
          <w:tcPr>
            <w:tcW w:w="1109" w:type="dxa"/>
            <w:shd w:val="clear" w:color="auto" w:fill="CCC0D9" w:themeFill="accent4" w:themeFillTint="66"/>
            <w:vAlign w:val="center"/>
          </w:tcPr>
          <w:p w14:paraId="15775431" w14:textId="77777777" w:rsidR="00195159" w:rsidRPr="00D74734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rtl/>
                <w:lang w:bidi="ar-IQ"/>
              </w:rPr>
            </w:pPr>
            <w:r w:rsidRPr="00D74734">
              <w:rPr>
                <w:rFonts w:ascii="Times New Roman" w:hAnsi="Times New Roman" w:cs="Times New Roman"/>
                <w:b/>
                <w:bCs/>
                <w:rtl/>
              </w:rPr>
              <w:t>أداء الواجبات</w:t>
            </w:r>
          </w:p>
          <w:p w14:paraId="1DE5938D" w14:textId="77777777" w:rsidR="00195159" w:rsidRPr="00D74734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rtl/>
              </w:rPr>
            </w:pPr>
            <w:r w:rsidRPr="00D74734">
              <w:rPr>
                <w:rFonts w:ascii="Times New Roman" w:hAnsi="Times New Roman" w:cs="Times New Roman"/>
                <w:b/>
                <w:bCs/>
                <w:rtl/>
              </w:rPr>
              <w:t>والمسؤوليات</w:t>
            </w:r>
          </w:p>
          <w:p w14:paraId="0B5A4119" w14:textId="77777777" w:rsidR="00195159" w:rsidRPr="00D74734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rtl/>
              </w:rPr>
            </w:pPr>
            <w:r w:rsidRPr="00D74734">
              <w:rPr>
                <w:rFonts w:ascii="Times New Roman" w:hAnsi="Times New Roman" w:cs="Times New Roman"/>
                <w:b/>
                <w:bCs/>
                <w:rtl/>
              </w:rPr>
              <w:t>التي تعهد إليه</w:t>
            </w:r>
          </w:p>
        </w:tc>
        <w:tc>
          <w:tcPr>
            <w:tcW w:w="1108" w:type="dxa"/>
            <w:shd w:val="clear" w:color="auto" w:fill="CCC0D9" w:themeFill="accent4" w:themeFillTint="66"/>
            <w:vAlign w:val="center"/>
          </w:tcPr>
          <w:p w14:paraId="20800A64" w14:textId="77777777" w:rsidR="00195159" w:rsidRPr="00D74734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rtl/>
              </w:rPr>
            </w:pPr>
            <w:r w:rsidRPr="00D74734">
              <w:rPr>
                <w:rFonts w:ascii="Times New Roman" w:hAnsi="Times New Roman" w:cs="Times New Roman"/>
                <w:b/>
                <w:bCs/>
                <w:rtl/>
              </w:rPr>
              <w:t>التعاون مع</w:t>
            </w:r>
          </w:p>
          <w:p w14:paraId="6B1B5B8B" w14:textId="77777777" w:rsidR="00195159" w:rsidRPr="00D74734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rtl/>
              </w:rPr>
            </w:pPr>
            <w:r w:rsidRPr="00D74734">
              <w:rPr>
                <w:rFonts w:ascii="Times New Roman" w:hAnsi="Times New Roman" w:cs="Times New Roman"/>
                <w:b/>
                <w:bCs/>
                <w:rtl/>
              </w:rPr>
              <w:t>منتسبي</w:t>
            </w:r>
          </w:p>
          <w:p w14:paraId="1393CCB3" w14:textId="77777777" w:rsidR="00195159" w:rsidRPr="00D74734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rtl/>
              </w:rPr>
            </w:pPr>
            <w:r w:rsidRPr="00D74734">
              <w:rPr>
                <w:rFonts w:ascii="Times New Roman" w:hAnsi="Times New Roman" w:cs="Times New Roman"/>
                <w:b/>
                <w:bCs/>
                <w:rtl/>
              </w:rPr>
              <w:t>القسم</w:t>
            </w:r>
          </w:p>
        </w:tc>
        <w:tc>
          <w:tcPr>
            <w:tcW w:w="1109" w:type="dxa"/>
            <w:shd w:val="clear" w:color="auto" w:fill="CCC0D9" w:themeFill="accent4" w:themeFillTint="66"/>
            <w:vAlign w:val="center"/>
          </w:tcPr>
          <w:p w14:paraId="2820A367" w14:textId="77777777" w:rsidR="00195159" w:rsidRPr="00D74734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rtl/>
              </w:rPr>
            </w:pPr>
            <w:r w:rsidRPr="00D74734">
              <w:rPr>
                <w:rFonts w:ascii="Times New Roman" w:hAnsi="Times New Roman" w:cs="Times New Roman"/>
                <w:b/>
                <w:bCs/>
                <w:rtl/>
              </w:rPr>
              <w:t>العلاقة العلمية</w:t>
            </w:r>
          </w:p>
          <w:p w14:paraId="07297EFD" w14:textId="77777777" w:rsidR="00195159" w:rsidRPr="00D74734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74734">
              <w:rPr>
                <w:rFonts w:ascii="Times New Roman" w:hAnsi="Times New Roman" w:cs="Times New Roman"/>
                <w:b/>
                <w:bCs/>
                <w:rtl/>
              </w:rPr>
              <w:t>والتربوية مع</w:t>
            </w:r>
          </w:p>
          <w:p w14:paraId="5DF957D8" w14:textId="77777777" w:rsidR="00195159" w:rsidRPr="00D74734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rtl/>
              </w:rPr>
            </w:pPr>
            <w:r w:rsidRPr="00D74734">
              <w:rPr>
                <w:rFonts w:ascii="Times New Roman" w:hAnsi="Times New Roman" w:cs="Times New Roman"/>
                <w:b/>
                <w:bCs/>
                <w:rtl/>
              </w:rPr>
              <w:t>الطلبة</w:t>
            </w:r>
          </w:p>
        </w:tc>
        <w:tc>
          <w:tcPr>
            <w:tcW w:w="2442" w:type="dxa"/>
            <w:shd w:val="clear" w:color="auto" w:fill="CCC0D9" w:themeFill="accent4" w:themeFillTint="66"/>
            <w:vAlign w:val="center"/>
          </w:tcPr>
          <w:p w14:paraId="41ABF28E" w14:textId="77777777" w:rsidR="00195159" w:rsidRPr="0049133E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سم وتوقيع</w:t>
            </w:r>
          </w:p>
          <w:p w14:paraId="7C84F970" w14:textId="77777777" w:rsidR="00195159" w:rsidRPr="0049133E" w:rsidRDefault="00195159" w:rsidP="004C6972">
            <w:pPr>
              <w:ind w:right="-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رئيس</w:t>
            </w: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49133E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قسم</w:t>
            </w:r>
          </w:p>
        </w:tc>
      </w:tr>
      <w:tr w:rsidR="007F338B" w14:paraId="08CEC911" w14:textId="77777777" w:rsidTr="008C6D3F">
        <w:trPr>
          <w:trHeight w:val="483"/>
          <w:jc w:val="center"/>
        </w:trPr>
        <w:tc>
          <w:tcPr>
            <w:tcW w:w="403" w:type="dxa"/>
            <w:shd w:val="clear" w:color="auto" w:fill="CCC0D9" w:themeFill="accent4" w:themeFillTint="66"/>
            <w:vAlign w:val="center"/>
          </w:tcPr>
          <w:p w14:paraId="1909B8D9" w14:textId="77777777" w:rsidR="007F338B" w:rsidRPr="0049133E" w:rsidRDefault="007F338B" w:rsidP="007F338B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49133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1530" w:type="dxa"/>
            <w:vAlign w:val="center"/>
          </w:tcPr>
          <w:p w14:paraId="25052BCF" w14:textId="21890B8B" w:rsidR="008C6D3F" w:rsidRPr="00685C59" w:rsidRDefault="008C6D3F" w:rsidP="008C6D3F">
            <w:pPr>
              <w:bidi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007" w:type="dxa"/>
            <w:vAlign w:val="center"/>
          </w:tcPr>
          <w:p w14:paraId="526E68E8" w14:textId="08B9C570" w:rsidR="008C6D3F" w:rsidRPr="00685C59" w:rsidRDefault="008C6D3F" w:rsidP="008C6D3F">
            <w:pPr>
              <w:pStyle w:val="ListParagraph"/>
              <w:bidi/>
              <w:ind w:left="0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108" w:type="dxa"/>
            <w:vAlign w:val="center"/>
          </w:tcPr>
          <w:p w14:paraId="70BB7BC6" w14:textId="514CCC9E" w:rsidR="007F338B" w:rsidRPr="00685C59" w:rsidRDefault="007F338B" w:rsidP="007F338B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8" w:type="dxa"/>
            <w:vAlign w:val="center"/>
          </w:tcPr>
          <w:p w14:paraId="63883F8E" w14:textId="478CB1B6" w:rsidR="007F338B" w:rsidRPr="00685C59" w:rsidRDefault="007F338B" w:rsidP="007F338B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9" w:type="dxa"/>
            <w:vAlign w:val="center"/>
          </w:tcPr>
          <w:p w14:paraId="7CFB28B0" w14:textId="665E37B9" w:rsidR="007F338B" w:rsidRPr="00685C59" w:rsidRDefault="007F338B" w:rsidP="007F338B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8" w:type="dxa"/>
            <w:vAlign w:val="center"/>
          </w:tcPr>
          <w:p w14:paraId="4A54DCAD" w14:textId="77648564" w:rsidR="007F338B" w:rsidRPr="00685C59" w:rsidRDefault="007F338B" w:rsidP="007F338B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9" w:type="dxa"/>
            <w:vAlign w:val="center"/>
          </w:tcPr>
          <w:p w14:paraId="34A2B2B0" w14:textId="3562463F" w:rsidR="007F338B" w:rsidRPr="00685C59" w:rsidRDefault="007F338B" w:rsidP="007F338B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2442" w:type="dxa"/>
            <w:vAlign w:val="bottom"/>
          </w:tcPr>
          <w:p w14:paraId="60ADDB9C" w14:textId="3B25D4D2" w:rsidR="007F338B" w:rsidRPr="00685C59" w:rsidRDefault="007F338B" w:rsidP="007F338B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7F338B" w14:paraId="02947B00" w14:textId="77777777" w:rsidTr="008C6D3F">
        <w:trPr>
          <w:trHeight w:val="483"/>
          <w:jc w:val="center"/>
        </w:trPr>
        <w:tc>
          <w:tcPr>
            <w:tcW w:w="403" w:type="dxa"/>
            <w:shd w:val="clear" w:color="auto" w:fill="CCC0D9" w:themeFill="accent4" w:themeFillTint="66"/>
            <w:vAlign w:val="center"/>
          </w:tcPr>
          <w:p w14:paraId="0004390B" w14:textId="77777777" w:rsidR="007F338B" w:rsidRPr="0049133E" w:rsidRDefault="007F338B" w:rsidP="007F338B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49133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530" w:type="dxa"/>
            <w:vAlign w:val="center"/>
          </w:tcPr>
          <w:p w14:paraId="3D0D0063" w14:textId="27BACDA7" w:rsidR="008C6D3F" w:rsidRPr="00685C59" w:rsidRDefault="008C6D3F" w:rsidP="008C6D3F">
            <w:pPr>
              <w:bidi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007" w:type="dxa"/>
            <w:vAlign w:val="center"/>
          </w:tcPr>
          <w:p w14:paraId="36D4A1F2" w14:textId="6647FF6E" w:rsidR="008C6D3F" w:rsidRPr="00685C59" w:rsidRDefault="008C6D3F" w:rsidP="008C6D3F">
            <w:pPr>
              <w:pStyle w:val="ListParagraph"/>
              <w:bidi/>
              <w:ind w:left="0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108" w:type="dxa"/>
            <w:vAlign w:val="center"/>
          </w:tcPr>
          <w:p w14:paraId="1655894C" w14:textId="0A52ACFB" w:rsidR="007F338B" w:rsidRPr="00685C59" w:rsidRDefault="007F338B" w:rsidP="008C6D3F">
            <w:pPr>
              <w:pStyle w:val="ListParagraph"/>
              <w:bidi/>
              <w:ind w:left="0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8" w:type="dxa"/>
            <w:vAlign w:val="center"/>
          </w:tcPr>
          <w:p w14:paraId="6A80EDEA" w14:textId="7B8A7678" w:rsidR="007F338B" w:rsidRPr="00685C59" w:rsidRDefault="007F338B" w:rsidP="007F338B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9" w:type="dxa"/>
            <w:vAlign w:val="center"/>
          </w:tcPr>
          <w:p w14:paraId="6F342AE2" w14:textId="0EF7453C" w:rsidR="007F338B" w:rsidRPr="00685C59" w:rsidRDefault="007F338B" w:rsidP="007F338B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8" w:type="dxa"/>
            <w:vAlign w:val="center"/>
          </w:tcPr>
          <w:p w14:paraId="3F5E0A20" w14:textId="4060BE16" w:rsidR="007F338B" w:rsidRPr="00685C59" w:rsidRDefault="007F338B" w:rsidP="007F338B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9" w:type="dxa"/>
            <w:vAlign w:val="center"/>
          </w:tcPr>
          <w:p w14:paraId="15B7485E" w14:textId="709D8462" w:rsidR="007F338B" w:rsidRPr="00685C59" w:rsidRDefault="007F338B" w:rsidP="007F338B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2442" w:type="dxa"/>
            <w:vAlign w:val="bottom"/>
          </w:tcPr>
          <w:p w14:paraId="335FF05A" w14:textId="1A4DF111" w:rsidR="007F338B" w:rsidRPr="00685C59" w:rsidRDefault="007F338B" w:rsidP="007F338B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7F338B" w14:paraId="2D242FD8" w14:textId="77777777" w:rsidTr="008C6D3F">
        <w:trPr>
          <w:trHeight w:val="483"/>
          <w:jc w:val="center"/>
        </w:trPr>
        <w:tc>
          <w:tcPr>
            <w:tcW w:w="403" w:type="dxa"/>
            <w:shd w:val="clear" w:color="auto" w:fill="CCC0D9" w:themeFill="accent4" w:themeFillTint="66"/>
            <w:vAlign w:val="center"/>
          </w:tcPr>
          <w:p w14:paraId="153F5B5C" w14:textId="77777777" w:rsidR="007F338B" w:rsidRPr="0049133E" w:rsidRDefault="007F338B" w:rsidP="007F338B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49133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1530" w:type="dxa"/>
            <w:vAlign w:val="center"/>
          </w:tcPr>
          <w:p w14:paraId="3AA0A048" w14:textId="2A75A9DA" w:rsidR="008C6D3F" w:rsidRPr="00685C59" w:rsidRDefault="008C6D3F" w:rsidP="008C6D3F">
            <w:pPr>
              <w:bidi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007" w:type="dxa"/>
            <w:vAlign w:val="center"/>
          </w:tcPr>
          <w:p w14:paraId="3F31BC0E" w14:textId="2333603D" w:rsidR="008C6D3F" w:rsidRPr="00685C59" w:rsidRDefault="008C6D3F" w:rsidP="008C6D3F">
            <w:pPr>
              <w:pStyle w:val="ListParagraph"/>
              <w:bidi/>
              <w:ind w:left="0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108" w:type="dxa"/>
            <w:vAlign w:val="center"/>
          </w:tcPr>
          <w:p w14:paraId="72082D04" w14:textId="20C2DC06" w:rsidR="007F338B" w:rsidRPr="00685C59" w:rsidRDefault="007F338B" w:rsidP="008C6D3F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8" w:type="dxa"/>
            <w:vAlign w:val="center"/>
          </w:tcPr>
          <w:p w14:paraId="3EB3DAAE" w14:textId="09EFD441" w:rsidR="007F338B" w:rsidRPr="00685C59" w:rsidRDefault="007F338B" w:rsidP="007F338B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9" w:type="dxa"/>
            <w:vAlign w:val="center"/>
          </w:tcPr>
          <w:p w14:paraId="14D9122A" w14:textId="5A692683" w:rsidR="007F338B" w:rsidRPr="00685C59" w:rsidRDefault="007F338B" w:rsidP="007F338B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8" w:type="dxa"/>
            <w:vAlign w:val="center"/>
          </w:tcPr>
          <w:p w14:paraId="669A9DA3" w14:textId="65EC96C4" w:rsidR="007F338B" w:rsidRPr="00685C59" w:rsidRDefault="007F338B" w:rsidP="007F338B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9" w:type="dxa"/>
            <w:vAlign w:val="center"/>
          </w:tcPr>
          <w:p w14:paraId="549E61E3" w14:textId="2213E74F" w:rsidR="007F338B" w:rsidRPr="00685C59" w:rsidRDefault="007F338B" w:rsidP="007F338B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2442" w:type="dxa"/>
            <w:vAlign w:val="bottom"/>
          </w:tcPr>
          <w:p w14:paraId="5B1E1BFA" w14:textId="50279A0E" w:rsidR="007F338B" w:rsidRPr="00685C59" w:rsidRDefault="007F338B" w:rsidP="007F338B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  <w:tr w:rsidR="007F338B" w14:paraId="592FAB59" w14:textId="77777777" w:rsidTr="008C6D3F">
        <w:trPr>
          <w:trHeight w:val="483"/>
          <w:jc w:val="center"/>
        </w:trPr>
        <w:tc>
          <w:tcPr>
            <w:tcW w:w="403" w:type="dxa"/>
            <w:shd w:val="clear" w:color="auto" w:fill="CCC0D9" w:themeFill="accent4" w:themeFillTint="66"/>
            <w:vAlign w:val="center"/>
          </w:tcPr>
          <w:p w14:paraId="604C4C21" w14:textId="77777777" w:rsidR="007F338B" w:rsidRPr="0049133E" w:rsidRDefault="007F338B" w:rsidP="007F338B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1530" w:type="dxa"/>
            <w:vAlign w:val="center"/>
          </w:tcPr>
          <w:p w14:paraId="6A1185F2" w14:textId="02D6227D" w:rsidR="008C6D3F" w:rsidRPr="00685C59" w:rsidRDefault="008C6D3F" w:rsidP="008C6D3F">
            <w:pPr>
              <w:bidi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007" w:type="dxa"/>
            <w:vAlign w:val="center"/>
          </w:tcPr>
          <w:p w14:paraId="3D4C8DB3" w14:textId="4C0F21D5" w:rsidR="008C6D3F" w:rsidRPr="00685C59" w:rsidRDefault="008C6D3F" w:rsidP="008C6D3F">
            <w:pPr>
              <w:pStyle w:val="ListParagraph"/>
              <w:bidi/>
              <w:ind w:left="0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108" w:type="dxa"/>
            <w:vAlign w:val="center"/>
          </w:tcPr>
          <w:p w14:paraId="3CE4DE60" w14:textId="2D59CE27" w:rsidR="007F338B" w:rsidRPr="00685C59" w:rsidRDefault="007F338B" w:rsidP="008C6D3F">
            <w:pPr>
              <w:pStyle w:val="ListParagraph"/>
              <w:bidi/>
              <w:spacing w:line="276" w:lineRule="auto"/>
              <w:ind w:left="0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8" w:type="dxa"/>
            <w:vAlign w:val="center"/>
          </w:tcPr>
          <w:p w14:paraId="3333D441" w14:textId="50AE826D" w:rsidR="007F338B" w:rsidRPr="00685C59" w:rsidRDefault="007F338B" w:rsidP="007F338B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9" w:type="dxa"/>
            <w:vAlign w:val="center"/>
          </w:tcPr>
          <w:p w14:paraId="6662911C" w14:textId="51CE6E02" w:rsidR="007F338B" w:rsidRPr="00685C59" w:rsidRDefault="007F338B" w:rsidP="007F338B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8" w:type="dxa"/>
            <w:vAlign w:val="center"/>
          </w:tcPr>
          <w:p w14:paraId="6E65D4A8" w14:textId="775F1778" w:rsidR="007F338B" w:rsidRPr="00685C59" w:rsidRDefault="007F338B" w:rsidP="007F338B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9" w:type="dxa"/>
            <w:vAlign w:val="center"/>
          </w:tcPr>
          <w:p w14:paraId="539C2A0A" w14:textId="16144125" w:rsidR="007F338B" w:rsidRPr="00685C59" w:rsidRDefault="007F338B" w:rsidP="007F338B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</w:p>
        </w:tc>
        <w:tc>
          <w:tcPr>
            <w:tcW w:w="2442" w:type="dxa"/>
            <w:vAlign w:val="bottom"/>
          </w:tcPr>
          <w:p w14:paraId="2905A8F6" w14:textId="69467C9E" w:rsidR="007F338B" w:rsidRPr="00685C59" w:rsidRDefault="007F338B" w:rsidP="007F338B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</w:tr>
    </w:tbl>
    <w:p w14:paraId="74977BB7" w14:textId="77777777" w:rsidR="001538D8" w:rsidRPr="00195159" w:rsidRDefault="001538D8" w:rsidP="00A37030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</w:rPr>
      </w:pPr>
    </w:p>
    <w:p w14:paraId="1A80C9A8" w14:textId="77777777" w:rsidR="001A304C" w:rsidRDefault="001A304C" w:rsidP="001538D8">
      <w:pPr>
        <w:pStyle w:val="ListParagraph"/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التوصية النهائية</w:t>
      </w:r>
    </w:p>
    <w:p w14:paraId="59C4F83D" w14:textId="77777777" w:rsidR="001A304C" w:rsidRPr="008D728D" w:rsidRDefault="001A304C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tbl>
      <w:tblPr>
        <w:tblStyle w:val="TableGrid"/>
        <w:bidiVisual/>
        <w:tblW w:w="10890" w:type="dxa"/>
        <w:tblInd w:w="-767" w:type="dxa"/>
        <w:tblLook w:val="04A0" w:firstRow="1" w:lastRow="0" w:firstColumn="1" w:lastColumn="0" w:noHBand="0" w:noVBand="1"/>
      </w:tblPr>
      <w:tblGrid>
        <w:gridCol w:w="2967"/>
        <w:gridCol w:w="1560"/>
        <w:gridCol w:w="1842"/>
        <w:gridCol w:w="567"/>
        <w:gridCol w:w="1985"/>
        <w:gridCol w:w="1969"/>
      </w:tblGrid>
      <w:tr w:rsidR="00195159" w14:paraId="09C3E288" w14:textId="77777777" w:rsidTr="00195159">
        <w:tc>
          <w:tcPr>
            <w:tcW w:w="2967" w:type="dxa"/>
            <w:shd w:val="clear" w:color="auto" w:fill="CCC0D9" w:themeFill="accent4" w:themeFillTint="66"/>
            <w:vAlign w:val="center"/>
          </w:tcPr>
          <w:p w14:paraId="303C2CC5" w14:textId="77777777" w:rsidR="00195159" w:rsidRPr="00250001" w:rsidRDefault="00195159" w:rsidP="004C697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سم رئيس القسم</w:t>
            </w:r>
          </w:p>
        </w:tc>
        <w:tc>
          <w:tcPr>
            <w:tcW w:w="1560" w:type="dxa"/>
            <w:shd w:val="clear" w:color="auto" w:fill="CCC0D9" w:themeFill="accent4" w:themeFillTint="66"/>
            <w:vAlign w:val="center"/>
          </w:tcPr>
          <w:p w14:paraId="0F8E5171" w14:textId="77777777" w:rsidR="00195159" w:rsidRPr="00250001" w:rsidRDefault="00195159" w:rsidP="004C697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رتبة العلمية</w:t>
            </w:r>
          </w:p>
        </w:tc>
        <w:tc>
          <w:tcPr>
            <w:tcW w:w="2409" w:type="dxa"/>
            <w:gridSpan w:val="2"/>
            <w:shd w:val="clear" w:color="auto" w:fill="CCC0D9" w:themeFill="accent4" w:themeFillTint="66"/>
            <w:vAlign w:val="center"/>
          </w:tcPr>
          <w:p w14:paraId="61D727A7" w14:textId="77777777" w:rsidR="00195159" w:rsidRPr="00250001" w:rsidRDefault="00195159" w:rsidP="004C697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وصية</w:t>
            </w:r>
          </w:p>
        </w:tc>
        <w:tc>
          <w:tcPr>
            <w:tcW w:w="1985" w:type="dxa"/>
            <w:shd w:val="clear" w:color="auto" w:fill="CCC0D9" w:themeFill="accent4" w:themeFillTint="66"/>
            <w:vAlign w:val="center"/>
          </w:tcPr>
          <w:p w14:paraId="16191613" w14:textId="77777777" w:rsidR="00195159" w:rsidRPr="00250001" w:rsidRDefault="00195159" w:rsidP="004C697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1969" w:type="dxa"/>
            <w:shd w:val="clear" w:color="auto" w:fill="CCC0D9" w:themeFill="accent4" w:themeFillTint="66"/>
            <w:vAlign w:val="center"/>
          </w:tcPr>
          <w:p w14:paraId="5B7099A9" w14:textId="77777777" w:rsidR="00195159" w:rsidRPr="00250001" w:rsidRDefault="00195159" w:rsidP="004C697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195159" w14:paraId="05E095F8" w14:textId="77777777" w:rsidTr="00195159">
        <w:trPr>
          <w:trHeight w:val="536"/>
        </w:trPr>
        <w:tc>
          <w:tcPr>
            <w:tcW w:w="2967" w:type="dxa"/>
            <w:vMerge w:val="restart"/>
            <w:shd w:val="clear" w:color="auto" w:fill="auto"/>
            <w:vAlign w:val="center"/>
          </w:tcPr>
          <w:p w14:paraId="3AD631BB" w14:textId="3F27D9E0" w:rsidR="00195159" w:rsidRPr="00195159" w:rsidRDefault="00195159" w:rsidP="004C697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560" w:type="dxa"/>
            <w:vMerge w:val="restart"/>
            <w:vAlign w:val="center"/>
          </w:tcPr>
          <w:p w14:paraId="463EA0DC" w14:textId="76DE405C" w:rsidR="00195159" w:rsidRPr="00195159" w:rsidRDefault="00195159" w:rsidP="004C697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IQ"/>
              </w:rPr>
            </w:pPr>
          </w:p>
        </w:tc>
        <w:tc>
          <w:tcPr>
            <w:tcW w:w="1842" w:type="dxa"/>
            <w:vAlign w:val="center"/>
          </w:tcPr>
          <w:p w14:paraId="6BADEE29" w14:textId="77777777" w:rsidR="00195159" w:rsidRPr="005B6E7F" w:rsidRDefault="00195159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E3853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وصي بالترقية</w:t>
            </w:r>
          </w:p>
        </w:tc>
        <w:tc>
          <w:tcPr>
            <w:tcW w:w="567" w:type="dxa"/>
            <w:vAlign w:val="center"/>
          </w:tcPr>
          <w:p w14:paraId="0A969DB9" w14:textId="77777777" w:rsidR="00195159" w:rsidRPr="005B6E7F" w:rsidRDefault="00195159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85" w:type="dxa"/>
            <w:vMerge w:val="restart"/>
            <w:vAlign w:val="center"/>
          </w:tcPr>
          <w:p w14:paraId="4F2D7B60" w14:textId="77777777" w:rsidR="00195159" w:rsidRPr="00E92A6D" w:rsidRDefault="00195159" w:rsidP="004C6972">
            <w:pPr>
              <w:pStyle w:val="ListParagraph"/>
              <w:bidi/>
              <w:ind w:left="0"/>
              <w:jc w:val="center"/>
              <w:rPr>
                <w:rFonts w:ascii="Shorooq_N1" w:hAnsi="Shorooq_N1" w:cs="Shorooq_N1"/>
                <w:color w:val="365F91" w:themeColor="accent1" w:themeShade="BF"/>
                <w:sz w:val="28"/>
                <w:szCs w:val="28"/>
                <w:rtl/>
                <w:lang w:bidi="ar-IQ"/>
              </w:rPr>
            </w:pPr>
          </w:p>
        </w:tc>
        <w:tc>
          <w:tcPr>
            <w:tcW w:w="1969" w:type="dxa"/>
            <w:vMerge w:val="restart"/>
            <w:vAlign w:val="center"/>
          </w:tcPr>
          <w:p w14:paraId="1EE3026B" w14:textId="77777777" w:rsidR="00195159" w:rsidRPr="00E92A6D" w:rsidRDefault="00195159" w:rsidP="004C6972">
            <w:pPr>
              <w:pStyle w:val="ListParagraph"/>
              <w:bidi/>
              <w:ind w:left="0"/>
              <w:jc w:val="center"/>
              <w:rPr>
                <w:rFonts w:ascii="Shorooq_N1" w:hAnsi="Shorooq_N1" w:cs="Shorooq_N1"/>
                <w:color w:val="365F91" w:themeColor="accent1" w:themeShade="BF"/>
                <w:sz w:val="28"/>
                <w:szCs w:val="28"/>
                <w:rtl/>
                <w:lang w:bidi="ar-IQ"/>
              </w:rPr>
            </w:pPr>
          </w:p>
        </w:tc>
      </w:tr>
      <w:tr w:rsidR="00195159" w14:paraId="3818516D" w14:textId="77777777" w:rsidTr="00195159">
        <w:trPr>
          <w:trHeight w:val="536"/>
        </w:trPr>
        <w:tc>
          <w:tcPr>
            <w:tcW w:w="2967" w:type="dxa"/>
            <w:vMerge/>
            <w:shd w:val="clear" w:color="auto" w:fill="auto"/>
            <w:vAlign w:val="center"/>
          </w:tcPr>
          <w:p w14:paraId="13E60F6E" w14:textId="77777777" w:rsidR="00195159" w:rsidRPr="005B6E7F" w:rsidRDefault="00195159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560" w:type="dxa"/>
            <w:vMerge/>
            <w:vAlign w:val="center"/>
          </w:tcPr>
          <w:p w14:paraId="7BEABB9C" w14:textId="77777777" w:rsidR="00195159" w:rsidRPr="005B6E7F" w:rsidRDefault="00195159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842" w:type="dxa"/>
            <w:vAlign w:val="center"/>
          </w:tcPr>
          <w:p w14:paraId="772C48E7" w14:textId="77777777" w:rsidR="00195159" w:rsidRPr="005B6E7F" w:rsidRDefault="00195159" w:rsidP="004C697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لا </w:t>
            </w:r>
            <w:r w:rsidRPr="00FE3853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وصي بالترقية</w:t>
            </w:r>
          </w:p>
        </w:tc>
        <w:tc>
          <w:tcPr>
            <w:tcW w:w="567" w:type="dxa"/>
            <w:vAlign w:val="center"/>
          </w:tcPr>
          <w:p w14:paraId="78F5C239" w14:textId="77777777" w:rsidR="00195159" w:rsidRPr="005B6E7F" w:rsidRDefault="00195159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85" w:type="dxa"/>
            <w:vMerge/>
            <w:vAlign w:val="center"/>
          </w:tcPr>
          <w:p w14:paraId="0728EBBD" w14:textId="77777777" w:rsidR="00195159" w:rsidRPr="00FE3853" w:rsidRDefault="00195159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69" w:type="dxa"/>
            <w:vMerge/>
            <w:vAlign w:val="center"/>
          </w:tcPr>
          <w:p w14:paraId="47E85BD8" w14:textId="77777777" w:rsidR="00195159" w:rsidRPr="005B6E7F" w:rsidRDefault="00195159" w:rsidP="004C6972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368AE88B" w14:textId="0A07DCCA" w:rsidR="00195159" w:rsidRDefault="00195159" w:rsidP="001E4ABB">
      <w:pPr>
        <w:spacing w:line="240" w:lineRule="auto"/>
        <w:ind w:right="-567"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15E7E03F" w14:textId="7C17C94C" w:rsidR="007E7A80" w:rsidRDefault="007E7A80" w:rsidP="00A37030">
      <w:pPr>
        <w:spacing w:line="240" w:lineRule="auto"/>
        <w:ind w:left="-425" w:right="-567"/>
        <w:jc w:val="center"/>
        <w:rPr>
          <w:rFonts w:asciiTheme="majorBidi" w:hAnsiTheme="majorBidi" w:cstheme="majorBidi"/>
          <w:b/>
          <w:bCs/>
          <w:sz w:val="36"/>
          <w:szCs w:val="36"/>
          <w:rtl/>
        </w:rPr>
      </w:pP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>اقـــــــــــــــــــــــــــــــــــــــــرار</w:t>
      </w:r>
    </w:p>
    <w:p w14:paraId="7B927BAB" w14:textId="4A007CE7" w:rsidR="001A304C" w:rsidRPr="008C6D3F" w:rsidRDefault="001A304C" w:rsidP="008C6D3F">
      <w:pPr>
        <w:bidi/>
        <w:spacing w:after="0" w:line="240" w:lineRule="auto"/>
        <w:ind w:left="-425" w:right="-567"/>
        <w:jc w:val="mediumKashida"/>
        <w:rPr>
          <w:rFonts w:asciiTheme="majorBidi" w:hAnsiTheme="majorBidi" w:cstheme="majorBidi"/>
          <w:b/>
          <w:bCs/>
          <w:sz w:val="36"/>
          <w:szCs w:val="36"/>
          <w:rtl/>
        </w:rPr>
      </w:pPr>
      <w:bookmarkStart w:id="1" w:name="_GoBack"/>
      <w:bookmarkEnd w:id="1"/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اني 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(</w:t>
      </w:r>
      <w:r w:rsidR="008C6D3F" w:rsidRPr="008C6D3F">
        <w:rPr>
          <w:rFonts w:asciiTheme="majorBidi" w:hAnsiTheme="majorBidi" w:cstheme="majorBidi" w:hint="cs"/>
          <w:b/>
          <w:bCs/>
          <w:color w:val="000000" w:themeColor="text1"/>
          <w:sz w:val="36"/>
          <w:szCs w:val="36"/>
          <w:rtl/>
        </w:rPr>
        <w:t xml:space="preserve">                         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)،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أ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قر بأن بحوثي التي تقدمت بها لنيل الترقية العلمية ﺇلى مرتبة 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(</w:t>
      </w:r>
      <w:r w:rsidR="008C6D3F" w:rsidRPr="008C6D3F">
        <w:rPr>
          <w:rFonts w:ascii="Shorooq_N1" w:hAnsi="Shorooq_N1" w:cs="Shorooq_N1" w:hint="cs"/>
          <w:b/>
          <w:bCs/>
          <w:color w:val="000000" w:themeColor="text1"/>
          <w:sz w:val="36"/>
          <w:szCs w:val="36"/>
          <w:rtl/>
        </w:rPr>
        <w:t xml:space="preserve">            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)،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غير مقتبس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أو مأخوذ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أو مستل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من شبكة المعلومات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الدولية (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>الانترنيت) أو من المجلات العلمي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أو ال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أ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>طاريح والبحوث وكل ما له علاق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بالحقوق الفكري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ل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>ل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آ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>خرين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.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 واذا ثبت خلاف ذلك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،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ف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إ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ني 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أ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تحمل 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إ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>حالة ملفي ﺇلى هيئة النزاه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و جميع  التبعات المترتبة على هذا ال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إ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>جراء حتى بعد نيل الترقية العلمية. علما أن لجنة الترقيات العلمي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غير ملزمة بقبول بحوث منشورة في مجلات غير علمي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وغير متخصص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وغير محك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ّ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>م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ة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لاغراض الترقية</w:t>
      </w:r>
      <w:r w:rsidRPr="008C6D3F">
        <w:rPr>
          <w:rFonts w:asciiTheme="majorBidi" w:hAnsiTheme="majorBidi" w:cstheme="majorBidi" w:hint="cs"/>
          <w:b/>
          <w:bCs/>
          <w:sz w:val="36"/>
          <w:szCs w:val="36"/>
          <w:rtl/>
        </w:rPr>
        <w:t>.</w:t>
      </w:r>
      <w:r w:rsidRPr="008C6D3F">
        <w:rPr>
          <w:rFonts w:asciiTheme="majorBidi" w:hAnsiTheme="majorBidi" w:cstheme="majorBidi"/>
          <w:b/>
          <w:bCs/>
          <w:sz w:val="36"/>
          <w:szCs w:val="36"/>
          <w:rtl/>
        </w:rPr>
        <w:t xml:space="preserve"> </w:t>
      </w:r>
    </w:p>
    <w:p w14:paraId="221227BA" w14:textId="0D4761F8" w:rsidR="001A304C" w:rsidRDefault="001A304C" w:rsidP="008C6D3F">
      <w:pPr>
        <w:bidi/>
        <w:spacing w:after="0" w:line="240" w:lineRule="auto"/>
        <w:ind w:right="-567"/>
        <w:jc w:val="mediumKashida"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2D8AE1A3" w14:textId="2BB9FB28" w:rsidR="001A304C" w:rsidRPr="00660D0A" w:rsidRDefault="00596707" w:rsidP="00596707">
      <w:pPr>
        <w:bidi/>
        <w:spacing w:after="0"/>
        <w:ind w:left="-425" w:right="-567"/>
        <w:jc w:val="both"/>
        <w:rPr>
          <w:rFonts w:asciiTheme="majorBidi" w:hAnsiTheme="majorBidi" w:cstheme="majorBidi"/>
          <w:b/>
          <w:bCs/>
          <w:sz w:val="36"/>
          <w:szCs w:val="36"/>
          <w:rtl/>
        </w:rPr>
      </w:pPr>
      <w:r>
        <w:rPr>
          <w:rFonts w:asciiTheme="majorBidi" w:hAnsiTheme="majorBidi" w:cstheme="majorBidi"/>
          <w:b/>
          <w:bCs/>
          <w:sz w:val="36"/>
          <w:szCs w:val="36"/>
          <w:rtl/>
        </w:rPr>
        <w:br/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                                     </w:t>
      </w:r>
      <w:r w:rsidR="001A304C" w:rsidRPr="00660D0A">
        <w:rPr>
          <w:rFonts w:asciiTheme="majorBidi" w:hAnsiTheme="majorBidi" w:cstheme="majorBidi"/>
          <w:b/>
          <w:bCs/>
          <w:sz w:val="36"/>
          <w:szCs w:val="36"/>
          <w:rtl/>
        </w:rPr>
        <w:t>التوقيع:</w:t>
      </w:r>
    </w:p>
    <w:p w14:paraId="43FF069A" w14:textId="345C0A36" w:rsidR="001A304C" w:rsidRPr="00660D0A" w:rsidRDefault="00596707" w:rsidP="008C6D3F">
      <w:pPr>
        <w:bidi/>
        <w:spacing w:after="0"/>
        <w:ind w:left="-425" w:right="-567"/>
        <w:jc w:val="both"/>
        <w:rPr>
          <w:rFonts w:asciiTheme="majorBidi" w:hAnsiTheme="majorBidi" w:cstheme="majorBidi"/>
          <w:b/>
          <w:bCs/>
          <w:sz w:val="36"/>
          <w:szCs w:val="36"/>
          <w:rtl/>
        </w:rPr>
      </w:pP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                                     </w:t>
      </w:r>
      <w:r w:rsidR="001A304C" w:rsidRPr="00660D0A">
        <w:rPr>
          <w:rFonts w:asciiTheme="majorBidi" w:hAnsiTheme="majorBidi" w:cstheme="majorBidi"/>
          <w:b/>
          <w:bCs/>
          <w:sz w:val="36"/>
          <w:szCs w:val="36"/>
          <w:rtl/>
        </w:rPr>
        <w:t>ال</w:t>
      </w:r>
      <w:r w:rsidR="001A304C">
        <w:rPr>
          <w:rFonts w:asciiTheme="majorBidi" w:hAnsiTheme="majorBidi" w:cstheme="majorBidi" w:hint="cs"/>
          <w:b/>
          <w:bCs/>
          <w:sz w:val="36"/>
          <w:szCs w:val="36"/>
          <w:rtl/>
        </w:rPr>
        <w:t>أ</w:t>
      </w:r>
      <w:r w:rsidR="001A304C" w:rsidRPr="00660D0A">
        <w:rPr>
          <w:rFonts w:asciiTheme="majorBidi" w:hAnsiTheme="majorBidi" w:cstheme="majorBidi"/>
          <w:b/>
          <w:bCs/>
          <w:sz w:val="36"/>
          <w:szCs w:val="36"/>
          <w:rtl/>
        </w:rPr>
        <w:t>سم الثلاثي :</w:t>
      </w:r>
      <w:r w:rsidR="00195159" w:rsidRPr="00195159">
        <w:rPr>
          <w:rFonts w:asciiTheme="majorBidi" w:hAnsiTheme="majorBidi" w:cstheme="majorBidi"/>
          <w:b/>
          <w:bCs/>
          <w:color w:val="000000" w:themeColor="text1"/>
          <w:sz w:val="36"/>
          <w:szCs w:val="36"/>
          <w:rtl/>
        </w:rPr>
        <w:t xml:space="preserve"> </w:t>
      </w:r>
    </w:p>
    <w:p w14:paraId="29AD1A5D" w14:textId="5B49AC18" w:rsidR="001A304C" w:rsidRPr="00660D0A" w:rsidRDefault="00596707" w:rsidP="008C6D3F">
      <w:pPr>
        <w:bidi/>
        <w:spacing w:after="0"/>
        <w:ind w:left="-425" w:right="-567"/>
        <w:jc w:val="both"/>
        <w:rPr>
          <w:rFonts w:asciiTheme="majorBidi" w:hAnsiTheme="majorBidi" w:cstheme="majorBidi"/>
          <w:b/>
          <w:bCs/>
          <w:sz w:val="36"/>
          <w:szCs w:val="36"/>
          <w:rtl/>
        </w:rPr>
      </w:pP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                                     </w:t>
      </w:r>
      <w:r w:rsidR="001A304C" w:rsidRPr="00660D0A">
        <w:rPr>
          <w:rFonts w:asciiTheme="majorBidi" w:hAnsiTheme="majorBidi" w:cstheme="majorBidi"/>
          <w:b/>
          <w:bCs/>
          <w:sz w:val="36"/>
          <w:szCs w:val="36"/>
          <w:rtl/>
        </w:rPr>
        <w:t>المرتبة العلمية:</w:t>
      </w:r>
      <w:r w:rsidR="00195159" w:rsidRPr="00195159">
        <w:rPr>
          <w:rFonts w:asciiTheme="majorBidi" w:hAnsiTheme="majorBidi" w:cstheme="majorBidi"/>
          <w:b/>
          <w:bCs/>
          <w:color w:val="000000" w:themeColor="text1"/>
          <w:sz w:val="36"/>
          <w:szCs w:val="36"/>
          <w:rtl/>
          <w:lang w:bidi="ar-IQ"/>
        </w:rPr>
        <w:t xml:space="preserve"> </w:t>
      </w:r>
    </w:p>
    <w:p w14:paraId="70D92225" w14:textId="0228336E" w:rsidR="001A304C" w:rsidRPr="00660D0A" w:rsidRDefault="001A304C" w:rsidP="008C6D3F">
      <w:pPr>
        <w:bidi/>
        <w:spacing w:after="0"/>
        <w:ind w:left="-425" w:right="-567"/>
        <w:jc w:val="both"/>
        <w:rPr>
          <w:rFonts w:asciiTheme="majorBidi" w:hAnsiTheme="majorBidi" w:cstheme="majorBidi"/>
          <w:b/>
          <w:bCs/>
          <w:sz w:val="36"/>
          <w:szCs w:val="36"/>
          <w:rtl/>
        </w:rPr>
      </w:pP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    </w:t>
      </w:r>
      <w:r w:rsidR="00596707"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                            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   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>العنوان :</w:t>
      </w:r>
    </w:p>
    <w:p w14:paraId="54FFE6C4" w14:textId="2C98EF7C" w:rsidR="001A304C" w:rsidRPr="00660D0A" w:rsidRDefault="001A304C" w:rsidP="00596707">
      <w:pPr>
        <w:bidi/>
        <w:spacing w:after="0"/>
        <w:ind w:left="-425" w:right="-567"/>
        <w:jc w:val="both"/>
        <w:rPr>
          <w:rFonts w:asciiTheme="majorBidi" w:hAnsiTheme="majorBidi" w:cstheme="majorBidi"/>
          <w:b/>
          <w:bCs/>
          <w:sz w:val="36"/>
          <w:szCs w:val="36"/>
          <w:rtl/>
        </w:rPr>
      </w:pP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  </w:t>
      </w:r>
      <w:r w:rsidR="00596707"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                          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 </w:t>
      </w:r>
      <w:r w:rsidR="00596707"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</w:t>
      </w:r>
      <w:r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    </w:t>
      </w:r>
      <w:r w:rsidRPr="00660D0A">
        <w:rPr>
          <w:rFonts w:asciiTheme="majorBidi" w:hAnsiTheme="majorBidi" w:cstheme="majorBidi"/>
          <w:b/>
          <w:bCs/>
          <w:sz w:val="36"/>
          <w:szCs w:val="36"/>
          <w:rtl/>
        </w:rPr>
        <w:t>التاريخ:</w:t>
      </w:r>
      <w:r w:rsidR="00195159" w:rsidRPr="00195159">
        <w:rPr>
          <w:rFonts w:asciiTheme="majorBidi" w:hAnsiTheme="majorBidi" w:cstheme="majorBidi"/>
          <w:b/>
          <w:bCs/>
          <w:color w:val="000000" w:themeColor="text1"/>
          <w:sz w:val="36"/>
          <w:szCs w:val="36"/>
          <w:rtl/>
        </w:rPr>
        <w:t xml:space="preserve"> </w:t>
      </w:r>
      <w:r w:rsidR="00666D83">
        <w:rPr>
          <w:rFonts w:asciiTheme="majorBidi" w:hAnsiTheme="majorBidi" w:cstheme="majorBidi" w:hint="cs"/>
          <w:b/>
          <w:bCs/>
          <w:color w:val="000000" w:themeColor="text1"/>
          <w:sz w:val="36"/>
          <w:szCs w:val="36"/>
          <w:rtl/>
        </w:rPr>
        <w:t xml:space="preserve"> </w:t>
      </w:r>
    </w:p>
    <w:p w14:paraId="1DDB2907" w14:textId="77777777" w:rsidR="00C404CD" w:rsidRDefault="00C404CD" w:rsidP="00C404CD">
      <w:pPr>
        <w:bidi/>
        <w:spacing w:after="0" w:line="240" w:lineRule="auto"/>
        <w:ind w:left="-425" w:right="-567"/>
        <w:jc w:val="both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</w:p>
    <w:sectPr w:rsidR="00C404CD" w:rsidSect="00EB1018">
      <w:headerReference w:type="default" r:id="rId11"/>
      <w:footerReference w:type="default" r:id="rId12"/>
      <w:pgSz w:w="11907" w:h="16839" w:code="9"/>
      <w:pgMar w:top="1104" w:right="1275" w:bottom="993" w:left="1418" w:header="720" w:footer="54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9EBCAE" w14:textId="77777777" w:rsidR="00C038F2" w:rsidRDefault="00C038F2" w:rsidP="00CA3F55">
      <w:pPr>
        <w:spacing w:after="0" w:line="240" w:lineRule="auto"/>
      </w:pPr>
      <w:r>
        <w:separator/>
      </w:r>
    </w:p>
  </w:endnote>
  <w:endnote w:type="continuationSeparator" w:id="0">
    <w:p w14:paraId="111F4CCC" w14:textId="77777777" w:rsidR="00C038F2" w:rsidRDefault="00C038F2" w:rsidP="00CA3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Shorooq_N1">
    <w:altName w:val="Arial"/>
    <w:panose1 w:val="02000000000000000000"/>
    <w:charset w:val="00"/>
    <w:family w:val="auto"/>
    <w:pitch w:val="variable"/>
    <w:sig w:usb0="8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F0F203" w14:textId="77777777" w:rsidR="004C6972" w:rsidRDefault="004C6972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4B0158F1" wp14:editId="0DBE0439">
              <wp:simplePos x="0" y="0"/>
              <wp:positionH relativeFrom="page">
                <wp:align>center</wp:align>
              </wp:positionH>
              <wp:positionV relativeFrom="line">
                <wp:align>top</wp:align>
              </wp:positionV>
              <wp:extent cx="6918325" cy="469265"/>
              <wp:effectExtent l="8890" t="10160" r="6985" b="6350"/>
              <wp:wrapTopAndBottom/>
              <wp:docPr id="1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18325" cy="469265"/>
                        <a:chOff x="321" y="14850"/>
                        <a:chExt cx="11601" cy="547"/>
                      </a:xfrm>
                    </wpg:grpSpPr>
                    <wps:wsp>
                      <wps:cNvPr id="2" name="Rectangle 6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346" cy="43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E90E8E" w14:textId="77777777" w:rsidR="004C6972" w:rsidRPr="00F510B5" w:rsidRDefault="004C6972" w:rsidP="006B2EF3">
                            <w:pPr>
                              <w:pStyle w:val="Header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bidi="ar-IQ"/>
                              </w:rPr>
                            </w:pP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وزارة التعليم العالي و البحث العلمي / الجامعة العراقية 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–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لجنة الترقيات العلمية المركز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Rectangle 7"/>
                      <wps:cNvSpPr>
                        <a:spLocks noChangeArrowheads="1"/>
                      </wps:cNvSpPr>
                      <wps:spPr bwMode="auto">
                        <a:xfrm>
                          <a:off x="9763" y="14903"/>
                          <a:ext cx="2102" cy="43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DC704D" w14:textId="77777777" w:rsidR="004C6972" w:rsidRPr="00F510B5" w:rsidRDefault="004C6972" w:rsidP="0073116D">
                            <w:pPr>
                              <w:pStyle w:val="Footer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Page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instrText xml:space="preserve"> PAGE   \* MERGEFORMAT </w:instrTex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8C6D3F"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color w:val="FFFFFF" w:themeColor="background1"/>
                                <w:sz w:val="28"/>
                                <w:szCs w:val="28"/>
                              </w:rPr>
                              <w:t>2</w: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Rectangle 8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5" o:spid="_x0000_s1030" style="position:absolute;margin-left:0;margin-top:0;width:544.75pt;height:36.95pt;z-index:251662336;mso-position-horizontal:center;mso-position-horizontal-relative:page;mso-position-vertical:top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">
              <v:rect id="Rectangle 6" o:spid="_x0000_s1031" style="position:absolute;left:374;top:14903;width:9346;height: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WG7bcMA&#10;AADaAAAADwAAAGRycy9kb3ducmV2LnhtbESPzWrDMBCE74W8g9hAb42cHIpxI5sQMISQS1330Nti&#10;bWwTa+VYin/69FWh0OMwM98w+2w2nRhpcK1lBdtNBIK4srrlWkH5kb/EIJxH1thZJgULOcjS1dMe&#10;E20nfqex8LUIEHYJKmi87xMpXdWQQbexPXHwrnYw6IMcaqkHnALcdHIXRa/SYMthocGejg1Vt+Jh&#10;FFw++bGUp+h+LuPDN35N+XUyuVLP6/nwBsLT7P/Df+2TVrCD3yvhBsj0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WG7bcMAAADaAAAADwAAAAAAAAAAAAAAAACYAgAAZHJzL2Rv&#10;d25yZXYueG1sUEsFBgAAAAAEAAQA9QAAAIgDAAAAAA==&#10;" fillcolor="#943634 [2405]" stroked="f" strokecolor="#943634 [2405]">
                <v:textbox>
                  <w:txbxContent>
                    <w:p w14:paraId="7AE90E8E" w14:textId="77777777" w:rsidR="004C6972" w:rsidRPr="00F510B5" w:rsidRDefault="004C6972" w:rsidP="006B2EF3">
                      <w:pPr>
                        <w:pStyle w:val="Header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  <w:lang w:bidi="ar-IQ"/>
                        </w:rPr>
                      </w:pP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 xml:space="preserve">وزارة التعليم العالي و البحث العلمي / الجامعة العراقية 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>–</w:t>
                      </w: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 xml:space="preserve"> لجنة الترقيات العلمية المركزية</w:t>
                      </w:r>
                    </w:p>
                  </w:txbxContent>
                </v:textbox>
              </v:rect>
              <v:rect id="Rectangle 7" o:spid="_x0000_s1032" style="position:absolute;left:9763;top:14903;width:2102;height: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+pjD78A&#10;AADaAAAADwAAAGRycy9kb3ducmV2LnhtbESPQYvCMBSE74L/ITzBm6arKEvXKKtQ8CZqYa+P5m1b&#10;2ryUJGr11xtB8DjMzDfMatObVlzJ+dqygq9pAoK4sLrmUkF+zibfIHxA1thaJgV38rBZDwcrTLW9&#10;8ZGup1CKCGGfooIqhC6V0hcVGfRT2xFH7986gyFKV0rt8BbhppWzJFlKgzXHhQo72lVUNKeLUWBa&#10;ynSjuXH54a9ZLB/bLPdbpcaj/vcHRKA+fMLv9l4rmMPrSrwBcv0E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L6mMPvwAAANoAAAAPAAAAAAAAAAAAAAAAAJgCAABkcnMvZG93bnJl&#10;di54bWxQSwUGAAAAAAQABAD1AAAAhAMAAAAA&#10;" fillcolor="#943634 [2405]" stroked="f">
                <v:textbox>
                  <w:txbxContent>
                    <w:p w14:paraId="10DC704D" w14:textId="77777777" w:rsidR="004C6972" w:rsidRPr="00F510B5" w:rsidRDefault="004C6972" w:rsidP="0073116D">
                      <w:pPr>
                        <w:pStyle w:val="Footer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Page</w:t>
                      </w: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begin"/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instrText xml:space="preserve"> PAGE   \* MERGEFORMAT </w:instrTex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separate"/>
                      </w:r>
                      <w:r w:rsidR="008C6D3F"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color w:val="FFFFFF" w:themeColor="background1"/>
                          <w:sz w:val="28"/>
                          <w:szCs w:val="28"/>
                        </w:rPr>
                        <w:t>2</w: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end"/>
                      </w:r>
                    </w:p>
                  </w:txbxContent>
                </v:textbox>
              </v:rect>
              <v:rect id="Rectangle 8" o:spid="_x0000_s1033" style="position:absolute;left:321;top:14850;width:11601;height:54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ilj18MA&#10;AADaAAAADwAAAGRycy9kb3ducmV2LnhtbESPQWvCQBSE7wX/w/IEb3VTqaWkbiSKgiehWtDeHtnX&#10;3ZDs25DdmvTfd4VCj8PMfMOs1qNrxY36UHtW8DTPQBBXXtdsFHyc94+vIEJE1th6JgU/FGBdTB5W&#10;mGs/8DvdTtGIBOGQowIbY5dLGSpLDsPcd8TJ+/K9w5hkb6TucUhw18pFlr1IhzWnBYsdbS1Vzenb&#10;Kdh1n8dyaYIsL9FeG78Z9vZolJpNx/INRKQx/of/2get4BnuV9INk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ilj18MAAADaAAAADwAAAAAAAAAAAAAAAACYAgAAZHJzL2Rv&#10;d25yZXYueG1sUEsFBgAAAAAEAAQA9QAAAIgDAAAAAA==&#10;" filled="f"/>
              <w10:wrap type="topAndBottom" anchorx="page" anchory="lin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0DB06F" w14:textId="77777777" w:rsidR="00C038F2" w:rsidRDefault="00C038F2" w:rsidP="00CA3F55">
      <w:pPr>
        <w:spacing w:after="0" w:line="240" w:lineRule="auto"/>
      </w:pPr>
      <w:r>
        <w:separator/>
      </w:r>
    </w:p>
  </w:footnote>
  <w:footnote w:type="continuationSeparator" w:id="0">
    <w:p w14:paraId="3E1CB637" w14:textId="77777777" w:rsidR="00C038F2" w:rsidRDefault="00C038F2" w:rsidP="00CA3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F09D95" w14:textId="77777777" w:rsidR="004C6972" w:rsidRDefault="004C697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0" allowOverlap="1" wp14:anchorId="5F686505" wp14:editId="42F84F27">
              <wp:simplePos x="0" y="0"/>
              <wp:positionH relativeFrom="page">
                <wp:posOffset>257175</wp:posOffset>
              </wp:positionH>
              <wp:positionV relativeFrom="topMargin">
                <wp:posOffset>72390</wp:posOffset>
              </wp:positionV>
              <wp:extent cx="6946265" cy="490220"/>
              <wp:effectExtent l="0" t="0" r="26035" b="24130"/>
              <wp:wrapNone/>
              <wp:docPr id="18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46265" cy="490220"/>
                        <a:chOff x="330" y="308"/>
                        <a:chExt cx="11586" cy="835"/>
                      </a:xfrm>
                    </wpg:grpSpPr>
                    <wps:wsp>
                      <wps:cNvPr id="19" name="Rectangle 2"/>
                      <wps:cNvSpPr>
                        <a:spLocks noChangeArrowheads="1"/>
                      </wps:cNvSpPr>
                      <wps:spPr bwMode="auto">
                        <a:xfrm>
                          <a:off x="377" y="360"/>
                          <a:ext cx="9346" cy="7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2060"/>
                                <w:sz w:val="40"/>
                                <w:szCs w:val="40"/>
                              </w:rPr>
                              <w:alias w:val="Title"/>
                              <w:id w:val="1320148828"/>
                              <w:placeholder>
                                <w:docPart w:val="232D8B47B1594608ACEFE6C2577864B4"/>
                              </w:placeholder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Content>
                              <w:p w14:paraId="0D5D53F4" w14:textId="77777777" w:rsidR="004C6972" w:rsidRPr="00A02D37" w:rsidRDefault="004C6972" w:rsidP="006B2EF3">
                                <w:pPr>
                                  <w:pStyle w:val="Header"/>
                                  <w:jc w:val="center"/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color w:val="FFFFFF" w:themeColor="background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 w:hint="cs"/>
                                    <w:b/>
                                    <w:bCs/>
                                    <w:color w:val="002060"/>
                                    <w:sz w:val="40"/>
                                    <w:szCs w:val="40"/>
                                    <w:rtl/>
                                  </w:rPr>
                                  <w:t>إستمارات</w:t>
                                </w:r>
                                <w:r w:rsidRPr="0073116D">
                                  <w:rPr>
                                    <w:rFonts w:asciiTheme="majorBidi" w:hAnsiTheme="majorBidi" w:cstheme="majorBidi" w:hint="cs"/>
                                    <w:b/>
                                    <w:bCs/>
                                    <w:color w:val="002060"/>
                                    <w:sz w:val="40"/>
                                    <w:szCs w:val="40"/>
                                    <w:rtl/>
                                  </w:rPr>
                                  <w:t xml:space="preserve"> الترقيات العلمية في </w:t>
                                </w:r>
                                <w:r>
                                  <w:rPr>
                                    <w:rFonts w:asciiTheme="majorBidi" w:hAnsiTheme="majorBidi" w:cstheme="majorBidi" w:hint="cs"/>
                                    <w:b/>
                                    <w:bCs/>
                                    <w:color w:val="002060"/>
                                    <w:sz w:val="40"/>
                                    <w:szCs w:val="40"/>
                                    <w:rtl/>
                                  </w:rPr>
                                  <w:t>الجامعة العراقية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0" name="Rectangle 3"/>
                      <wps:cNvSpPr>
                        <a:spLocks noChangeArrowheads="1"/>
                      </wps:cNvSpPr>
                      <wps:spPr bwMode="auto">
                        <a:xfrm>
                          <a:off x="9763" y="360"/>
                          <a:ext cx="2102" cy="72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alias w:val="Year"/>
                              <w:id w:val="-1913467503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8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1F203E1D" w14:textId="77777777" w:rsidR="004C6972" w:rsidRPr="001D0D32" w:rsidRDefault="004C6972" w:rsidP="0073116D">
                                <w:pPr>
                                  <w:pStyle w:val="Header"/>
                                  <w:jc w:val="center"/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018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1" name="Rectangle 4"/>
                      <wps:cNvSpPr>
                        <a:spLocks noChangeArrowheads="1"/>
                      </wps:cNvSpPr>
                      <wps:spPr bwMode="auto">
                        <a:xfrm>
                          <a:off x="330" y="308"/>
                          <a:ext cx="11586" cy="8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5F686505" id="Group 1" o:spid="_x0000_s1026" style="position:absolute;margin-left:20.25pt;margin-top:5.7pt;width:546.95pt;height:38.6pt;z-index:251660288;mso-position-horizontal-relative:page;mso-position-vertical-relative:top-margin-area" coordorigin="330,308" coordsize="11586,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" o:allowincell="f">
              <v:rect id="Rectangle 2" o:spid="_x0000_s1027" style="position:absolute;left:377;top:360;width:9346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" fillcolor="#e36c0a [2409]" stroked="f" strokecolor="white [3212]" strokeweight="1.5pt">
                <v:textbox>
                  <w:txbxContent>
                    <w:sdt>
                      <w:sdtPr>
                        <w:rPr>
                          <w:rFonts w:asciiTheme="majorBidi" w:hAnsiTheme="majorBidi" w:cstheme="majorBidi"/>
                          <w:b/>
                          <w:bCs/>
                          <w:color w:val="002060"/>
                          <w:sz w:val="40"/>
                          <w:szCs w:val="40"/>
                        </w:rPr>
                        <w:alias w:val="Title"/>
                        <w:id w:val="1320148828"/>
                        <w:placeholder>
                          <w:docPart w:val="232D8B47B1594608ACEFE6C2577864B4"/>
                        </w:placeholder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p w14:paraId="0D5D53F4" w14:textId="77777777" w:rsidR="003E5CB3" w:rsidRPr="00A02D37" w:rsidRDefault="003E5CB3" w:rsidP="006B2EF3">
                          <w:pPr>
                            <w:pStyle w:val="Header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002060"/>
                              <w:sz w:val="40"/>
                              <w:szCs w:val="40"/>
                              <w:rtl/>
                            </w:rPr>
                            <w:t>إستمارات</w:t>
                          </w:r>
                          <w:r w:rsidRPr="0073116D"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002060"/>
                              <w:sz w:val="40"/>
                              <w:szCs w:val="40"/>
                              <w:rtl/>
                            </w:rPr>
                            <w:t xml:space="preserve"> الترقيات العلمية في </w:t>
                          </w:r>
                          <w:r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002060"/>
                              <w:sz w:val="40"/>
                              <w:szCs w:val="40"/>
                              <w:rtl/>
                            </w:rPr>
                            <w:t>الجامعة العراقية</w:t>
                          </w:r>
                        </w:p>
                      </w:sdtContent>
                    </w:sdt>
                  </w:txbxContent>
                </v:textbox>
              </v:rect>
              <v:rect id="Rectangle 3" o:spid="_x0000_s1028" style="position:absolute;left:9763;top:360;width:2102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" fillcolor="#9bbb59 [3206]" stroked="f" strokecolor="white [3212]" strokeweight="2pt">
                <v:textbox>
                  <w:txbxContent>
                    <w:sdt>
                      <w:sdtPr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alias w:val="Year"/>
                        <w:id w:val="-1913467503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8-01-01T00:00:00Z">
                          <w:dateFormat w:val="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1F203E1D" w14:textId="77777777" w:rsidR="003E5CB3" w:rsidRPr="001D0D32" w:rsidRDefault="003E5CB3" w:rsidP="0073116D">
                          <w:pPr>
                            <w:pStyle w:val="Header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  <w:sz w:val="28"/>
                              <w:szCs w:val="28"/>
                            </w:rPr>
                            <w:t>2018</w:t>
                          </w:r>
                        </w:p>
                      </w:sdtContent>
                    </w:sdt>
                  </w:txbxContent>
                </v:textbox>
              </v:rect>
              <v:rect id="Rectangle 4" o:spid="_x0000_s1029" style="position:absolute;left:330;top:308;width:11586;height: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" filled="f" strokeweight="1pt"/>
              <w10:wrap anchorx="page" anchory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53B87"/>
    <w:multiLevelType w:val="hybridMultilevel"/>
    <w:tmpl w:val="E3F85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13272C"/>
    <w:multiLevelType w:val="hybridMultilevel"/>
    <w:tmpl w:val="A358ECB0"/>
    <w:lvl w:ilvl="0" w:tplc="DB7A790A">
      <w:start w:val="1"/>
      <w:numFmt w:val="decimal"/>
      <w:lvlText w:val="%1."/>
      <w:lvlJc w:val="left"/>
      <w:pPr>
        <w:ind w:left="720" w:hanging="360"/>
      </w:pPr>
      <w:rPr>
        <w:color w:val="C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0370C5"/>
    <w:multiLevelType w:val="hybridMultilevel"/>
    <w:tmpl w:val="0C4E5106"/>
    <w:lvl w:ilvl="0" w:tplc="65E44344">
      <w:start w:val="2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967230"/>
    <w:multiLevelType w:val="hybridMultilevel"/>
    <w:tmpl w:val="B32897D4"/>
    <w:lvl w:ilvl="0" w:tplc="A7A8865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8F24FE"/>
    <w:multiLevelType w:val="hybridMultilevel"/>
    <w:tmpl w:val="DE40E5D4"/>
    <w:lvl w:ilvl="0" w:tplc="0409000F">
      <w:start w:val="1"/>
      <w:numFmt w:val="decimal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5">
    <w:nsid w:val="11494946"/>
    <w:multiLevelType w:val="hybridMultilevel"/>
    <w:tmpl w:val="77381A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30F6D86"/>
    <w:multiLevelType w:val="hybridMultilevel"/>
    <w:tmpl w:val="D7CE8180"/>
    <w:lvl w:ilvl="0" w:tplc="53E0481E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7">
    <w:nsid w:val="21E20A1E"/>
    <w:multiLevelType w:val="hybridMultilevel"/>
    <w:tmpl w:val="65F039E2"/>
    <w:lvl w:ilvl="0" w:tplc="E56842A4">
      <w:start w:val="1"/>
      <w:numFmt w:val="decimal"/>
      <w:lvlText w:val="%1."/>
      <w:lvlJc w:val="left"/>
      <w:pPr>
        <w:ind w:left="-693" w:hanging="360"/>
      </w:pPr>
      <w:rPr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27" w:hanging="360"/>
      </w:pPr>
    </w:lvl>
    <w:lvl w:ilvl="2" w:tplc="0409001B" w:tentative="1">
      <w:start w:val="1"/>
      <w:numFmt w:val="lowerRoman"/>
      <w:lvlText w:val="%3."/>
      <w:lvlJc w:val="right"/>
      <w:pPr>
        <w:ind w:left="747" w:hanging="180"/>
      </w:pPr>
    </w:lvl>
    <w:lvl w:ilvl="3" w:tplc="0409000F" w:tentative="1">
      <w:start w:val="1"/>
      <w:numFmt w:val="decimal"/>
      <w:lvlText w:val="%4."/>
      <w:lvlJc w:val="left"/>
      <w:pPr>
        <w:ind w:left="1467" w:hanging="360"/>
      </w:pPr>
    </w:lvl>
    <w:lvl w:ilvl="4" w:tplc="04090019" w:tentative="1">
      <w:start w:val="1"/>
      <w:numFmt w:val="lowerLetter"/>
      <w:lvlText w:val="%5."/>
      <w:lvlJc w:val="left"/>
      <w:pPr>
        <w:ind w:left="2187" w:hanging="360"/>
      </w:pPr>
    </w:lvl>
    <w:lvl w:ilvl="5" w:tplc="0409001B" w:tentative="1">
      <w:start w:val="1"/>
      <w:numFmt w:val="lowerRoman"/>
      <w:lvlText w:val="%6."/>
      <w:lvlJc w:val="right"/>
      <w:pPr>
        <w:ind w:left="2907" w:hanging="180"/>
      </w:pPr>
    </w:lvl>
    <w:lvl w:ilvl="6" w:tplc="0409000F" w:tentative="1">
      <w:start w:val="1"/>
      <w:numFmt w:val="decimal"/>
      <w:lvlText w:val="%7."/>
      <w:lvlJc w:val="left"/>
      <w:pPr>
        <w:ind w:left="3627" w:hanging="360"/>
      </w:pPr>
    </w:lvl>
    <w:lvl w:ilvl="7" w:tplc="04090019" w:tentative="1">
      <w:start w:val="1"/>
      <w:numFmt w:val="lowerLetter"/>
      <w:lvlText w:val="%8."/>
      <w:lvlJc w:val="left"/>
      <w:pPr>
        <w:ind w:left="4347" w:hanging="360"/>
      </w:pPr>
    </w:lvl>
    <w:lvl w:ilvl="8" w:tplc="0409001B" w:tentative="1">
      <w:start w:val="1"/>
      <w:numFmt w:val="lowerRoman"/>
      <w:lvlText w:val="%9."/>
      <w:lvlJc w:val="right"/>
      <w:pPr>
        <w:ind w:left="5067" w:hanging="180"/>
      </w:pPr>
    </w:lvl>
  </w:abstractNum>
  <w:abstractNum w:abstractNumId="8">
    <w:nsid w:val="22B7783B"/>
    <w:multiLevelType w:val="hybridMultilevel"/>
    <w:tmpl w:val="97D2C5A4"/>
    <w:lvl w:ilvl="0" w:tplc="E786AC36">
      <w:start w:val="1"/>
      <w:numFmt w:val="decimal"/>
      <w:lvlText w:val="%1."/>
      <w:lvlJc w:val="left"/>
      <w:pPr>
        <w:ind w:left="-45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9">
    <w:nsid w:val="289D3D6A"/>
    <w:multiLevelType w:val="hybridMultilevel"/>
    <w:tmpl w:val="1E2A7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2BC5E62"/>
    <w:multiLevelType w:val="hybridMultilevel"/>
    <w:tmpl w:val="FFAE59D0"/>
    <w:lvl w:ilvl="0" w:tplc="11F411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59C3BD9"/>
    <w:multiLevelType w:val="hybridMultilevel"/>
    <w:tmpl w:val="8C12FC2C"/>
    <w:lvl w:ilvl="0" w:tplc="32A076DE">
      <w:start w:val="2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E368F2"/>
    <w:multiLevelType w:val="hybridMultilevel"/>
    <w:tmpl w:val="23C6A69E"/>
    <w:lvl w:ilvl="0" w:tplc="A7A8865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DF1AAD"/>
    <w:multiLevelType w:val="hybridMultilevel"/>
    <w:tmpl w:val="7A161FAC"/>
    <w:lvl w:ilvl="0" w:tplc="DDC08BAE">
      <w:start w:val="1"/>
      <w:numFmt w:val="arabicAlpha"/>
      <w:lvlText w:val="%1."/>
      <w:lvlJc w:val="right"/>
      <w:pPr>
        <w:ind w:left="795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4">
    <w:nsid w:val="520A0227"/>
    <w:multiLevelType w:val="hybridMultilevel"/>
    <w:tmpl w:val="815C4272"/>
    <w:lvl w:ilvl="0" w:tplc="D09453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40B765D"/>
    <w:multiLevelType w:val="hybridMultilevel"/>
    <w:tmpl w:val="1FDA6CE2"/>
    <w:lvl w:ilvl="0" w:tplc="B9849E2A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16">
    <w:nsid w:val="588B13C9"/>
    <w:multiLevelType w:val="hybridMultilevel"/>
    <w:tmpl w:val="9B602BF4"/>
    <w:lvl w:ilvl="0" w:tplc="2538175C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>
    <w:nsid w:val="5C31158B"/>
    <w:multiLevelType w:val="hybridMultilevel"/>
    <w:tmpl w:val="732CD6C0"/>
    <w:lvl w:ilvl="0" w:tplc="02D4FD52">
      <w:start w:val="1"/>
      <w:numFmt w:val="decimal"/>
      <w:lvlText w:val="%1."/>
      <w:lvlJc w:val="left"/>
      <w:pPr>
        <w:ind w:left="-45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18">
    <w:nsid w:val="5CE749A1"/>
    <w:multiLevelType w:val="hybridMultilevel"/>
    <w:tmpl w:val="1D768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0DE3E70"/>
    <w:multiLevelType w:val="hybridMultilevel"/>
    <w:tmpl w:val="558A2A1E"/>
    <w:lvl w:ilvl="0" w:tplc="21227C5C">
      <w:start w:val="1"/>
      <w:numFmt w:val="decimal"/>
      <w:lvlText w:val="%1."/>
      <w:lvlJc w:val="left"/>
      <w:pPr>
        <w:ind w:left="-45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20">
    <w:nsid w:val="72DB055B"/>
    <w:multiLevelType w:val="hybridMultilevel"/>
    <w:tmpl w:val="0B0A0360"/>
    <w:lvl w:ilvl="0" w:tplc="1E785DC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75005190"/>
    <w:multiLevelType w:val="hybridMultilevel"/>
    <w:tmpl w:val="865E26DA"/>
    <w:lvl w:ilvl="0" w:tplc="0B02C1E4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22">
    <w:nsid w:val="7985257A"/>
    <w:multiLevelType w:val="hybridMultilevel"/>
    <w:tmpl w:val="53A67054"/>
    <w:lvl w:ilvl="0" w:tplc="2F8ED7E6">
      <w:start w:val="5"/>
      <w:numFmt w:val="decimal"/>
      <w:lvlText w:val="%1-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E5D0E70"/>
    <w:multiLevelType w:val="hybridMultilevel"/>
    <w:tmpl w:val="0BC2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0"/>
  </w:num>
  <w:num w:numId="3">
    <w:abstractNumId w:val="4"/>
  </w:num>
  <w:num w:numId="4">
    <w:abstractNumId w:val="0"/>
  </w:num>
  <w:num w:numId="5">
    <w:abstractNumId w:val="16"/>
  </w:num>
  <w:num w:numId="6">
    <w:abstractNumId w:val="13"/>
  </w:num>
  <w:num w:numId="7">
    <w:abstractNumId w:val="7"/>
  </w:num>
  <w:num w:numId="8">
    <w:abstractNumId w:val="23"/>
  </w:num>
  <w:num w:numId="9">
    <w:abstractNumId w:val="1"/>
  </w:num>
  <w:num w:numId="10">
    <w:abstractNumId w:val="19"/>
  </w:num>
  <w:num w:numId="11">
    <w:abstractNumId w:val="15"/>
  </w:num>
  <w:num w:numId="12">
    <w:abstractNumId w:val="21"/>
  </w:num>
  <w:num w:numId="13">
    <w:abstractNumId w:val="8"/>
  </w:num>
  <w:num w:numId="14">
    <w:abstractNumId w:val="6"/>
  </w:num>
  <w:num w:numId="15">
    <w:abstractNumId w:val="17"/>
  </w:num>
  <w:num w:numId="16">
    <w:abstractNumId w:val="2"/>
  </w:num>
  <w:num w:numId="17">
    <w:abstractNumId w:val="11"/>
  </w:num>
  <w:num w:numId="18">
    <w:abstractNumId w:val="22"/>
  </w:num>
  <w:num w:numId="19">
    <w:abstractNumId w:val="9"/>
  </w:num>
  <w:num w:numId="20">
    <w:abstractNumId w:val="20"/>
  </w:num>
  <w:num w:numId="21">
    <w:abstractNumId w:val="5"/>
  </w:num>
  <w:num w:numId="22">
    <w:abstractNumId w:val="14"/>
  </w:num>
  <w:num w:numId="23">
    <w:abstractNumId w:val="3"/>
  </w:num>
  <w:num w:numId="24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ExNDU3MDIyNDVR0lEKTi0uzszPAymwqAUAPk6oDywAAAA="/>
  </w:docVars>
  <w:rsids>
    <w:rsidRoot w:val="00CA3F55"/>
    <w:rsid w:val="0000172D"/>
    <w:rsid w:val="00005362"/>
    <w:rsid w:val="00006B6C"/>
    <w:rsid w:val="00007563"/>
    <w:rsid w:val="00007C50"/>
    <w:rsid w:val="0001211E"/>
    <w:rsid w:val="00013905"/>
    <w:rsid w:val="00015D95"/>
    <w:rsid w:val="0001661E"/>
    <w:rsid w:val="00017FA8"/>
    <w:rsid w:val="0002136D"/>
    <w:rsid w:val="00021763"/>
    <w:rsid w:val="000234F9"/>
    <w:rsid w:val="00027E51"/>
    <w:rsid w:val="00034570"/>
    <w:rsid w:val="00034786"/>
    <w:rsid w:val="00034FF3"/>
    <w:rsid w:val="0003688D"/>
    <w:rsid w:val="000374DA"/>
    <w:rsid w:val="00041921"/>
    <w:rsid w:val="00044A07"/>
    <w:rsid w:val="00045B6D"/>
    <w:rsid w:val="00046EDF"/>
    <w:rsid w:val="00051726"/>
    <w:rsid w:val="000526ED"/>
    <w:rsid w:val="0005314C"/>
    <w:rsid w:val="000579D6"/>
    <w:rsid w:val="0006219E"/>
    <w:rsid w:val="00062A54"/>
    <w:rsid w:val="00067499"/>
    <w:rsid w:val="00073C88"/>
    <w:rsid w:val="000748CE"/>
    <w:rsid w:val="0008153A"/>
    <w:rsid w:val="00084326"/>
    <w:rsid w:val="000844ED"/>
    <w:rsid w:val="00084B7F"/>
    <w:rsid w:val="0008543A"/>
    <w:rsid w:val="00085C75"/>
    <w:rsid w:val="00085ED8"/>
    <w:rsid w:val="00086A3D"/>
    <w:rsid w:val="00086DD9"/>
    <w:rsid w:val="00087E95"/>
    <w:rsid w:val="0009198C"/>
    <w:rsid w:val="00093233"/>
    <w:rsid w:val="0009371D"/>
    <w:rsid w:val="0009703C"/>
    <w:rsid w:val="000A0850"/>
    <w:rsid w:val="000A0FDD"/>
    <w:rsid w:val="000A14E1"/>
    <w:rsid w:val="000A66F4"/>
    <w:rsid w:val="000B148A"/>
    <w:rsid w:val="000B23AD"/>
    <w:rsid w:val="000B3AC2"/>
    <w:rsid w:val="000B462D"/>
    <w:rsid w:val="000B5DBB"/>
    <w:rsid w:val="000B600B"/>
    <w:rsid w:val="000B70C9"/>
    <w:rsid w:val="000C3252"/>
    <w:rsid w:val="000C34E8"/>
    <w:rsid w:val="000C4EBC"/>
    <w:rsid w:val="000C5B9C"/>
    <w:rsid w:val="000D143B"/>
    <w:rsid w:val="000D3A1E"/>
    <w:rsid w:val="000D3B4A"/>
    <w:rsid w:val="000D6E19"/>
    <w:rsid w:val="000D79BE"/>
    <w:rsid w:val="000E050B"/>
    <w:rsid w:val="000E13BE"/>
    <w:rsid w:val="000E1A7A"/>
    <w:rsid w:val="000E242E"/>
    <w:rsid w:val="000E3461"/>
    <w:rsid w:val="000E4C91"/>
    <w:rsid w:val="000E543B"/>
    <w:rsid w:val="000E5776"/>
    <w:rsid w:val="000E7D91"/>
    <w:rsid w:val="000F1D78"/>
    <w:rsid w:val="000F2B11"/>
    <w:rsid w:val="000F2BFE"/>
    <w:rsid w:val="000F2C7B"/>
    <w:rsid w:val="00101263"/>
    <w:rsid w:val="001031A6"/>
    <w:rsid w:val="00103729"/>
    <w:rsid w:val="00107AA6"/>
    <w:rsid w:val="00107B80"/>
    <w:rsid w:val="00110AA2"/>
    <w:rsid w:val="00110FED"/>
    <w:rsid w:val="00111BC2"/>
    <w:rsid w:val="001162F8"/>
    <w:rsid w:val="00123D19"/>
    <w:rsid w:val="00134157"/>
    <w:rsid w:val="00136B88"/>
    <w:rsid w:val="0013751C"/>
    <w:rsid w:val="0014114B"/>
    <w:rsid w:val="001423C7"/>
    <w:rsid w:val="0014564E"/>
    <w:rsid w:val="00151814"/>
    <w:rsid w:val="00151868"/>
    <w:rsid w:val="001538D8"/>
    <w:rsid w:val="00156759"/>
    <w:rsid w:val="001604E1"/>
    <w:rsid w:val="00162308"/>
    <w:rsid w:val="00163DEF"/>
    <w:rsid w:val="00164C25"/>
    <w:rsid w:val="00164DDF"/>
    <w:rsid w:val="00166037"/>
    <w:rsid w:val="00167663"/>
    <w:rsid w:val="0017565E"/>
    <w:rsid w:val="00175EE8"/>
    <w:rsid w:val="001775BC"/>
    <w:rsid w:val="0018175A"/>
    <w:rsid w:val="00182B1F"/>
    <w:rsid w:val="001836DB"/>
    <w:rsid w:val="00183C0A"/>
    <w:rsid w:val="001860C4"/>
    <w:rsid w:val="00195159"/>
    <w:rsid w:val="0019686B"/>
    <w:rsid w:val="001A0A49"/>
    <w:rsid w:val="001A16FE"/>
    <w:rsid w:val="001A2A3E"/>
    <w:rsid w:val="001A304C"/>
    <w:rsid w:val="001A4AF2"/>
    <w:rsid w:val="001A5EC0"/>
    <w:rsid w:val="001A62E6"/>
    <w:rsid w:val="001A7C18"/>
    <w:rsid w:val="001B109F"/>
    <w:rsid w:val="001B347E"/>
    <w:rsid w:val="001B3C15"/>
    <w:rsid w:val="001B5CFD"/>
    <w:rsid w:val="001B7497"/>
    <w:rsid w:val="001C47CF"/>
    <w:rsid w:val="001C6B58"/>
    <w:rsid w:val="001C7996"/>
    <w:rsid w:val="001D042C"/>
    <w:rsid w:val="001D0963"/>
    <w:rsid w:val="001D0D32"/>
    <w:rsid w:val="001D15CD"/>
    <w:rsid w:val="001D17B7"/>
    <w:rsid w:val="001D28D2"/>
    <w:rsid w:val="001D4892"/>
    <w:rsid w:val="001D4B16"/>
    <w:rsid w:val="001E2F20"/>
    <w:rsid w:val="001E4ABB"/>
    <w:rsid w:val="001E791B"/>
    <w:rsid w:val="001F279F"/>
    <w:rsid w:val="001F2B90"/>
    <w:rsid w:val="001F7621"/>
    <w:rsid w:val="001F7F80"/>
    <w:rsid w:val="002062D3"/>
    <w:rsid w:val="00206CE3"/>
    <w:rsid w:val="00215A30"/>
    <w:rsid w:val="002170F9"/>
    <w:rsid w:val="0022064C"/>
    <w:rsid w:val="00220CB4"/>
    <w:rsid w:val="00224322"/>
    <w:rsid w:val="00230381"/>
    <w:rsid w:val="00231D14"/>
    <w:rsid w:val="00232C01"/>
    <w:rsid w:val="002335A0"/>
    <w:rsid w:val="002337BC"/>
    <w:rsid w:val="00235E53"/>
    <w:rsid w:val="002372CC"/>
    <w:rsid w:val="0025456F"/>
    <w:rsid w:val="00260849"/>
    <w:rsid w:val="0026230D"/>
    <w:rsid w:val="00265B24"/>
    <w:rsid w:val="00275315"/>
    <w:rsid w:val="00277421"/>
    <w:rsid w:val="00281943"/>
    <w:rsid w:val="00281A81"/>
    <w:rsid w:val="00283D6B"/>
    <w:rsid w:val="00284182"/>
    <w:rsid w:val="00285434"/>
    <w:rsid w:val="00287839"/>
    <w:rsid w:val="002903D7"/>
    <w:rsid w:val="002A01C9"/>
    <w:rsid w:val="002A1BC5"/>
    <w:rsid w:val="002A42C9"/>
    <w:rsid w:val="002A5756"/>
    <w:rsid w:val="002A62F6"/>
    <w:rsid w:val="002A661F"/>
    <w:rsid w:val="002A7E95"/>
    <w:rsid w:val="002B25E4"/>
    <w:rsid w:val="002B2FF4"/>
    <w:rsid w:val="002B30A3"/>
    <w:rsid w:val="002B34D1"/>
    <w:rsid w:val="002B676A"/>
    <w:rsid w:val="002B725A"/>
    <w:rsid w:val="002C054D"/>
    <w:rsid w:val="002C0B5C"/>
    <w:rsid w:val="002C377D"/>
    <w:rsid w:val="002C4C82"/>
    <w:rsid w:val="002C52CC"/>
    <w:rsid w:val="002C6B3A"/>
    <w:rsid w:val="002C7C0E"/>
    <w:rsid w:val="002D0494"/>
    <w:rsid w:val="002D0BC2"/>
    <w:rsid w:val="002D22D4"/>
    <w:rsid w:val="002D46DD"/>
    <w:rsid w:val="002D4E47"/>
    <w:rsid w:val="002D5505"/>
    <w:rsid w:val="002D7F88"/>
    <w:rsid w:val="002E0E28"/>
    <w:rsid w:val="002E1A95"/>
    <w:rsid w:val="002E261A"/>
    <w:rsid w:val="002E2D12"/>
    <w:rsid w:val="002E6B92"/>
    <w:rsid w:val="002E7919"/>
    <w:rsid w:val="002F09F1"/>
    <w:rsid w:val="002F5EA7"/>
    <w:rsid w:val="002F7061"/>
    <w:rsid w:val="002F7343"/>
    <w:rsid w:val="002F7E99"/>
    <w:rsid w:val="0030274A"/>
    <w:rsid w:val="00304C46"/>
    <w:rsid w:val="00304FF7"/>
    <w:rsid w:val="00306D82"/>
    <w:rsid w:val="003079DF"/>
    <w:rsid w:val="00310F8A"/>
    <w:rsid w:val="00315062"/>
    <w:rsid w:val="003241A2"/>
    <w:rsid w:val="003243D2"/>
    <w:rsid w:val="003253F0"/>
    <w:rsid w:val="0032580C"/>
    <w:rsid w:val="003313D9"/>
    <w:rsid w:val="0033141C"/>
    <w:rsid w:val="00332681"/>
    <w:rsid w:val="00336186"/>
    <w:rsid w:val="00342039"/>
    <w:rsid w:val="0034520D"/>
    <w:rsid w:val="0035063E"/>
    <w:rsid w:val="00353CBD"/>
    <w:rsid w:val="003557EF"/>
    <w:rsid w:val="0036643C"/>
    <w:rsid w:val="00371524"/>
    <w:rsid w:val="003715CE"/>
    <w:rsid w:val="00372E1C"/>
    <w:rsid w:val="00374AAF"/>
    <w:rsid w:val="00374D48"/>
    <w:rsid w:val="003754DC"/>
    <w:rsid w:val="0037597F"/>
    <w:rsid w:val="0038401A"/>
    <w:rsid w:val="00384914"/>
    <w:rsid w:val="00386F79"/>
    <w:rsid w:val="00387871"/>
    <w:rsid w:val="00391442"/>
    <w:rsid w:val="00391D6D"/>
    <w:rsid w:val="00393ED2"/>
    <w:rsid w:val="003959B2"/>
    <w:rsid w:val="00397160"/>
    <w:rsid w:val="003A0FEB"/>
    <w:rsid w:val="003A1928"/>
    <w:rsid w:val="003A26FA"/>
    <w:rsid w:val="003A3ABE"/>
    <w:rsid w:val="003A61AB"/>
    <w:rsid w:val="003B0626"/>
    <w:rsid w:val="003B0834"/>
    <w:rsid w:val="003B090E"/>
    <w:rsid w:val="003B18FD"/>
    <w:rsid w:val="003C0BDA"/>
    <w:rsid w:val="003C1E84"/>
    <w:rsid w:val="003C237F"/>
    <w:rsid w:val="003C7597"/>
    <w:rsid w:val="003D26A8"/>
    <w:rsid w:val="003D34B7"/>
    <w:rsid w:val="003D5901"/>
    <w:rsid w:val="003D71C5"/>
    <w:rsid w:val="003D7498"/>
    <w:rsid w:val="003E0306"/>
    <w:rsid w:val="003E3084"/>
    <w:rsid w:val="003E3C5B"/>
    <w:rsid w:val="003E5CB3"/>
    <w:rsid w:val="003E695B"/>
    <w:rsid w:val="003F1731"/>
    <w:rsid w:val="003F4CC1"/>
    <w:rsid w:val="003F5E30"/>
    <w:rsid w:val="003F6BC8"/>
    <w:rsid w:val="0040184F"/>
    <w:rsid w:val="00403BB3"/>
    <w:rsid w:val="00405A5B"/>
    <w:rsid w:val="004113B2"/>
    <w:rsid w:val="00411E5F"/>
    <w:rsid w:val="004141B3"/>
    <w:rsid w:val="00415708"/>
    <w:rsid w:val="004200FE"/>
    <w:rsid w:val="00420444"/>
    <w:rsid w:val="00420532"/>
    <w:rsid w:val="00421F41"/>
    <w:rsid w:val="0042423D"/>
    <w:rsid w:val="00424365"/>
    <w:rsid w:val="00425CA4"/>
    <w:rsid w:val="004272DB"/>
    <w:rsid w:val="004311DB"/>
    <w:rsid w:val="004315BE"/>
    <w:rsid w:val="00431EAB"/>
    <w:rsid w:val="00433EC5"/>
    <w:rsid w:val="004359FE"/>
    <w:rsid w:val="00440A7B"/>
    <w:rsid w:val="00442943"/>
    <w:rsid w:val="00446136"/>
    <w:rsid w:val="00446185"/>
    <w:rsid w:val="004472BA"/>
    <w:rsid w:val="00450C0B"/>
    <w:rsid w:val="00450DB6"/>
    <w:rsid w:val="00451B58"/>
    <w:rsid w:val="00453A71"/>
    <w:rsid w:val="0045465F"/>
    <w:rsid w:val="00455B8D"/>
    <w:rsid w:val="004571C2"/>
    <w:rsid w:val="00457995"/>
    <w:rsid w:val="00462546"/>
    <w:rsid w:val="00462565"/>
    <w:rsid w:val="00462F3A"/>
    <w:rsid w:val="0046328D"/>
    <w:rsid w:val="00466D26"/>
    <w:rsid w:val="00476D71"/>
    <w:rsid w:val="00480A80"/>
    <w:rsid w:val="00480E5C"/>
    <w:rsid w:val="00482F57"/>
    <w:rsid w:val="004834CA"/>
    <w:rsid w:val="004843BB"/>
    <w:rsid w:val="00485F27"/>
    <w:rsid w:val="0048645B"/>
    <w:rsid w:val="00490873"/>
    <w:rsid w:val="00491D09"/>
    <w:rsid w:val="004947F5"/>
    <w:rsid w:val="00495FB3"/>
    <w:rsid w:val="004A06CA"/>
    <w:rsid w:val="004A0A26"/>
    <w:rsid w:val="004A14BC"/>
    <w:rsid w:val="004A23D8"/>
    <w:rsid w:val="004A3AAE"/>
    <w:rsid w:val="004A4349"/>
    <w:rsid w:val="004A46C7"/>
    <w:rsid w:val="004B1241"/>
    <w:rsid w:val="004B5947"/>
    <w:rsid w:val="004C0CAB"/>
    <w:rsid w:val="004C6972"/>
    <w:rsid w:val="004E078F"/>
    <w:rsid w:val="004E2274"/>
    <w:rsid w:val="004E40DB"/>
    <w:rsid w:val="004E4854"/>
    <w:rsid w:val="004E73D0"/>
    <w:rsid w:val="004F122B"/>
    <w:rsid w:val="004F4C37"/>
    <w:rsid w:val="004F52F2"/>
    <w:rsid w:val="004F7DAF"/>
    <w:rsid w:val="005004D1"/>
    <w:rsid w:val="00504E24"/>
    <w:rsid w:val="005103CF"/>
    <w:rsid w:val="00512675"/>
    <w:rsid w:val="00513460"/>
    <w:rsid w:val="005136EC"/>
    <w:rsid w:val="00513D7F"/>
    <w:rsid w:val="00514A0C"/>
    <w:rsid w:val="00515C7C"/>
    <w:rsid w:val="005166D6"/>
    <w:rsid w:val="0052043D"/>
    <w:rsid w:val="00522C22"/>
    <w:rsid w:val="00523F1C"/>
    <w:rsid w:val="005240AB"/>
    <w:rsid w:val="0052560D"/>
    <w:rsid w:val="00530361"/>
    <w:rsid w:val="0053220B"/>
    <w:rsid w:val="005346A9"/>
    <w:rsid w:val="00534CC3"/>
    <w:rsid w:val="00534DA6"/>
    <w:rsid w:val="005350A9"/>
    <w:rsid w:val="00536EC5"/>
    <w:rsid w:val="005427ED"/>
    <w:rsid w:val="005442F4"/>
    <w:rsid w:val="0054617E"/>
    <w:rsid w:val="00547B1D"/>
    <w:rsid w:val="005505AC"/>
    <w:rsid w:val="00551B4A"/>
    <w:rsid w:val="00551C18"/>
    <w:rsid w:val="00554574"/>
    <w:rsid w:val="005547AA"/>
    <w:rsid w:val="00556BEF"/>
    <w:rsid w:val="0056000C"/>
    <w:rsid w:val="00561248"/>
    <w:rsid w:val="00565F10"/>
    <w:rsid w:val="00567F28"/>
    <w:rsid w:val="00570332"/>
    <w:rsid w:val="005708DB"/>
    <w:rsid w:val="00570B7C"/>
    <w:rsid w:val="00571CF0"/>
    <w:rsid w:val="00572656"/>
    <w:rsid w:val="0057376B"/>
    <w:rsid w:val="00575754"/>
    <w:rsid w:val="0058692A"/>
    <w:rsid w:val="00592820"/>
    <w:rsid w:val="00592D5C"/>
    <w:rsid w:val="005932E9"/>
    <w:rsid w:val="0059379C"/>
    <w:rsid w:val="005937C9"/>
    <w:rsid w:val="00596707"/>
    <w:rsid w:val="00596DA0"/>
    <w:rsid w:val="005A082B"/>
    <w:rsid w:val="005A2C56"/>
    <w:rsid w:val="005A36C1"/>
    <w:rsid w:val="005A57DF"/>
    <w:rsid w:val="005A660F"/>
    <w:rsid w:val="005A6F84"/>
    <w:rsid w:val="005B0002"/>
    <w:rsid w:val="005B010D"/>
    <w:rsid w:val="005B26A0"/>
    <w:rsid w:val="005B2B65"/>
    <w:rsid w:val="005B57CA"/>
    <w:rsid w:val="005C1629"/>
    <w:rsid w:val="005C2D89"/>
    <w:rsid w:val="005C396D"/>
    <w:rsid w:val="005C47E0"/>
    <w:rsid w:val="005C5159"/>
    <w:rsid w:val="005C56AF"/>
    <w:rsid w:val="005C59E3"/>
    <w:rsid w:val="005D477F"/>
    <w:rsid w:val="005D54E0"/>
    <w:rsid w:val="005D672E"/>
    <w:rsid w:val="005D7440"/>
    <w:rsid w:val="005E0CA5"/>
    <w:rsid w:val="005E1A83"/>
    <w:rsid w:val="005E39F0"/>
    <w:rsid w:val="005E49A0"/>
    <w:rsid w:val="005E677C"/>
    <w:rsid w:val="005E7E20"/>
    <w:rsid w:val="005F15B6"/>
    <w:rsid w:val="005F17D0"/>
    <w:rsid w:val="005F1CFC"/>
    <w:rsid w:val="005F4708"/>
    <w:rsid w:val="005F50B6"/>
    <w:rsid w:val="005F5589"/>
    <w:rsid w:val="0060034D"/>
    <w:rsid w:val="00601127"/>
    <w:rsid w:val="006049C1"/>
    <w:rsid w:val="0060745B"/>
    <w:rsid w:val="006172E6"/>
    <w:rsid w:val="006217C5"/>
    <w:rsid w:val="00622F73"/>
    <w:rsid w:val="0062368A"/>
    <w:rsid w:val="00623B10"/>
    <w:rsid w:val="0062430D"/>
    <w:rsid w:val="00625FC3"/>
    <w:rsid w:val="00633BBD"/>
    <w:rsid w:val="006359DC"/>
    <w:rsid w:val="00637E2B"/>
    <w:rsid w:val="0064290C"/>
    <w:rsid w:val="00645E5F"/>
    <w:rsid w:val="006464CE"/>
    <w:rsid w:val="00646C5D"/>
    <w:rsid w:val="00651E87"/>
    <w:rsid w:val="0065322A"/>
    <w:rsid w:val="006557A4"/>
    <w:rsid w:val="00657134"/>
    <w:rsid w:val="00660D0A"/>
    <w:rsid w:val="0066437B"/>
    <w:rsid w:val="00666D83"/>
    <w:rsid w:val="006725C4"/>
    <w:rsid w:val="00675007"/>
    <w:rsid w:val="00675467"/>
    <w:rsid w:val="00682132"/>
    <w:rsid w:val="00685C07"/>
    <w:rsid w:val="006912A5"/>
    <w:rsid w:val="00691F67"/>
    <w:rsid w:val="0069381F"/>
    <w:rsid w:val="00694B64"/>
    <w:rsid w:val="006A174E"/>
    <w:rsid w:val="006A4445"/>
    <w:rsid w:val="006A563C"/>
    <w:rsid w:val="006B074B"/>
    <w:rsid w:val="006B2260"/>
    <w:rsid w:val="006B2EF3"/>
    <w:rsid w:val="006B7FD0"/>
    <w:rsid w:val="006C28D4"/>
    <w:rsid w:val="006C3400"/>
    <w:rsid w:val="006C7A52"/>
    <w:rsid w:val="006D4344"/>
    <w:rsid w:val="006E134A"/>
    <w:rsid w:val="006E1819"/>
    <w:rsid w:val="006F206F"/>
    <w:rsid w:val="006F28B9"/>
    <w:rsid w:val="006F4064"/>
    <w:rsid w:val="006F4B3C"/>
    <w:rsid w:val="006F5ECE"/>
    <w:rsid w:val="006F6C53"/>
    <w:rsid w:val="00703413"/>
    <w:rsid w:val="007038AB"/>
    <w:rsid w:val="007049E3"/>
    <w:rsid w:val="007057F3"/>
    <w:rsid w:val="00710E3C"/>
    <w:rsid w:val="007136D4"/>
    <w:rsid w:val="007152A5"/>
    <w:rsid w:val="00720059"/>
    <w:rsid w:val="00720A15"/>
    <w:rsid w:val="00722178"/>
    <w:rsid w:val="00723099"/>
    <w:rsid w:val="00723D34"/>
    <w:rsid w:val="00725A7B"/>
    <w:rsid w:val="0072625C"/>
    <w:rsid w:val="007269A1"/>
    <w:rsid w:val="0073116D"/>
    <w:rsid w:val="0073231E"/>
    <w:rsid w:val="007325C9"/>
    <w:rsid w:val="00732C8A"/>
    <w:rsid w:val="007410AD"/>
    <w:rsid w:val="0074462B"/>
    <w:rsid w:val="007456F1"/>
    <w:rsid w:val="00745F5F"/>
    <w:rsid w:val="00747737"/>
    <w:rsid w:val="00750785"/>
    <w:rsid w:val="00755F24"/>
    <w:rsid w:val="0075626F"/>
    <w:rsid w:val="007648D0"/>
    <w:rsid w:val="00765E25"/>
    <w:rsid w:val="00766BC5"/>
    <w:rsid w:val="00770249"/>
    <w:rsid w:val="0077112B"/>
    <w:rsid w:val="00775CC1"/>
    <w:rsid w:val="00775E53"/>
    <w:rsid w:val="00777BA3"/>
    <w:rsid w:val="00777BE8"/>
    <w:rsid w:val="00780314"/>
    <w:rsid w:val="007803B3"/>
    <w:rsid w:val="007846A2"/>
    <w:rsid w:val="007864BF"/>
    <w:rsid w:val="0079656A"/>
    <w:rsid w:val="007A059E"/>
    <w:rsid w:val="007A23A8"/>
    <w:rsid w:val="007A2683"/>
    <w:rsid w:val="007A4062"/>
    <w:rsid w:val="007A6660"/>
    <w:rsid w:val="007B46DD"/>
    <w:rsid w:val="007B7B8F"/>
    <w:rsid w:val="007C2A5F"/>
    <w:rsid w:val="007C47E1"/>
    <w:rsid w:val="007C5807"/>
    <w:rsid w:val="007C7726"/>
    <w:rsid w:val="007D2FC7"/>
    <w:rsid w:val="007D4441"/>
    <w:rsid w:val="007E05B0"/>
    <w:rsid w:val="007E3920"/>
    <w:rsid w:val="007E3A9A"/>
    <w:rsid w:val="007E4F4A"/>
    <w:rsid w:val="007E7A80"/>
    <w:rsid w:val="007F003C"/>
    <w:rsid w:val="007F0815"/>
    <w:rsid w:val="007F0EEC"/>
    <w:rsid w:val="007F338B"/>
    <w:rsid w:val="00813620"/>
    <w:rsid w:val="0081364B"/>
    <w:rsid w:val="00821201"/>
    <w:rsid w:val="00821527"/>
    <w:rsid w:val="00821976"/>
    <w:rsid w:val="00825F66"/>
    <w:rsid w:val="00827276"/>
    <w:rsid w:val="00827947"/>
    <w:rsid w:val="0083112F"/>
    <w:rsid w:val="00836094"/>
    <w:rsid w:val="0083689F"/>
    <w:rsid w:val="0084102A"/>
    <w:rsid w:val="00843A14"/>
    <w:rsid w:val="00845A4C"/>
    <w:rsid w:val="008549BC"/>
    <w:rsid w:val="0085536D"/>
    <w:rsid w:val="0085598E"/>
    <w:rsid w:val="0085682D"/>
    <w:rsid w:val="00860B86"/>
    <w:rsid w:val="008669CA"/>
    <w:rsid w:val="00870240"/>
    <w:rsid w:val="00876A83"/>
    <w:rsid w:val="00884A06"/>
    <w:rsid w:val="008853AD"/>
    <w:rsid w:val="00890FE8"/>
    <w:rsid w:val="0089336E"/>
    <w:rsid w:val="00893D42"/>
    <w:rsid w:val="00894B58"/>
    <w:rsid w:val="008970CC"/>
    <w:rsid w:val="008A0DD8"/>
    <w:rsid w:val="008A1082"/>
    <w:rsid w:val="008A2243"/>
    <w:rsid w:val="008A4143"/>
    <w:rsid w:val="008A54EC"/>
    <w:rsid w:val="008A7499"/>
    <w:rsid w:val="008B1050"/>
    <w:rsid w:val="008B2155"/>
    <w:rsid w:val="008C1145"/>
    <w:rsid w:val="008C141E"/>
    <w:rsid w:val="008C3370"/>
    <w:rsid w:val="008C48FF"/>
    <w:rsid w:val="008C6D3F"/>
    <w:rsid w:val="008C735C"/>
    <w:rsid w:val="008D2587"/>
    <w:rsid w:val="008D5841"/>
    <w:rsid w:val="008E22E9"/>
    <w:rsid w:val="008E48D9"/>
    <w:rsid w:val="008F00CD"/>
    <w:rsid w:val="008F16A0"/>
    <w:rsid w:val="008F2048"/>
    <w:rsid w:val="008F2CA3"/>
    <w:rsid w:val="008F395B"/>
    <w:rsid w:val="008F68F7"/>
    <w:rsid w:val="00900E9B"/>
    <w:rsid w:val="00906263"/>
    <w:rsid w:val="009133F7"/>
    <w:rsid w:val="009155D8"/>
    <w:rsid w:val="009160C6"/>
    <w:rsid w:val="00920191"/>
    <w:rsid w:val="009218F7"/>
    <w:rsid w:val="00922AB7"/>
    <w:rsid w:val="00922FC8"/>
    <w:rsid w:val="0092388E"/>
    <w:rsid w:val="00932502"/>
    <w:rsid w:val="00933270"/>
    <w:rsid w:val="00933BE8"/>
    <w:rsid w:val="00936F5B"/>
    <w:rsid w:val="00937898"/>
    <w:rsid w:val="00937D7F"/>
    <w:rsid w:val="00941817"/>
    <w:rsid w:val="00942E03"/>
    <w:rsid w:val="00946CF9"/>
    <w:rsid w:val="00946F3E"/>
    <w:rsid w:val="00950D40"/>
    <w:rsid w:val="00953EAC"/>
    <w:rsid w:val="00955C3F"/>
    <w:rsid w:val="00955D8A"/>
    <w:rsid w:val="0096334C"/>
    <w:rsid w:val="009636AD"/>
    <w:rsid w:val="009639CF"/>
    <w:rsid w:val="009678A1"/>
    <w:rsid w:val="00970835"/>
    <w:rsid w:val="0097099F"/>
    <w:rsid w:val="009728A9"/>
    <w:rsid w:val="00973BAF"/>
    <w:rsid w:val="00977269"/>
    <w:rsid w:val="00980401"/>
    <w:rsid w:val="009815F1"/>
    <w:rsid w:val="00982C5D"/>
    <w:rsid w:val="0098391E"/>
    <w:rsid w:val="00983990"/>
    <w:rsid w:val="00984DF2"/>
    <w:rsid w:val="00985398"/>
    <w:rsid w:val="00986AC5"/>
    <w:rsid w:val="009870F9"/>
    <w:rsid w:val="00990CA1"/>
    <w:rsid w:val="0099144E"/>
    <w:rsid w:val="0099246D"/>
    <w:rsid w:val="00992E3F"/>
    <w:rsid w:val="009A0820"/>
    <w:rsid w:val="009A2096"/>
    <w:rsid w:val="009A2CC4"/>
    <w:rsid w:val="009A42DF"/>
    <w:rsid w:val="009A6119"/>
    <w:rsid w:val="009A77D3"/>
    <w:rsid w:val="009B3863"/>
    <w:rsid w:val="009B43A0"/>
    <w:rsid w:val="009B6C0F"/>
    <w:rsid w:val="009C1FE6"/>
    <w:rsid w:val="009C3DBE"/>
    <w:rsid w:val="009C4E6C"/>
    <w:rsid w:val="009C5F6E"/>
    <w:rsid w:val="009C767F"/>
    <w:rsid w:val="009D3723"/>
    <w:rsid w:val="009D3B19"/>
    <w:rsid w:val="009D4492"/>
    <w:rsid w:val="009E0FDE"/>
    <w:rsid w:val="009E1194"/>
    <w:rsid w:val="009E3131"/>
    <w:rsid w:val="009E68F7"/>
    <w:rsid w:val="009E7B33"/>
    <w:rsid w:val="009F3DE9"/>
    <w:rsid w:val="009F43B4"/>
    <w:rsid w:val="009F55AF"/>
    <w:rsid w:val="009F7BD2"/>
    <w:rsid w:val="00A01E74"/>
    <w:rsid w:val="00A02D19"/>
    <w:rsid w:val="00A02D37"/>
    <w:rsid w:val="00A02F3F"/>
    <w:rsid w:val="00A06A20"/>
    <w:rsid w:val="00A06A50"/>
    <w:rsid w:val="00A214D5"/>
    <w:rsid w:val="00A27051"/>
    <w:rsid w:val="00A30358"/>
    <w:rsid w:val="00A31DA4"/>
    <w:rsid w:val="00A37030"/>
    <w:rsid w:val="00A40794"/>
    <w:rsid w:val="00A43433"/>
    <w:rsid w:val="00A4507D"/>
    <w:rsid w:val="00A4538A"/>
    <w:rsid w:val="00A457FB"/>
    <w:rsid w:val="00A45B5C"/>
    <w:rsid w:val="00A45D54"/>
    <w:rsid w:val="00A46209"/>
    <w:rsid w:val="00A5013B"/>
    <w:rsid w:val="00A50BB0"/>
    <w:rsid w:val="00A51506"/>
    <w:rsid w:val="00A51FEC"/>
    <w:rsid w:val="00A5385E"/>
    <w:rsid w:val="00A54208"/>
    <w:rsid w:val="00A6378D"/>
    <w:rsid w:val="00A736EA"/>
    <w:rsid w:val="00A74818"/>
    <w:rsid w:val="00A76CF9"/>
    <w:rsid w:val="00A7719F"/>
    <w:rsid w:val="00A77895"/>
    <w:rsid w:val="00A81802"/>
    <w:rsid w:val="00A86BF9"/>
    <w:rsid w:val="00A87149"/>
    <w:rsid w:val="00A90372"/>
    <w:rsid w:val="00A911B9"/>
    <w:rsid w:val="00A934B7"/>
    <w:rsid w:val="00A93F62"/>
    <w:rsid w:val="00A9434D"/>
    <w:rsid w:val="00A95507"/>
    <w:rsid w:val="00A955A4"/>
    <w:rsid w:val="00A956A3"/>
    <w:rsid w:val="00A95A65"/>
    <w:rsid w:val="00A971A5"/>
    <w:rsid w:val="00A974A5"/>
    <w:rsid w:val="00AA30BD"/>
    <w:rsid w:val="00AA7DE3"/>
    <w:rsid w:val="00AB25C1"/>
    <w:rsid w:val="00AB3D94"/>
    <w:rsid w:val="00AB443D"/>
    <w:rsid w:val="00AB7DF5"/>
    <w:rsid w:val="00AC18F7"/>
    <w:rsid w:val="00AC33A2"/>
    <w:rsid w:val="00AC3926"/>
    <w:rsid w:val="00AC41B7"/>
    <w:rsid w:val="00AC4B5B"/>
    <w:rsid w:val="00AC4F0F"/>
    <w:rsid w:val="00AD03E0"/>
    <w:rsid w:val="00AD13F7"/>
    <w:rsid w:val="00AD4991"/>
    <w:rsid w:val="00AD4BAB"/>
    <w:rsid w:val="00AD6652"/>
    <w:rsid w:val="00AE357C"/>
    <w:rsid w:val="00AE3B54"/>
    <w:rsid w:val="00AE6CA9"/>
    <w:rsid w:val="00AE7D3A"/>
    <w:rsid w:val="00AF1295"/>
    <w:rsid w:val="00AF2F24"/>
    <w:rsid w:val="00AF44B3"/>
    <w:rsid w:val="00B00612"/>
    <w:rsid w:val="00B03F1E"/>
    <w:rsid w:val="00B05B15"/>
    <w:rsid w:val="00B07BAA"/>
    <w:rsid w:val="00B1366E"/>
    <w:rsid w:val="00B1795F"/>
    <w:rsid w:val="00B17BB3"/>
    <w:rsid w:val="00B21B17"/>
    <w:rsid w:val="00B238B7"/>
    <w:rsid w:val="00B24816"/>
    <w:rsid w:val="00B26DB2"/>
    <w:rsid w:val="00B27314"/>
    <w:rsid w:val="00B27C35"/>
    <w:rsid w:val="00B3057C"/>
    <w:rsid w:val="00B32577"/>
    <w:rsid w:val="00B34BBF"/>
    <w:rsid w:val="00B3587F"/>
    <w:rsid w:val="00B369A9"/>
    <w:rsid w:val="00B406EE"/>
    <w:rsid w:val="00B40EDA"/>
    <w:rsid w:val="00B524E4"/>
    <w:rsid w:val="00B53320"/>
    <w:rsid w:val="00B620F2"/>
    <w:rsid w:val="00B66AB0"/>
    <w:rsid w:val="00B70E29"/>
    <w:rsid w:val="00B71FBA"/>
    <w:rsid w:val="00B7267D"/>
    <w:rsid w:val="00B768D2"/>
    <w:rsid w:val="00B7720F"/>
    <w:rsid w:val="00B81167"/>
    <w:rsid w:val="00B816CD"/>
    <w:rsid w:val="00B9162A"/>
    <w:rsid w:val="00B9177F"/>
    <w:rsid w:val="00BA2FAF"/>
    <w:rsid w:val="00BA3217"/>
    <w:rsid w:val="00BA7530"/>
    <w:rsid w:val="00BB1319"/>
    <w:rsid w:val="00BB15B5"/>
    <w:rsid w:val="00BB402A"/>
    <w:rsid w:val="00BB520C"/>
    <w:rsid w:val="00BB5315"/>
    <w:rsid w:val="00BB6647"/>
    <w:rsid w:val="00BB674E"/>
    <w:rsid w:val="00BB7DBB"/>
    <w:rsid w:val="00BC0122"/>
    <w:rsid w:val="00BC06A5"/>
    <w:rsid w:val="00BC0829"/>
    <w:rsid w:val="00BC0997"/>
    <w:rsid w:val="00BC1D00"/>
    <w:rsid w:val="00BC4874"/>
    <w:rsid w:val="00BC5984"/>
    <w:rsid w:val="00BC76C9"/>
    <w:rsid w:val="00BD2AC7"/>
    <w:rsid w:val="00BD3BAB"/>
    <w:rsid w:val="00BD3DDD"/>
    <w:rsid w:val="00BD4FE7"/>
    <w:rsid w:val="00BD5C23"/>
    <w:rsid w:val="00BE4326"/>
    <w:rsid w:val="00BF07F5"/>
    <w:rsid w:val="00BF080C"/>
    <w:rsid w:val="00BF6393"/>
    <w:rsid w:val="00C012FD"/>
    <w:rsid w:val="00C038F2"/>
    <w:rsid w:val="00C04DFA"/>
    <w:rsid w:val="00C05520"/>
    <w:rsid w:val="00C07F07"/>
    <w:rsid w:val="00C1559F"/>
    <w:rsid w:val="00C2187F"/>
    <w:rsid w:val="00C24A13"/>
    <w:rsid w:val="00C31501"/>
    <w:rsid w:val="00C35842"/>
    <w:rsid w:val="00C36640"/>
    <w:rsid w:val="00C367A1"/>
    <w:rsid w:val="00C404CD"/>
    <w:rsid w:val="00C415A9"/>
    <w:rsid w:val="00C42CD9"/>
    <w:rsid w:val="00C46832"/>
    <w:rsid w:val="00C522D6"/>
    <w:rsid w:val="00C55FA5"/>
    <w:rsid w:val="00C60D5A"/>
    <w:rsid w:val="00C624AF"/>
    <w:rsid w:val="00C63579"/>
    <w:rsid w:val="00C63B17"/>
    <w:rsid w:val="00C67E9D"/>
    <w:rsid w:val="00C7267E"/>
    <w:rsid w:val="00C866E6"/>
    <w:rsid w:val="00C873A9"/>
    <w:rsid w:val="00C90601"/>
    <w:rsid w:val="00C919A5"/>
    <w:rsid w:val="00C935B3"/>
    <w:rsid w:val="00CA0265"/>
    <w:rsid w:val="00CA1D34"/>
    <w:rsid w:val="00CA2610"/>
    <w:rsid w:val="00CA26DC"/>
    <w:rsid w:val="00CA2AEF"/>
    <w:rsid w:val="00CA3F55"/>
    <w:rsid w:val="00CA53A5"/>
    <w:rsid w:val="00CA5A06"/>
    <w:rsid w:val="00CB0AFE"/>
    <w:rsid w:val="00CB3402"/>
    <w:rsid w:val="00CB4C7F"/>
    <w:rsid w:val="00CB66B9"/>
    <w:rsid w:val="00CB7C00"/>
    <w:rsid w:val="00CC0213"/>
    <w:rsid w:val="00CC3971"/>
    <w:rsid w:val="00CC3CEC"/>
    <w:rsid w:val="00CC5226"/>
    <w:rsid w:val="00CC592D"/>
    <w:rsid w:val="00CC654F"/>
    <w:rsid w:val="00CC7516"/>
    <w:rsid w:val="00CD0E91"/>
    <w:rsid w:val="00CD45E4"/>
    <w:rsid w:val="00CE066E"/>
    <w:rsid w:val="00CE2F58"/>
    <w:rsid w:val="00CF1184"/>
    <w:rsid w:val="00CF1D52"/>
    <w:rsid w:val="00CF7B4F"/>
    <w:rsid w:val="00CF7D3E"/>
    <w:rsid w:val="00D000AC"/>
    <w:rsid w:val="00D01B4D"/>
    <w:rsid w:val="00D06ACD"/>
    <w:rsid w:val="00D10F61"/>
    <w:rsid w:val="00D12FCA"/>
    <w:rsid w:val="00D20E33"/>
    <w:rsid w:val="00D21B41"/>
    <w:rsid w:val="00D221C5"/>
    <w:rsid w:val="00D2328A"/>
    <w:rsid w:val="00D2486A"/>
    <w:rsid w:val="00D27A24"/>
    <w:rsid w:val="00D32E0D"/>
    <w:rsid w:val="00D3649E"/>
    <w:rsid w:val="00D3780A"/>
    <w:rsid w:val="00D41498"/>
    <w:rsid w:val="00D45DF7"/>
    <w:rsid w:val="00D51D12"/>
    <w:rsid w:val="00D527B8"/>
    <w:rsid w:val="00D6165F"/>
    <w:rsid w:val="00D64A9A"/>
    <w:rsid w:val="00D7285E"/>
    <w:rsid w:val="00D75E78"/>
    <w:rsid w:val="00D7676C"/>
    <w:rsid w:val="00D8014E"/>
    <w:rsid w:val="00D8051E"/>
    <w:rsid w:val="00D811BF"/>
    <w:rsid w:val="00D819CA"/>
    <w:rsid w:val="00D8428A"/>
    <w:rsid w:val="00D849E5"/>
    <w:rsid w:val="00D84FAB"/>
    <w:rsid w:val="00D8678F"/>
    <w:rsid w:val="00D90312"/>
    <w:rsid w:val="00D90605"/>
    <w:rsid w:val="00D92039"/>
    <w:rsid w:val="00D93FD7"/>
    <w:rsid w:val="00D948B3"/>
    <w:rsid w:val="00D967F1"/>
    <w:rsid w:val="00DA2607"/>
    <w:rsid w:val="00DA4BD7"/>
    <w:rsid w:val="00DA654F"/>
    <w:rsid w:val="00DA672A"/>
    <w:rsid w:val="00DA79B0"/>
    <w:rsid w:val="00DB133C"/>
    <w:rsid w:val="00DB4808"/>
    <w:rsid w:val="00DB7DA5"/>
    <w:rsid w:val="00DC275B"/>
    <w:rsid w:val="00DC4E04"/>
    <w:rsid w:val="00DC544D"/>
    <w:rsid w:val="00DC5E12"/>
    <w:rsid w:val="00DD23F0"/>
    <w:rsid w:val="00DD2F59"/>
    <w:rsid w:val="00DD5BA6"/>
    <w:rsid w:val="00DD7D58"/>
    <w:rsid w:val="00DE0F59"/>
    <w:rsid w:val="00DE21A4"/>
    <w:rsid w:val="00DE4474"/>
    <w:rsid w:val="00DF2D67"/>
    <w:rsid w:val="00DF412D"/>
    <w:rsid w:val="00DF5D98"/>
    <w:rsid w:val="00DF6C0E"/>
    <w:rsid w:val="00E01E48"/>
    <w:rsid w:val="00E02C29"/>
    <w:rsid w:val="00E02E74"/>
    <w:rsid w:val="00E031A9"/>
    <w:rsid w:val="00E03FE7"/>
    <w:rsid w:val="00E057E3"/>
    <w:rsid w:val="00E05D1B"/>
    <w:rsid w:val="00E06CF6"/>
    <w:rsid w:val="00E114B2"/>
    <w:rsid w:val="00E13F55"/>
    <w:rsid w:val="00E14211"/>
    <w:rsid w:val="00E16785"/>
    <w:rsid w:val="00E2012F"/>
    <w:rsid w:val="00E206A5"/>
    <w:rsid w:val="00E227D4"/>
    <w:rsid w:val="00E24C09"/>
    <w:rsid w:val="00E26BF8"/>
    <w:rsid w:val="00E26F32"/>
    <w:rsid w:val="00E316AE"/>
    <w:rsid w:val="00E3218F"/>
    <w:rsid w:val="00E32971"/>
    <w:rsid w:val="00E33430"/>
    <w:rsid w:val="00E3704B"/>
    <w:rsid w:val="00E41935"/>
    <w:rsid w:val="00E4612D"/>
    <w:rsid w:val="00E46A7C"/>
    <w:rsid w:val="00E4712D"/>
    <w:rsid w:val="00E5243D"/>
    <w:rsid w:val="00E608C6"/>
    <w:rsid w:val="00E643E4"/>
    <w:rsid w:val="00E64532"/>
    <w:rsid w:val="00E67A37"/>
    <w:rsid w:val="00E7024E"/>
    <w:rsid w:val="00E70E71"/>
    <w:rsid w:val="00E7123A"/>
    <w:rsid w:val="00E7184B"/>
    <w:rsid w:val="00E71ADB"/>
    <w:rsid w:val="00E73869"/>
    <w:rsid w:val="00E766F7"/>
    <w:rsid w:val="00E76DED"/>
    <w:rsid w:val="00E773B7"/>
    <w:rsid w:val="00E81166"/>
    <w:rsid w:val="00E81738"/>
    <w:rsid w:val="00E861F6"/>
    <w:rsid w:val="00E94919"/>
    <w:rsid w:val="00EA08C7"/>
    <w:rsid w:val="00EA0C27"/>
    <w:rsid w:val="00EA312F"/>
    <w:rsid w:val="00EA505C"/>
    <w:rsid w:val="00EA6109"/>
    <w:rsid w:val="00EA694D"/>
    <w:rsid w:val="00EB0C76"/>
    <w:rsid w:val="00EB1018"/>
    <w:rsid w:val="00EB1121"/>
    <w:rsid w:val="00EB2EF4"/>
    <w:rsid w:val="00EB2F88"/>
    <w:rsid w:val="00EB3B65"/>
    <w:rsid w:val="00EB4F42"/>
    <w:rsid w:val="00EB6CED"/>
    <w:rsid w:val="00EC0D02"/>
    <w:rsid w:val="00EC4E49"/>
    <w:rsid w:val="00EC619D"/>
    <w:rsid w:val="00EC65C0"/>
    <w:rsid w:val="00EC712F"/>
    <w:rsid w:val="00EC771B"/>
    <w:rsid w:val="00ED14A6"/>
    <w:rsid w:val="00ED258A"/>
    <w:rsid w:val="00ED431E"/>
    <w:rsid w:val="00ED5F48"/>
    <w:rsid w:val="00EE5925"/>
    <w:rsid w:val="00EE63A7"/>
    <w:rsid w:val="00EF132F"/>
    <w:rsid w:val="00EF180C"/>
    <w:rsid w:val="00EF6CB1"/>
    <w:rsid w:val="00F009E1"/>
    <w:rsid w:val="00F01445"/>
    <w:rsid w:val="00F019B9"/>
    <w:rsid w:val="00F0640C"/>
    <w:rsid w:val="00F066D8"/>
    <w:rsid w:val="00F107AC"/>
    <w:rsid w:val="00F12954"/>
    <w:rsid w:val="00F2170D"/>
    <w:rsid w:val="00F2242E"/>
    <w:rsid w:val="00F2339B"/>
    <w:rsid w:val="00F2399B"/>
    <w:rsid w:val="00F25B42"/>
    <w:rsid w:val="00F27BAF"/>
    <w:rsid w:val="00F31AB6"/>
    <w:rsid w:val="00F36921"/>
    <w:rsid w:val="00F441E0"/>
    <w:rsid w:val="00F47930"/>
    <w:rsid w:val="00F47B47"/>
    <w:rsid w:val="00F510B5"/>
    <w:rsid w:val="00F53B9B"/>
    <w:rsid w:val="00F5446A"/>
    <w:rsid w:val="00F554AF"/>
    <w:rsid w:val="00F55825"/>
    <w:rsid w:val="00F55DA7"/>
    <w:rsid w:val="00F60204"/>
    <w:rsid w:val="00F627DD"/>
    <w:rsid w:val="00F63D12"/>
    <w:rsid w:val="00F648CF"/>
    <w:rsid w:val="00F71F90"/>
    <w:rsid w:val="00F7225E"/>
    <w:rsid w:val="00F759EC"/>
    <w:rsid w:val="00F763D7"/>
    <w:rsid w:val="00F77237"/>
    <w:rsid w:val="00F85925"/>
    <w:rsid w:val="00F85E5B"/>
    <w:rsid w:val="00F864A9"/>
    <w:rsid w:val="00F864CE"/>
    <w:rsid w:val="00F96D1A"/>
    <w:rsid w:val="00FA1971"/>
    <w:rsid w:val="00FA23C6"/>
    <w:rsid w:val="00FA24B4"/>
    <w:rsid w:val="00FA5802"/>
    <w:rsid w:val="00FA7CFC"/>
    <w:rsid w:val="00FB0AA3"/>
    <w:rsid w:val="00FB7D7B"/>
    <w:rsid w:val="00FC1153"/>
    <w:rsid w:val="00FC19FE"/>
    <w:rsid w:val="00FC1FDD"/>
    <w:rsid w:val="00FC2F60"/>
    <w:rsid w:val="00FD093B"/>
    <w:rsid w:val="00FD1386"/>
    <w:rsid w:val="00FD310D"/>
    <w:rsid w:val="00FD4055"/>
    <w:rsid w:val="00FD5C91"/>
    <w:rsid w:val="00FD629D"/>
    <w:rsid w:val="00FE0415"/>
    <w:rsid w:val="00FE17E4"/>
    <w:rsid w:val="00FE36D0"/>
    <w:rsid w:val="00FF020C"/>
    <w:rsid w:val="00FF27EA"/>
    <w:rsid w:val="00FF4FD9"/>
    <w:rsid w:val="00FF54BD"/>
    <w:rsid w:val="00FF70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6A5D5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170D"/>
    <w:pPr>
      <w:keepNext/>
      <w:keepLines/>
      <w:bidi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170D"/>
    <w:pPr>
      <w:keepNext/>
      <w:keepLines/>
      <w:bidi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170D"/>
    <w:pPr>
      <w:keepNext/>
      <w:keepLines/>
      <w:bidi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170D"/>
    <w:pPr>
      <w:keepNext/>
      <w:keepLines/>
      <w:bidi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F55"/>
  </w:style>
  <w:style w:type="paragraph" w:styleId="Footer">
    <w:name w:val="footer"/>
    <w:basedOn w:val="Normal"/>
    <w:link w:val="Foot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F55"/>
  </w:style>
  <w:style w:type="paragraph" w:styleId="ListParagraph">
    <w:name w:val="List Paragraph"/>
    <w:basedOn w:val="Normal"/>
    <w:uiPriority w:val="34"/>
    <w:qFormat/>
    <w:rsid w:val="00CA3F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44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49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C6B3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220CB4"/>
    <w:pPr>
      <w:bidi/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20CB4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20CB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20CB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937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0E543B"/>
    <w:pPr>
      <w:bidi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TitleChar">
    <w:name w:val="Title Char"/>
    <w:basedOn w:val="DefaultParagraphFont"/>
    <w:link w:val="Title"/>
    <w:rsid w:val="000E543B"/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170D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170D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170D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170D"/>
    <w:rPr>
      <w:rFonts w:ascii="Cambria" w:eastAsia="Times New Roman" w:hAnsi="Cambria" w:cs="Times New Roman"/>
      <w:color w:val="243F60"/>
    </w:rPr>
  </w:style>
  <w:style w:type="paragraph" w:styleId="NoSpacing">
    <w:name w:val="No Spacing"/>
    <w:uiPriority w:val="1"/>
    <w:qFormat/>
    <w:rsid w:val="009678A1"/>
    <w:pPr>
      <w:bidi/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rsid w:val="005C56AF"/>
    <w:rPr>
      <w:color w:val="0000FF"/>
      <w:u w:val="single"/>
    </w:rPr>
  </w:style>
  <w:style w:type="paragraph" w:customStyle="1" w:styleId="small">
    <w:name w:val="small"/>
    <w:basedOn w:val="Normal"/>
    <w:rsid w:val="00755F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170D"/>
    <w:pPr>
      <w:keepNext/>
      <w:keepLines/>
      <w:bidi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170D"/>
    <w:pPr>
      <w:keepNext/>
      <w:keepLines/>
      <w:bidi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170D"/>
    <w:pPr>
      <w:keepNext/>
      <w:keepLines/>
      <w:bidi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170D"/>
    <w:pPr>
      <w:keepNext/>
      <w:keepLines/>
      <w:bidi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F55"/>
  </w:style>
  <w:style w:type="paragraph" w:styleId="Footer">
    <w:name w:val="footer"/>
    <w:basedOn w:val="Normal"/>
    <w:link w:val="Foot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F55"/>
  </w:style>
  <w:style w:type="paragraph" w:styleId="ListParagraph">
    <w:name w:val="List Paragraph"/>
    <w:basedOn w:val="Normal"/>
    <w:uiPriority w:val="34"/>
    <w:qFormat/>
    <w:rsid w:val="00CA3F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44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49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C6B3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220CB4"/>
    <w:pPr>
      <w:bidi/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20CB4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20CB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20CB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937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0E543B"/>
    <w:pPr>
      <w:bidi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TitleChar">
    <w:name w:val="Title Char"/>
    <w:basedOn w:val="DefaultParagraphFont"/>
    <w:link w:val="Title"/>
    <w:rsid w:val="000E543B"/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170D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170D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170D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170D"/>
    <w:rPr>
      <w:rFonts w:ascii="Cambria" w:eastAsia="Times New Roman" w:hAnsi="Cambria" w:cs="Times New Roman"/>
      <w:color w:val="243F60"/>
    </w:rPr>
  </w:style>
  <w:style w:type="paragraph" w:styleId="NoSpacing">
    <w:name w:val="No Spacing"/>
    <w:uiPriority w:val="1"/>
    <w:qFormat/>
    <w:rsid w:val="009678A1"/>
    <w:pPr>
      <w:bidi/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rsid w:val="005C56AF"/>
    <w:rPr>
      <w:color w:val="0000FF"/>
      <w:u w:val="single"/>
    </w:rPr>
  </w:style>
  <w:style w:type="paragraph" w:customStyle="1" w:styleId="small">
    <w:name w:val="small"/>
    <w:basedOn w:val="Normal"/>
    <w:rsid w:val="00755F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54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224926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8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19986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6637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1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71215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0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227466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3804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0812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415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4470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28977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0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08501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37481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21042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583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66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35804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867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76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2862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2124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4607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5882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7417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3759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613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8137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25590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96134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232D8B47B1594608ACEFE6C257786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26DB0-D395-4F58-ADFE-65B5DB97D5A4}"/>
      </w:docPartPr>
      <w:docPartBody>
        <w:p w:rsidR="001F5B33" w:rsidRDefault="00BB67C4" w:rsidP="00BB67C4">
          <w:pPr>
            <w:pStyle w:val="232D8B47B1594608ACEFE6C2577864B4"/>
          </w:pPr>
          <w:r>
            <w:rPr>
              <w:color w:val="FFFFFF" w:themeColor="background1"/>
              <w:sz w:val="28"/>
              <w:szCs w:val="28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Shorooq_N1">
    <w:altName w:val="Arial"/>
    <w:panose1 w:val="02000000000000000000"/>
    <w:charset w:val="00"/>
    <w:family w:val="auto"/>
    <w:pitch w:val="variable"/>
    <w:sig w:usb0="80002003" w:usb1="80000000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BB67C4"/>
    <w:rsid w:val="00020F38"/>
    <w:rsid w:val="000546A3"/>
    <w:rsid w:val="000834EE"/>
    <w:rsid w:val="000B7433"/>
    <w:rsid w:val="000F3929"/>
    <w:rsid w:val="00115533"/>
    <w:rsid w:val="00126807"/>
    <w:rsid w:val="001303A9"/>
    <w:rsid w:val="00163211"/>
    <w:rsid w:val="001743C9"/>
    <w:rsid w:val="0019409F"/>
    <w:rsid w:val="001A7F38"/>
    <w:rsid w:val="001C327E"/>
    <w:rsid w:val="001D7304"/>
    <w:rsid w:val="001F5B33"/>
    <w:rsid w:val="00200E13"/>
    <w:rsid w:val="0024062C"/>
    <w:rsid w:val="002502F8"/>
    <w:rsid w:val="002E00B0"/>
    <w:rsid w:val="002F0415"/>
    <w:rsid w:val="00301D1B"/>
    <w:rsid w:val="003526D4"/>
    <w:rsid w:val="00366955"/>
    <w:rsid w:val="00377A26"/>
    <w:rsid w:val="0038099F"/>
    <w:rsid w:val="00385D26"/>
    <w:rsid w:val="003A1E81"/>
    <w:rsid w:val="003E1EA5"/>
    <w:rsid w:val="003F25D9"/>
    <w:rsid w:val="00464CE3"/>
    <w:rsid w:val="00483AC5"/>
    <w:rsid w:val="004C31EF"/>
    <w:rsid w:val="004C4DDA"/>
    <w:rsid w:val="00523D02"/>
    <w:rsid w:val="00535D55"/>
    <w:rsid w:val="0056434C"/>
    <w:rsid w:val="0058224A"/>
    <w:rsid w:val="00584BF6"/>
    <w:rsid w:val="005F40EE"/>
    <w:rsid w:val="005F53FE"/>
    <w:rsid w:val="0064229D"/>
    <w:rsid w:val="0064324B"/>
    <w:rsid w:val="00667AFF"/>
    <w:rsid w:val="00672C31"/>
    <w:rsid w:val="006941E6"/>
    <w:rsid w:val="0072238E"/>
    <w:rsid w:val="00733548"/>
    <w:rsid w:val="007963CB"/>
    <w:rsid w:val="007A455D"/>
    <w:rsid w:val="007C14B3"/>
    <w:rsid w:val="007D45EC"/>
    <w:rsid w:val="007F23C7"/>
    <w:rsid w:val="00833455"/>
    <w:rsid w:val="00856938"/>
    <w:rsid w:val="00887C4A"/>
    <w:rsid w:val="00913B72"/>
    <w:rsid w:val="00953223"/>
    <w:rsid w:val="009B6F98"/>
    <w:rsid w:val="009D0129"/>
    <w:rsid w:val="009E4A77"/>
    <w:rsid w:val="009F3156"/>
    <w:rsid w:val="00A32D1A"/>
    <w:rsid w:val="00A67FD2"/>
    <w:rsid w:val="00A8610D"/>
    <w:rsid w:val="00AC5424"/>
    <w:rsid w:val="00B33261"/>
    <w:rsid w:val="00B76E26"/>
    <w:rsid w:val="00B840FB"/>
    <w:rsid w:val="00BB0DB5"/>
    <w:rsid w:val="00BB67C4"/>
    <w:rsid w:val="00BD44F6"/>
    <w:rsid w:val="00C92440"/>
    <w:rsid w:val="00CC7801"/>
    <w:rsid w:val="00CC7A64"/>
    <w:rsid w:val="00CD0DA9"/>
    <w:rsid w:val="00CE3608"/>
    <w:rsid w:val="00CF1207"/>
    <w:rsid w:val="00CF1EBD"/>
    <w:rsid w:val="00D06789"/>
    <w:rsid w:val="00D16ABC"/>
    <w:rsid w:val="00D5144B"/>
    <w:rsid w:val="00D61ED9"/>
    <w:rsid w:val="00D75AED"/>
    <w:rsid w:val="00D9645C"/>
    <w:rsid w:val="00DA778A"/>
    <w:rsid w:val="00DA7D2E"/>
    <w:rsid w:val="00DD2386"/>
    <w:rsid w:val="00E36BFD"/>
    <w:rsid w:val="00E854C0"/>
    <w:rsid w:val="00E87B6E"/>
    <w:rsid w:val="00EC0FA5"/>
    <w:rsid w:val="00EC5DBA"/>
    <w:rsid w:val="00F00042"/>
    <w:rsid w:val="00F0608E"/>
    <w:rsid w:val="00F25B34"/>
    <w:rsid w:val="00F44F98"/>
    <w:rsid w:val="00F509ED"/>
    <w:rsid w:val="00FB4176"/>
    <w:rsid w:val="00FB5546"/>
    <w:rsid w:val="00FF5C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5B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32D8B47B1594608ACEFE6C2577864B4">
    <w:name w:val="232D8B47B1594608ACEFE6C2577864B4"/>
    <w:rsid w:val="00BB67C4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E44CE4B-F21C-4F95-B2AC-19E7D9503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85</Words>
  <Characters>6190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إستمارات الترقيات العلمية في الجامعة العراقية</vt:lpstr>
      <vt:lpstr>إستمارات الترقيات العلمية في الجامعة العراقية</vt:lpstr>
    </vt:vector>
  </TitlesOfParts>
  <Company>Grizli777</Company>
  <LinksUpToDate>false</LinksUpToDate>
  <CharactersWithSpaces>72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إستمارات الترقيات العلمية في الجامعة العراقية</dc:title>
  <dc:creator>Administratr</dc:creator>
  <cp:lastModifiedBy>MAZIN</cp:lastModifiedBy>
  <cp:revision>2</cp:revision>
  <cp:lastPrinted>2021-12-04T07:53:00Z</cp:lastPrinted>
  <dcterms:created xsi:type="dcterms:W3CDTF">2022-01-23T18:29:00Z</dcterms:created>
  <dcterms:modified xsi:type="dcterms:W3CDTF">2022-01-23T18:29:00Z</dcterms:modified>
</cp:coreProperties>
</file>